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AA56A5" w:rsidTr="00AA56A5">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AA56A5">
              <w:trPr>
                <w:tblCellSpacing w:w="0" w:type="dxa"/>
                <w:jc w:val="center"/>
              </w:trPr>
              <w:tc>
                <w:tcPr>
                  <w:tcW w:w="5000" w:type="pct"/>
                  <w:tcMar>
                    <w:top w:w="0" w:type="dxa"/>
                    <w:left w:w="225" w:type="dxa"/>
                    <w:bottom w:w="105" w:type="dxa"/>
                    <w:right w:w="225" w:type="dxa"/>
                  </w:tcMar>
                  <w:hideMark/>
                </w:tcPr>
                <w:p w:rsidR="00AA56A5" w:rsidRDefault="00AA56A5"/>
              </w:tc>
            </w:tr>
            <w:tr w:rsidR="00AA56A5">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AA56A5">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AA56A5">
                          <w:trPr>
                            <w:tblCellSpacing w:w="0" w:type="dxa"/>
                            <w:jc w:val="center"/>
                          </w:trPr>
                          <w:tc>
                            <w:tcPr>
                              <w:tcW w:w="5000" w:type="pct"/>
                              <w:tcMar>
                                <w:top w:w="0" w:type="dxa"/>
                                <w:left w:w="135" w:type="dxa"/>
                                <w:bottom w:w="0" w:type="dxa"/>
                                <w:right w:w="135" w:type="dxa"/>
                              </w:tcMar>
                              <w:vAlign w:val="bottom"/>
                              <w:hideMark/>
                            </w:tcPr>
                            <w:p w:rsidR="00AA56A5" w:rsidRDefault="00AA56A5">
                              <w:pPr>
                                <w:rPr>
                                  <w:sz w:val="20"/>
                                  <w:szCs w:val="20"/>
                                </w:rPr>
                              </w:pPr>
                            </w:p>
                          </w:tc>
                        </w:tr>
                      </w:tbl>
                      <w:p w:rsidR="00AA56A5" w:rsidRDefault="00AA56A5">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AA56A5">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AA56A5">
                                <w:trPr>
                                  <w:tblCellSpacing w:w="0" w:type="dxa"/>
                                  <w:jc w:val="right"/>
                                </w:trPr>
                                <w:tc>
                                  <w:tcPr>
                                    <w:tcW w:w="0" w:type="auto"/>
                                    <w:vAlign w:val="bottom"/>
                                    <w:hideMark/>
                                  </w:tcPr>
                                  <w:p w:rsidR="00AA56A5" w:rsidRDefault="00AA56A5">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4" name="Picture 74" descr="https://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AA56A5">
                                      <w:trPr>
                                        <w:tblCellSpacing w:w="0" w:type="dxa"/>
                                        <w:jc w:val="right"/>
                                      </w:trPr>
                                      <w:tc>
                                        <w:tcPr>
                                          <w:tcW w:w="0" w:type="auto"/>
                                          <w:shd w:val="clear" w:color="auto" w:fill="000000"/>
                                          <w:tcMar>
                                            <w:top w:w="210" w:type="dxa"/>
                                            <w:left w:w="540" w:type="dxa"/>
                                            <w:bottom w:w="0" w:type="dxa"/>
                                            <w:right w:w="540" w:type="dxa"/>
                                          </w:tcMar>
                                          <w:vAlign w:val="bottom"/>
                                          <w:hideMark/>
                                        </w:tcPr>
                                        <w:p w:rsidR="00AA56A5" w:rsidRDefault="00AA56A5">
                                          <w:pPr>
                                            <w:jc w:val="center"/>
                                            <w:rPr>
                                              <w:rFonts w:ascii="Arial" w:hAnsi="Arial" w:cs="Arial"/>
                                              <w:color w:val="FFFFFF"/>
                                            </w:rPr>
                                          </w:pPr>
                                          <w:r>
                                            <w:rPr>
                                              <w:rFonts w:ascii="Arial" w:hAnsi="Arial" w:cs="Arial"/>
                                              <w:b/>
                                              <w:bCs/>
                                              <w:color w:val="FFFFFF"/>
                                            </w:rPr>
                                            <w:t>Date 3/10/15</w:t>
                                          </w:r>
                                        </w:p>
                                      </w:tc>
                                    </w:tr>
                                  </w:tbl>
                                  <w:p w:rsidR="00AA56A5" w:rsidRDefault="00AA56A5">
                                    <w:pPr>
                                      <w:jc w:val="right"/>
                                      <w:rPr>
                                        <w:sz w:val="20"/>
                                        <w:szCs w:val="20"/>
                                      </w:rPr>
                                    </w:pPr>
                                  </w:p>
                                </w:tc>
                              </w:tr>
                            </w:tbl>
                            <w:p w:rsidR="00AA56A5" w:rsidRDefault="00AA56A5">
                              <w:pPr>
                                <w:jc w:val="right"/>
                                <w:rPr>
                                  <w:sz w:val="20"/>
                                  <w:szCs w:val="20"/>
                                </w:rPr>
                              </w:pPr>
                            </w:p>
                          </w:tc>
                        </w:tr>
                      </w:tbl>
                      <w:p w:rsidR="00AA56A5" w:rsidRDefault="00AA56A5">
                        <w:pPr>
                          <w:jc w:val="right"/>
                          <w:rPr>
                            <w:sz w:val="20"/>
                            <w:szCs w:val="20"/>
                          </w:rPr>
                        </w:pPr>
                      </w:p>
                    </w:tc>
                  </w:tr>
                </w:tbl>
                <w:p w:rsidR="00AA56A5" w:rsidRDefault="00AA56A5">
                  <w:pPr>
                    <w:jc w:val="center"/>
                    <w:rPr>
                      <w:sz w:val="20"/>
                      <w:szCs w:val="20"/>
                    </w:rPr>
                  </w:pPr>
                </w:p>
              </w:tc>
            </w:tr>
            <w:tr w:rsidR="00AA56A5">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AA56A5">
                    <w:trPr>
                      <w:tblCellSpacing w:w="0" w:type="dxa"/>
                    </w:trPr>
                    <w:tc>
                      <w:tcPr>
                        <w:tcW w:w="0" w:type="auto"/>
                        <w:hideMark/>
                      </w:tcPr>
                      <w:p w:rsidR="00AA56A5" w:rsidRDefault="00AA56A5">
                        <w:r>
                          <w:rPr>
                            <w:noProof/>
                          </w:rPr>
                          <w:drawing>
                            <wp:inline distT="0" distB="0" distL="0" distR="0">
                              <wp:extent cx="123825" cy="190500"/>
                              <wp:effectExtent l="0" t="0" r="9525" b="0"/>
                              <wp:docPr id="73" name="Picture 73"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AA56A5">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AA56A5">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AA56A5">
                                      <w:trPr>
                                        <w:tblCellSpacing w:w="0" w:type="dxa"/>
                                      </w:trPr>
                                      <w:tc>
                                        <w:tcPr>
                                          <w:tcW w:w="0" w:type="auto"/>
                                          <w:shd w:val="clear" w:color="auto" w:fill="FFFFFF"/>
                                          <w:hideMark/>
                                        </w:tcPr>
                                        <w:p w:rsidR="00AA56A5" w:rsidRDefault="00AA56A5">
                                          <w:r>
                                            <w:rPr>
                                              <w:noProof/>
                                            </w:rPr>
                                            <w:drawing>
                                              <wp:inline distT="0" distB="0" distL="0" distR="0">
                                                <wp:extent cx="123825" cy="76200"/>
                                                <wp:effectExtent l="0" t="0" r="9525" b="0"/>
                                                <wp:docPr id="72" name="Picture 72"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AA56A5">
                                            <w:trPr>
                                              <w:trHeight w:val="15"/>
                                              <w:tblCellSpacing w:w="0" w:type="dxa"/>
                                              <w:jc w:val="center"/>
                                            </w:trPr>
                                            <w:tc>
                                              <w:tcPr>
                                                <w:tcW w:w="0" w:type="auto"/>
                                                <w:shd w:val="clear" w:color="auto" w:fill="E9E9E9"/>
                                                <w:vAlign w:val="center"/>
                                                <w:hideMark/>
                                              </w:tcPr>
                                              <w:p w:rsidR="00AA56A5" w:rsidRDefault="00AA56A5"/>
                                            </w:tc>
                                          </w:tr>
                                          <w:tr w:rsidR="00AA56A5">
                                            <w:trPr>
                                              <w:trHeight w:val="15"/>
                                              <w:tblCellSpacing w:w="0" w:type="dxa"/>
                                              <w:jc w:val="center"/>
                                            </w:trPr>
                                            <w:tc>
                                              <w:tcPr>
                                                <w:tcW w:w="0" w:type="auto"/>
                                                <w:shd w:val="clear" w:color="auto" w:fill="EDEDED"/>
                                                <w:vAlign w:val="center"/>
                                                <w:hideMark/>
                                              </w:tcPr>
                                              <w:p w:rsidR="00AA56A5" w:rsidRDefault="00AA56A5">
                                                <w:pPr>
                                                  <w:rPr>
                                                    <w:sz w:val="20"/>
                                                    <w:szCs w:val="20"/>
                                                  </w:rPr>
                                                </w:pPr>
                                              </w:p>
                                            </w:tc>
                                          </w:tr>
                                          <w:tr w:rsidR="00AA56A5">
                                            <w:trPr>
                                              <w:trHeight w:val="15"/>
                                              <w:tblCellSpacing w:w="0" w:type="dxa"/>
                                              <w:jc w:val="center"/>
                                            </w:trPr>
                                            <w:tc>
                                              <w:tcPr>
                                                <w:tcW w:w="0" w:type="auto"/>
                                                <w:shd w:val="clear" w:color="auto" w:fill="F1F1F1"/>
                                                <w:vAlign w:val="center"/>
                                                <w:hideMark/>
                                              </w:tcPr>
                                              <w:p w:rsidR="00AA56A5" w:rsidRDefault="00AA56A5">
                                                <w:pPr>
                                                  <w:rPr>
                                                    <w:sz w:val="20"/>
                                                    <w:szCs w:val="20"/>
                                                  </w:rPr>
                                                </w:pPr>
                                              </w:p>
                                            </w:tc>
                                          </w:tr>
                                          <w:tr w:rsidR="00AA56A5">
                                            <w:trPr>
                                              <w:trHeight w:val="15"/>
                                              <w:tblCellSpacing w:w="0" w:type="dxa"/>
                                              <w:jc w:val="center"/>
                                            </w:trPr>
                                            <w:tc>
                                              <w:tcPr>
                                                <w:tcW w:w="0" w:type="auto"/>
                                                <w:shd w:val="clear" w:color="auto" w:fill="F6F6F6"/>
                                                <w:vAlign w:val="center"/>
                                                <w:hideMark/>
                                              </w:tcPr>
                                              <w:p w:rsidR="00AA56A5" w:rsidRDefault="00AA56A5">
                                                <w:pPr>
                                                  <w:rPr>
                                                    <w:sz w:val="20"/>
                                                    <w:szCs w:val="20"/>
                                                  </w:rPr>
                                                </w:pPr>
                                              </w:p>
                                            </w:tc>
                                          </w:tr>
                                          <w:tr w:rsidR="00AA56A5">
                                            <w:trPr>
                                              <w:trHeight w:val="15"/>
                                              <w:tblCellSpacing w:w="0" w:type="dxa"/>
                                              <w:jc w:val="center"/>
                                            </w:trPr>
                                            <w:tc>
                                              <w:tcPr>
                                                <w:tcW w:w="0" w:type="auto"/>
                                                <w:shd w:val="clear" w:color="auto" w:fill="F9F9F9"/>
                                                <w:vAlign w:val="center"/>
                                                <w:hideMark/>
                                              </w:tcPr>
                                              <w:p w:rsidR="00AA56A5" w:rsidRDefault="00AA56A5">
                                                <w:pPr>
                                                  <w:rPr>
                                                    <w:sz w:val="20"/>
                                                    <w:szCs w:val="20"/>
                                                  </w:rPr>
                                                </w:pPr>
                                              </w:p>
                                            </w:tc>
                                          </w:tr>
                                          <w:tr w:rsidR="00AA56A5">
                                            <w:trPr>
                                              <w:trHeight w:val="15"/>
                                              <w:tblCellSpacing w:w="0" w:type="dxa"/>
                                              <w:jc w:val="center"/>
                                            </w:trPr>
                                            <w:tc>
                                              <w:tcPr>
                                                <w:tcW w:w="0" w:type="auto"/>
                                                <w:shd w:val="clear" w:color="auto" w:fill="FCFCFC"/>
                                                <w:vAlign w:val="center"/>
                                                <w:hideMark/>
                                              </w:tcPr>
                                              <w:p w:rsidR="00AA56A5" w:rsidRDefault="00AA56A5">
                                                <w:pPr>
                                                  <w:rPr>
                                                    <w:sz w:val="20"/>
                                                    <w:szCs w:val="20"/>
                                                  </w:rPr>
                                                </w:pPr>
                                              </w:p>
                                            </w:tc>
                                          </w:tr>
                                          <w:tr w:rsidR="00AA56A5">
                                            <w:trPr>
                                              <w:trHeight w:val="15"/>
                                              <w:tblCellSpacing w:w="0" w:type="dxa"/>
                                              <w:jc w:val="center"/>
                                            </w:trPr>
                                            <w:tc>
                                              <w:tcPr>
                                                <w:tcW w:w="0" w:type="auto"/>
                                                <w:shd w:val="clear" w:color="auto" w:fill="FDFDFD"/>
                                                <w:vAlign w:val="center"/>
                                                <w:hideMark/>
                                              </w:tcPr>
                                              <w:p w:rsidR="00AA56A5" w:rsidRDefault="00AA56A5">
                                                <w:pPr>
                                                  <w:rPr>
                                                    <w:sz w:val="20"/>
                                                    <w:szCs w:val="20"/>
                                                  </w:rPr>
                                                </w:pPr>
                                              </w:p>
                                            </w:tc>
                                          </w:tr>
                                          <w:tr w:rsidR="00AA56A5">
                                            <w:trPr>
                                              <w:trHeight w:val="15"/>
                                              <w:tblCellSpacing w:w="0" w:type="dxa"/>
                                              <w:jc w:val="center"/>
                                            </w:trPr>
                                            <w:tc>
                                              <w:tcPr>
                                                <w:tcW w:w="0" w:type="auto"/>
                                                <w:shd w:val="clear" w:color="auto" w:fill="FEFEFE"/>
                                                <w:vAlign w:val="center"/>
                                                <w:hideMark/>
                                              </w:tcPr>
                                              <w:p w:rsidR="00AA56A5" w:rsidRDefault="00AA56A5">
                                                <w:pPr>
                                                  <w:rPr>
                                                    <w:sz w:val="20"/>
                                                    <w:szCs w:val="20"/>
                                                  </w:rPr>
                                                </w:pPr>
                                              </w:p>
                                            </w:tc>
                                          </w:tr>
                                        </w:tbl>
                                        <w:p w:rsidR="00AA56A5" w:rsidRDefault="00AA56A5">
                                          <w:pPr>
                                            <w:jc w:val="center"/>
                                            <w:rPr>
                                              <w:sz w:val="20"/>
                                              <w:szCs w:val="20"/>
                                            </w:rPr>
                                          </w:pPr>
                                        </w:p>
                                      </w:tc>
                                      <w:tc>
                                        <w:tcPr>
                                          <w:tcW w:w="0" w:type="auto"/>
                                          <w:shd w:val="clear" w:color="auto" w:fill="FFFFFF"/>
                                          <w:hideMark/>
                                        </w:tcPr>
                                        <w:p w:rsidR="00AA56A5" w:rsidRDefault="00AA56A5">
                                          <w:r>
                                            <w:rPr>
                                              <w:noProof/>
                                            </w:rPr>
                                            <w:drawing>
                                              <wp:inline distT="0" distB="0" distL="0" distR="0">
                                                <wp:extent cx="123825" cy="76200"/>
                                                <wp:effectExtent l="0" t="0" r="9525" b="0"/>
                                                <wp:docPr id="71" name="Picture 71"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sz w:val="20"/>
                                  <w:szCs w:val="20"/>
                                </w:rPr>
                              </w:pPr>
                            </w:p>
                          </w:tc>
                        </w:tr>
                      </w:tbl>
                      <w:p w:rsidR="00AA56A5" w:rsidRDefault="00AA56A5">
                        <w:pPr>
                          <w:jc w:val="center"/>
                          <w:rPr>
                            <w:sz w:val="20"/>
                            <w:szCs w:val="20"/>
                          </w:rPr>
                        </w:pPr>
                      </w:p>
                    </w:tc>
                    <w:tc>
                      <w:tcPr>
                        <w:tcW w:w="0" w:type="auto"/>
                        <w:hideMark/>
                      </w:tcPr>
                      <w:p w:rsidR="00AA56A5" w:rsidRDefault="00AA56A5">
                        <w:r>
                          <w:rPr>
                            <w:noProof/>
                          </w:rPr>
                          <w:drawing>
                            <wp:inline distT="0" distB="0" distL="0" distR="0">
                              <wp:extent cx="123825" cy="190500"/>
                              <wp:effectExtent l="0" t="0" r="9525" b="0"/>
                              <wp:docPr id="70" name="Picture 70"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AA56A5" w:rsidRDefault="00AA56A5">
                  <w:pPr>
                    <w:rPr>
                      <w:sz w:val="20"/>
                      <w:szCs w:val="20"/>
                    </w:rPr>
                  </w:pPr>
                </w:p>
              </w:tc>
            </w:tr>
            <w:tr w:rsidR="00AA56A5">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AA56A5">
                    <w:trPr>
                      <w:tblCellSpacing w:w="0" w:type="dxa"/>
                      <w:jc w:val="center"/>
                    </w:trPr>
                    <w:tc>
                      <w:tcPr>
                        <w:tcW w:w="0" w:type="auto"/>
                        <w:shd w:val="clear" w:color="auto" w:fill="F7F7F7"/>
                        <w:vAlign w:val="bottom"/>
                        <w:hideMark/>
                      </w:tcPr>
                      <w:p w:rsidR="00AA56A5" w:rsidRDefault="00AA56A5">
                        <w:r>
                          <w:rPr>
                            <w:noProof/>
                          </w:rPr>
                          <w:drawing>
                            <wp:inline distT="0" distB="0" distL="0" distR="0">
                              <wp:extent cx="28575" cy="342900"/>
                              <wp:effectExtent l="0" t="0" r="9525" b="0"/>
                              <wp:docPr id="69" name="Picture 69"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AA56A5" w:rsidRDefault="00AA56A5">
                        <w:r>
                          <w:rPr>
                            <w:noProof/>
                          </w:rPr>
                          <w:drawing>
                            <wp:inline distT="0" distB="0" distL="0" distR="0">
                              <wp:extent cx="19050" cy="342900"/>
                              <wp:effectExtent l="0" t="0" r="0" b="0"/>
                              <wp:docPr id="68" name="Picture 68"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AA56A5" w:rsidRDefault="00AA56A5">
                        <w:r>
                          <w:rPr>
                            <w:noProof/>
                          </w:rPr>
                          <w:drawing>
                            <wp:inline distT="0" distB="0" distL="0" distR="0">
                              <wp:extent cx="9525" cy="342900"/>
                              <wp:effectExtent l="0" t="0" r="9525" b="0"/>
                              <wp:docPr id="67" name="Picture 67"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AA56A5" w:rsidRDefault="00AA56A5">
                        <w:r>
                          <w:rPr>
                            <w:noProof/>
                          </w:rPr>
                          <w:drawing>
                            <wp:inline distT="0" distB="0" distL="0" distR="0">
                              <wp:extent cx="9525" cy="342900"/>
                              <wp:effectExtent l="0" t="0" r="9525" b="0"/>
                              <wp:docPr id="66" name="Picture 66"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AA56A5" w:rsidRDefault="00AA56A5">
                        <w:r>
                          <w:rPr>
                            <w:noProof/>
                          </w:rPr>
                          <w:drawing>
                            <wp:inline distT="0" distB="0" distL="0" distR="0">
                              <wp:extent cx="9525" cy="342900"/>
                              <wp:effectExtent l="0" t="0" r="9525" b="0"/>
                              <wp:docPr id="65" name="Picture 65"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AA56A5" w:rsidRDefault="00AA56A5">
                        <w:r>
                          <w:rPr>
                            <w:noProof/>
                          </w:rPr>
                          <w:drawing>
                            <wp:inline distT="0" distB="0" distL="0" distR="0">
                              <wp:extent cx="9525" cy="342900"/>
                              <wp:effectExtent l="0" t="0" r="9525" b="0"/>
                              <wp:docPr id="64" name="Picture 64"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AA56A5" w:rsidRDefault="00AA56A5">
                        <w:r>
                          <w:rPr>
                            <w:noProof/>
                          </w:rPr>
                          <w:drawing>
                            <wp:inline distT="0" distB="0" distL="0" distR="0">
                              <wp:extent cx="9525" cy="342900"/>
                              <wp:effectExtent l="0" t="0" r="9525" b="0"/>
                              <wp:docPr id="63" name="Picture 63"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AA56A5" w:rsidRDefault="00AA56A5">
                        <w:r>
                          <w:rPr>
                            <w:noProof/>
                          </w:rPr>
                          <w:drawing>
                            <wp:inline distT="0" distB="0" distL="0" distR="0">
                              <wp:extent cx="9525" cy="342900"/>
                              <wp:effectExtent l="0" t="0" r="9525" b="0"/>
                              <wp:docPr id="62" name="Picture 62"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AA56A5" w:rsidRDefault="00AA56A5">
                        <w:r>
                          <w:rPr>
                            <w:noProof/>
                          </w:rPr>
                          <w:drawing>
                            <wp:inline distT="0" distB="0" distL="0" distR="0">
                              <wp:extent cx="9525" cy="342900"/>
                              <wp:effectExtent l="0" t="0" r="9525" b="0"/>
                              <wp:docPr id="61" name="Picture 61"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AA56A5" w:rsidRDefault="00AA56A5">
                        <w:r>
                          <w:rPr>
                            <w:noProof/>
                          </w:rPr>
                          <w:drawing>
                            <wp:inline distT="0" distB="0" distL="0" distR="0">
                              <wp:extent cx="9525" cy="342900"/>
                              <wp:effectExtent l="0" t="0" r="9525" b="0"/>
                              <wp:docPr id="60" name="Picture 60"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AA56A5">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0" w:type="dxa"/>
                                            <w:left w:w="540" w:type="dxa"/>
                                            <w:bottom w:w="0" w:type="dxa"/>
                                            <w:right w:w="540" w:type="dxa"/>
                                          </w:tcMar>
                                          <w:vAlign w:val="bottom"/>
                                          <w:hideMark/>
                                        </w:tcPr>
                                        <w:p w:rsidR="00AA56A5" w:rsidRDefault="00AA56A5">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9" name="Picture 59"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AA56A5">
                                            <w:trPr>
                                              <w:trHeight w:val="15"/>
                                              <w:tblCellSpacing w:w="0" w:type="dxa"/>
                                            </w:trPr>
                                            <w:tc>
                                              <w:tcPr>
                                                <w:tcW w:w="0" w:type="auto"/>
                                                <w:shd w:val="clear" w:color="auto" w:fill="0A74DB"/>
                                                <w:tcMar>
                                                  <w:top w:w="0" w:type="dxa"/>
                                                  <w:left w:w="0" w:type="dxa"/>
                                                  <w:bottom w:w="75" w:type="dxa"/>
                                                  <w:right w:w="0" w:type="dxa"/>
                                                </w:tcMar>
                                                <w:vAlign w:val="center"/>
                                                <w:hideMark/>
                                              </w:tcPr>
                                              <w:p w:rsidR="00AA56A5" w:rsidRDefault="00AA56A5">
                                                <w:pPr>
                                                  <w:jc w:val="center"/>
                                                </w:pPr>
                                                <w:r>
                                                  <w:rPr>
                                                    <w:noProof/>
                                                  </w:rPr>
                                                  <w:drawing>
                                                    <wp:inline distT="0" distB="0" distL="0" distR="0">
                                                      <wp:extent cx="47625" cy="9525"/>
                                                      <wp:effectExtent l="0" t="0" r="0" b="0"/>
                                                      <wp:docPr id="58" name="Picture 5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0" w:type="dxa"/>
                                            <w:left w:w="540" w:type="dxa"/>
                                            <w:bottom w:w="0" w:type="dxa"/>
                                            <w:right w:w="540" w:type="dxa"/>
                                          </w:tcMar>
                                          <w:vAlign w:val="bottom"/>
                                          <w:hideMark/>
                                        </w:tcPr>
                                        <w:p w:rsidR="00AA56A5" w:rsidRDefault="00AA56A5">
                                          <w:pPr>
                                            <w:jc w:val="center"/>
                                            <w:rPr>
                                              <w:rFonts w:ascii="Georgia" w:hAnsi="Georgia" w:cs="Arial"/>
                                              <w:color w:val="000090"/>
                                              <w:sz w:val="36"/>
                                              <w:szCs w:val="36"/>
                                            </w:rPr>
                                          </w:pPr>
                                          <w:r>
                                            <w:rPr>
                                              <w:rFonts w:ascii="Georgia" w:hAnsi="Georgia" w:cs="Arial"/>
                                              <w:color w:val="000090"/>
                                              <w:sz w:val="36"/>
                                              <w:szCs w:val="36"/>
                                            </w:rPr>
                                            <w:t>  </w:t>
                                          </w:r>
                                        </w:p>
                                        <w:p w:rsidR="00AA56A5" w:rsidRDefault="00AA56A5">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AA56A5" w:rsidRDefault="00AA56A5">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AA56A5" w:rsidRDefault="00AA56A5">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AA56A5">
                                            <w:trPr>
                                              <w:trHeight w:val="15"/>
                                              <w:tblCellSpacing w:w="0" w:type="dxa"/>
                                            </w:trPr>
                                            <w:tc>
                                              <w:tcPr>
                                                <w:tcW w:w="0" w:type="auto"/>
                                                <w:shd w:val="clear" w:color="auto" w:fill="FF0000"/>
                                                <w:vAlign w:val="center"/>
                                                <w:hideMark/>
                                              </w:tcPr>
                                              <w:p w:rsidR="00AA56A5" w:rsidRDefault="00AA56A5">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tcMar>
                                                  <w:top w:w="0" w:type="dxa"/>
                                                  <w:left w:w="0" w:type="dxa"/>
                                                  <w:bottom w:w="15" w:type="dxa"/>
                                                  <w:right w:w="0" w:type="dxa"/>
                                                </w:tcMar>
                                                <w:vAlign w:val="center"/>
                                                <w:hideMark/>
                                              </w:tcPr>
                                              <w:p w:rsidR="00AA56A5" w:rsidRDefault="00AA56A5">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shd w:val="clear" w:color="auto" w:fill="FF0000"/>
                                                <w:vAlign w:val="center"/>
                                                <w:hideMark/>
                                              </w:tcPr>
                                              <w:p w:rsidR="00AA56A5" w:rsidRDefault="00AA56A5">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hideMark/>
                                        </w:tcPr>
                                        <w:p w:rsidR="00AA56A5" w:rsidRDefault="00AA56A5">
                                          <w:pPr>
                                            <w:ind w:left="720"/>
                                            <w:jc w:val="center"/>
                                            <w:rPr>
                                              <w:rFonts w:ascii="Arial" w:hAnsi="Arial" w:cs="Arial"/>
                                              <w:color w:val="000000"/>
                                              <w:sz w:val="28"/>
                                              <w:szCs w:val="28"/>
                                            </w:rPr>
                                          </w:pPr>
                                          <w:r>
                                            <w:rPr>
                                              <w:rStyle w:val="Strong"/>
                                              <w:rFonts w:ascii="Arial" w:hAnsi="Arial" w:cs="Arial"/>
                                              <w:color w:val="000000"/>
                                              <w:sz w:val="28"/>
                                              <w:szCs w:val="28"/>
                                            </w:rPr>
                                            <w:t>3/10/15</w:t>
                                          </w:r>
                                        </w:p>
                                        <w:p w:rsidR="00AA56A5" w:rsidRDefault="00AA56A5">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AA56A5" w:rsidRDefault="00AA56A5">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AA56A5" w:rsidRDefault="00AA56A5">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AA56A5" w:rsidRDefault="00AA56A5">
                                          <w:pPr>
                                            <w:spacing w:after="240"/>
                                            <w:ind w:left="1440"/>
                                            <w:rPr>
                                              <w:rFonts w:ascii="Arial" w:hAnsi="Arial" w:cs="Arial"/>
                                              <w:color w:val="000000"/>
                                            </w:rPr>
                                          </w:pPr>
                                          <w:hyperlink r:id="rId23" w:tgtFrame="_new" w:history="1">
                                            <w:r>
                                              <w:rPr>
                                                <w:rStyle w:val="Hyperlink"/>
                                                <w:rFonts w:ascii="Arial" w:hAnsi="Arial" w:cs="Arial"/>
                                                <w:color w:val="000000"/>
                                              </w:rPr>
                                              <w:t xml:space="preserve">Iranian FM calls Republican letter to Iran 'propaganda ploy' </w:t>
                                            </w:r>
                                          </w:hyperlink>
                                        </w:p>
                                        <w:p w:rsidR="00AA56A5" w:rsidRDefault="00AA56A5">
                                          <w:pPr>
                                            <w:spacing w:after="240"/>
                                            <w:ind w:left="1440"/>
                                            <w:rPr>
                                              <w:rFonts w:ascii="Arial" w:hAnsi="Arial" w:cs="Arial"/>
                                              <w:color w:val="000000"/>
                                            </w:rPr>
                                          </w:pPr>
                                          <w:hyperlink r:id="rId24" w:tgtFrame="_new" w:history="1">
                                            <w:proofErr w:type="spellStart"/>
                                            <w:r>
                                              <w:rPr>
                                                <w:rStyle w:val="Hyperlink"/>
                                                <w:rFonts w:ascii="Arial" w:hAnsi="Arial" w:cs="Arial"/>
                                                <w:color w:val="000000"/>
                                              </w:rPr>
                                              <w:t>Zarif</w:t>
                                            </w:r>
                                            <w:proofErr w:type="spellEnd"/>
                                            <w:r>
                                              <w:rPr>
                                                <w:rStyle w:val="Hyperlink"/>
                                                <w:rFonts w:ascii="Arial" w:hAnsi="Arial" w:cs="Arial"/>
                                                <w:color w:val="000000"/>
                                              </w:rPr>
                                              <w:t xml:space="preserve"> to U.S. senators: You are ignorant of international law</w:t>
                                            </w:r>
                                          </w:hyperlink>
                                        </w:p>
                                        <w:p w:rsidR="00AA56A5" w:rsidRDefault="00AA56A5">
                                          <w:pPr>
                                            <w:spacing w:after="240"/>
                                            <w:ind w:left="1440"/>
                                            <w:rPr>
                                              <w:rFonts w:ascii="Arial" w:hAnsi="Arial" w:cs="Arial"/>
                                              <w:color w:val="000000"/>
                                            </w:rPr>
                                          </w:pPr>
                                          <w:hyperlink r:id="rId25" w:tgtFrame="_new" w:history="1">
                                            <w:r>
                                              <w:rPr>
                                                <w:rStyle w:val="Hyperlink"/>
                                                <w:rFonts w:ascii="Arial" w:hAnsi="Arial" w:cs="Arial"/>
                                                <w:color w:val="000000"/>
                                              </w:rPr>
                                              <w:t xml:space="preserve">White House says Republican senators trying to undermine Iran talks </w:t>
                                            </w:r>
                                          </w:hyperlink>
                                        </w:p>
                                        <w:p w:rsidR="00AA56A5" w:rsidRDefault="00AA56A5">
                                          <w:pPr>
                                            <w:spacing w:after="240"/>
                                            <w:ind w:left="1440"/>
                                            <w:rPr>
                                              <w:rFonts w:ascii="Arial" w:hAnsi="Arial" w:cs="Arial"/>
                                              <w:color w:val="000000"/>
                                            </w:rPr>
                                          </w:pPr>
                                          <w:hyperlink r:id="rId26" w:tgtFrame="_new" w:history="1">
                                            <w:r>
                                              <w:rPr>
                                                <w:rStyle w:val="Hyperlink"/>
                                                <w:rFonts w:ascii="Arial" w:hAnsi="Arial" w:cs="Arial"/>
                                                <w:color w:val="000000"/>
                                              </w:rPr>
                                              <w:t>Senators Tell Iran: A Deal You Sign with Obama Ends in 2016</w:t>
                                            </w:r>
                                          </w:hyperlink>
                                        </w:p>
                                        <w:p w:rsidR="00AA56A5" w:rsidRDefault="00AA56A5">
                                          <w:pPr>
                                            <w:spacing w:after="240"/>
                                            <w:ind w:left="1440"/>
                                            <w:rPr>
                                              <w:rFonts w:ascii="Arial" w:hAnsi="Arial" w:cs="Arial"/>
                                              <w:color w:val="000000"/>
                                            </w:rPr>
                                          </w:pPr>
                                          <w:hyperlink r:id="rId27" w:tgtFrame="_new" w:history="1">
                                            <w:r>
                                              <w:rPr>
                                                <w:rStyle w:val="Hyperlink"/>
                                                <w:rFonts w:ascii="Arial" w:hAnsi="Arial" w:cs="Arial"/>
                                                <w:color w:val="000000"/>
                                              </w:rPr>
                                              <w:t xml:space="preserve">Iran, IAEA officials to meet in Tehran ahead of March nuclear deadline </w:t>
                                            </w:r>
                                          </w:hyperlink>
                                        </w:p>
                                        <w:p w:rsidR="00AA56A5" w:rsidRDefault="00AA56A5">
                                          <w:pPr>
                                            <w:spacing w:after="240"/>
                                            <w:ind w:left="1440"/>
                                            <w:rPr>
                                              <w:rFonts w:ascii="Arial" w:hAnsi="Arial" w:cs="Arial"/>
                                              <w:color w:val="000000"/>
                                            </w:rPr>
                                          </w:pPr>
                                          <w:hyperlink r:id="rId28" w:tgtFrame="_new" w:history="1">
                                            <w:r>
                                              <w:rPr>
                                                <w:rStyle w:val="Hyperlink"/>
                                                <w:rFonts w:ascii="Arial" w:hAnsi="Arial" w:cs="Arial"/>
                                                <w:color w:val="000000"/>
                                              </w:rPr>
                                              <w:t xml:space="preserve">'New Iranian missile could extend Iran's strike capability to Europe and beyond' </w:t>
                                            </w:r>
                                          </w:hyperlink>
                                        </w:p>
                                        <w:p w:rsidR="00AA56A5" w:rsidRDefault="00AA56A5">
                                          <w:pPr>
                                            <w:spacing w:after="240"/>
                                            <w:ind w:left="1440"/>
                                            <w:rPr>
                                              <w:rFonts w:ascii="Arial" w:hAnsi="Arial" w:cs="Arial"/>
                                              <w:color w:val="000000"/>
                                            </w:rPr>
                                          </w:pPr>
                                          <w:hyperlink r:id="rId29" w:tgtFrame="_new" w:history="1">
                                            <w:r>
                                              <w:rPr>
                                                <w:rStyle w:val="Hyperlink"/>
                                                <w:rFonts w:ascii="Arial" w:hAnsi="Arial" w:cs="Arial"/>
                                                <w:color w:val="000000"/>
                                              </w:rPr>
                                              <w:t>Israel and Saudi Arabia: Facing Iran and Obama Together</w:t>
                                            </w:r>
                                          </w:hyperlink>
                                        </w:p>
                                        <w:p w:rsidR="00AA56A5" w:rsidRDefault="00AA56A5">
                                          <w:pPr>
                                            <w:spacing w:after="240"/>
                                            <w:ind w:left="1440"/>
                                            <w:rPr>
                                              <w:rFonts w:ascii="Arial" w:hAnsi="Arial" w:cs="Arial"/>
                                              <w:color w:val="000000"/>
                                            </w:rPr>
                                          </w:pPr>
                                          <w:hyperlink r:id="rId30" w:tgtFrame="_new" w:history="1">
                                            <w:proofErr w:type="spellStart"/>
                                            <w:r>
                                              <w:rPr>
                                                <w:rStyle w:val="Hyperlink"/>
                                                <w:rFonts w:ascii="Arial" w:hAnsi="Arial" w:cs="Arial"/>
                                                <w:color w:val="000000"/>
                                              </w:rPr>
                                              <w:t>Dermer</w:t>
                                            </w:r>
                                            <w:proofErr w:type="spellEnd"/>
                                            <w:r>
                                              <w:rPr>
                                                <w:rStyle w:val="Hyperlink"/>
                                                <w:rFonts w:ascii="Arial" w:hAnsi="Arial" w:cs="Arial"/>
                                                <w:color w:val="000000"/>
                                              </w:rPr>
                                              <w:t>: 'When Israelis and Arabs Are on Same Page, People Should Pay Attention'</w:t>
                                            </w:r>
                                          </w:hyperlink>
                                        </w:p>
                                        <w:p w:rsidR="00AA56A5" w:rsidRDefault="00AA56A5">
                                          <w:pPr>
                                            <w:spacing w:after="240"/>
                                            <w:ind w:left="1440"/>
                                            <w:rPr>
                                              <w:rFonts w:ascii="Arial" w:hAnsi="Arial" w:cs="Arial"/>
                                              <w:color w:val="000000"/>
                                            </w:rPr>
                                          </w:pPr>
                                          <w:hyperlink r:id="rId31" w:tgtFrame="_new" w:history="1">
                                            <w:r>
                                              <w:rPr>
                                                <w:rStyle w:val="Hyperlink"/>
                                                <w:rFonts w:ascii="Arial" w:hAnsi="Arial" w:cs="Arial"/>
                                                <w:color w:val="000000"/>
                                              </w:rPr>
                                              <w:t xml:space="preserve">Erekat: Netanyahu never believed in two-state solution, always chose settlements </w:t>
                                            </w:r>
                                          </w:hyperlink>
                                        </w:p>
                                        <w:p w:rsidR="00AA56A5" w:rsidRDefault="00AA56A5">
                                          <w:pPr>
                                            <w:spacing w:after="240"/>
                                            <w:ind w:left="1440"/>
                                            <w:rPr>
                                              <w:rFonts w:ascii="Arial" w:hAnsi="Arial" w:cs="Arial"/>
                                              <w:color w:val="000000"/>
                                            </w:rPr>
                                          </w:pPr>
                                          <w:hyperlink r:id="rId32" w:tgtFrame="_new" w:history="1">
                                            <w:r>
                                              <w:rPr>
                                                <w:rStyle w:val="Hyperlink"/>
                                                <w:rFonts w:ascii="Arial" w:hAnsi="Arial" w:cs="Arial"/>
                                                <w:color w:val="000000"/>
                                              </w:rPr>
                                              <w:t xml:space="preserve">PA calls for arrest of </w:t>
                                            </w:r>
                                            <w:proofErr w:type="spellStart"/>
                                            <w:r>
                                              <w:rPr>
                                                <w:rStyle w:val="Hyperlink"/>
                                                <w:rFonts w:ascii="Arial" w:hAnsi="Arial" w:cs="Arial"/>
                                                <w:color w:val="000000"/>
                                              </w:rPr>
                                              <w:t>Liberman</w:t>
                                            </w:r>
                                            <w:proofErr w:type="spellEnd"/>
                                            <w:r>
                                              <w:rPr>
                                                <w:rStyle w:val="Hyperlink"/>
                                                <w:rFonts w:ascii="Arial" w:hAnsi="Arial" w:cs="Arial"/>
                                                <w:color w:val="000000"/>
                                              </w:rPr>
                                              <w:t xml:space="preserve"> for saying anti-Israel Arab citizens should be beheaded </w:t>
                                            </w:r>
                                          </w:hyperlink>
                                        </w:p>
                                        <w:p w:rsidR="00AA56A5" w:rsidRDefault="00AA56A5">
                                          <w:pPr>
                                            <w:spacing w:after="240"/>
                                            <w:ind w:left="1440"/>
                                            <w:rPr>
                                              <w:rFonts w:ascii="Arial" w:hAnsi="Arial" w:cs="Arial"/>
                                              <w:color w:val="000000"/>
                                            </w:rPr>
                                          </w:pPr>
                                          <w:hyperlink r:id="rId33" w:tgtFrame="_new" w:history="1">
                                            <w:r>
                                              <w:rPr>
                                                <w:rStyle w:val="Hyperlink"/>
                                                <w:rFonts w:ascii="Arial" w:hAnsi="Arial" w:cs="Arial"/>
                                                <w:color w:val="000000"/>
                                              </w:rPr>
                                              <w:t xml:space="preserve">Arab League FMs expected to support Palestinian move to charge Israel with war crimes </w:t>
                                            </w:r>
                                          </w:hyperlink>
                                        </w:p>
                                        <w:p w:rsidR="00AA56A5" w:rsidRDefault="00AA56A5">
                                          <w:pPr>
                                            <w:spacing w:after="240"/>
                                            <w:ind w:left="1440"/>
                                            <w:rPr>
                                              <w:rFonts w:ascii="Arial" w:hAnsi="Arial" w:cs="Arial"/>
                                              <w:color w:val="000000"/>
                                            </w:rPr>
                                          </w:pPr>
                                          <w:hyperlink r:id="rId34" w:tgtFrame="_new" w:history="1">
                                            <w:r>
                                              <w:rPr>
                                                <w:rStyle w:val="Hyperlink"/>
                                                <w:rFonts w:ascii="Arial" w:hAnsi="Arial" w:cs="Arial"/>
                                                <w:color w:val="000000"/>
                                              </w:rPr>
                                              <w:t xml:space="preserve">UNHRC's investigators ask to delay Gaza report until June </w:t>
                                            </w:r>
                                          </w:hyperlink>
                                        </w:p>
                                        <w:p w:rsidR="00AA56A5" w:rsidRDefault="00AA56A5">
                                          <w:pPr>
                                            <w:spacing w:after="240"/>
                                            <w:ind w:left="1440"/>
                                            <w:rPr>
                                              <w:rFonts w:ascii="Arial" w:hAnsi="Arial" w:cs="Arial"/>
                                              <w:color w:val="000000"/>
                                            </w:rPr>
                                          </w:pPr>
                                          <w:hyperlink r:id="rId35" w:tgtFrame="_new" w:history="1">
                                            <w:r>
                                              <w:rPr>
                                                <w:rStyle w:val="Hyperlink"/>
                                                <w:rFonts w:ascii="Arial" w:hAnsi="Arial" w:cs="Arial"/>
                                                <w:color w:val="000000"/>
                                              </w:rPr>
                                              <w:t xml:space="preserve">Israel, Hamas deny reports of truce proposal in exchange for lifting Gaza blockade </w:t>
                                            </w:r>
                                          </w:hyperlink>
                                        </w:p>
                                        <w:p w:rsidR="00AA56A5" w:rsidRDefault="00AA56A5">
                                          <w:pPr>
                                            <w:spacing w:after="240"/>
                                            <w:ind w:left="1440"/>
                                            <w:rPr>
                                              <w:rFonts w:ascii="Arial" w:hAnsi="Arial" w:cs="Arial"/>
                                              <w:color w:val="000000"/>
                                            </w:rPr>
                                          </w:pPr>
                                          <w:hyperlink r:id="rId36" w:tgtFrame="_new" w:history="1">
                                            <w:r>
                                              <w:rPr>
                                                <w:rStyle w:val="Hyperlink"/>
                                                <w:rFonts w:ascii="Arial" w:hAnsi="Arial" w:cs="Arial"/>
                                                <w:color w:val="000000"/>
                                              </w:rPr>
                                              <w:t xml:space="preserve">PA security forces arrest dozens of Hamas loyalists in West Bank </w:t>
                                            </w:r>
                                          </w:hyperlink>
                                        </w:p>
                                        <w:p w:rsidR="00AA56A5" w:rsidRDefault="00AA56A5">
                                          <w:pPr>
                                            <w:spacing w:after="240"/>
                                            <w:ind w:left="1440"/>
                                            <w:rPr>
                                              <w:rFonts w:ascii="Arial" w:hAnsi="Arial" w:cs="Arial"/>
                                              <w:color w:val="000000"/>
                                            </w:rPr>
                                          </w:pPr>
                                          <w:hyperlink r:id="rId37" w:tgtFrame="_new" w:history="1">
                                            <w:r>
                                              <w:rPr>
                                                <w:rStyle w:val="Hyperlink"/>
                                                <w:rFonts w:ascii="Arial" w:hAnsi="Arial" w:cs="Arial"/>
                                                <w:color w:val="000000"/>
                                              </w:rPr>
                                              <w:t>One dead, 11 wounded in series of attacks in Egypt</w:t>
                                            </w:r>
                                          </w:hyperlink>
                                        </w:p>
                                        <w:p w:rsidR="00AA56A5" w:rsidRDefault="00AA56A5">
                                          <w:pPr>
                                            <w:spacing w:after="240"/>
                                            <w:ind w:left="1440"/>
                                            <w:rPr>
                                              <w:rFonts w:ascii="Arial" w:hAnsi="Arial" w:cs="Arial"/>
                                              <w:color w:val="000000"/>
                                            </w:rPr>
                                          </w:pPr>
                                          <w:hyperlink r:id="rId38" w:tgtFrame="_new" w:history="1">
                                            <w:r>
                                              <w:rPr>
                                                <w:rStyle w:val="Hyperlink"/>
                                                <w:rFonts w:ascii="Arial" w:hAnsi="Arial" w:cs="Arial"/>
                                                <w:color w:val="000000"/>
                                              </w:rPr>
                                              <w:t xml:space="preserve">Egypt's </w:t>
                                            </w:r>
                                            <w:proofErr w:type="spellStart"/>
                                            <w:r>
                                              <w:rPr>
                                                <w:rStyle w:val="Hyperlink"/>
                                                <w:rFonts w:ascii="Arial" w:hAnsi="Arial" w:cs="Arial"/>
                                                <w:color w:val="000000"/>
                                              </w:rPr>
                                              <w:t>Sisi</w:t>
                                            </w:r>
                                            <w:proofErr w:type="spellEnd"/>
                                            <w:r>
                                              <w:rPr>
                                                <w:rStyle w:val="Hyperlink"/>
                                                <w:rFonts w:ascii="Arial" w:hAnsi="Arial" w:cs="Arial"/>
                                                <w:color w:val="000000"/>
                                              </w:rPr>
                                              <w:t xml:space="preserve"> to US: Give us more weapons to fight Islamist terror </w:t>
                                            </w:r>
                                          </w:hyperlink>
                                        </w:p>
                                        <w:p w:rsidR="00AA56A5" w:rsidRDefault="00AA56A5">
                                          <w:pPr>
                                            <w:spacing w:after="240"/>
                                            <w:ind w:left="1440"/>
                                            <w:rPr>
                                              <w:rFonts w:ascii="Arial" w:hAnsi="Arial" w:cs="Arial"/>
                                              <w:color w:val="000000"/>
                                            </w:rPr>
                                          </w:pPr>
                                          <w:hyperlink r:id="rId39" w:tgtFrame="_new" w:history="1">
                                            <w:r>
                                              <w:rPr>
                                                <w:rStyle w:val="Hyperlink"/>
                                                <w:rFonts w:ascii="Arial" w:hAnsi="Arial" w:cs="Arial"/>
                                                <w:color w:val="000000"/>
                                              </w:rPr>
                                              <w:t>El-</w:t>
                                            </w:r>
                                            <w:proofErr w:type="spellStart"/>
                                            <w:r>
                                              <w:rPr>
                                                <w:rStyle w:val="Hyperlink"/>
                                                <w:rFonts w:ascii="Arial" w:hAnsi="Arial" w:cs="Arial"/>
                                                <w:color w:val="000000"/>
                                              </w:rPr>
                                              <w:t>Sisi</w:t>
                                            </w:r>
                                            <w:proofErr w:type="spellEnd"/>
                                            <w:r>
                                              <w:rPr>
                                                <w:rStyle w:val="Hyperlink"/>
                                                <w:rFonts w:ascii="Arial" w:hAnsi="Arial" w:cs="Arial"/>
                                                <w:color w:val="000000"/>
                                              </w:rPr>
                                              <w:t xml:space="preserve"> urges 'Arab ready force' to confront ISIS, questions if US 'standing by' Egypt</w:t>
                                            </w:r>
                                          </w:hyperlink>
                                        </w:p>
                                        <w:p w:rsidR="00AA56A5" w:rsidRDefault="00AA56A5">
                                          <w:pPr>
                                            <w:spacing w:after="240"/>
                                            <w:ind w:left="1440"/>
                                            <w:rPr>
                                              <w:rFonts w:ascii="Arial" w:hAnsi="Arial" w:cs="Arial"/>
                                              <w:color w:val="000000"/>
                                            </w:rPr>
                                          </w:pPr>
                                          <w:hyperlink r:id="rId40" w:tgtFrame="_new" w:history="1">
                                            <w:proofErr w:type="spellStart"/>
                                            <w:r>
                                              <w:rPr>
                                                <w:rStyle w:val="Hyperlink"/>
                                                <w:rFonts w:ascii="Arial" w:hAnsi="Arial" w:cs="Arial"/>
                                                <w:color w:val="000000"/>
                                              </w:rPr>
                                              <w:t>Boko</w:t>
                                            </w:r>
                                            <w:proofErr w:type="spellEnd"/>
                                            <w:r>
                                              <w:rPr>
                                                <w:rStyle w:val="Hyperlink"/>
                                                <w:rFonts w:ascii="Arial" w:hAnsi="Arial" w:cs="Arial"/>
                                                <w:color w:val="000000"/>
                                              </w:rPr>
                                              <w:t xml:space="preserve"> Haram gains new power by aligning with ISIS, say experts</w:t>
                                            </w:r>
                                          </w:hyperlink>
                                        </w:p>
                                        <w:p w:rsidR="00AA56A5" w:rsidRDefault="00AA56A5">
                                          <w:pPr>
                                            <w:spacing w:after="240"/>
                                            <w:ind w:left="1440"/>
                                            <w:rPr>
                                              <w:rFonts w:ascii="Arial" w:hAnsi="Arial" w:cs="Arial"/>
                                              <w:color w:val="000000"/>
                                            </w:rPr>
                                          </w:pPr>
                                          <w:hyperlink r:id="rId41" w:tgtFrame="_new" w:history="1">
                                            <w:r>
                                              <w:rPr>
                                                <w:rStyle w:val="Hyperlink"/>
                                                <w:rFonts w:ascii="Arial" w:hAnsi="Arial" w:cs="Arial"/>
                                                <w:color w:val="000000"/>
                                              </w:rPr>
                                              <w:t xml:space="preserve">Austria: Foreigners seized by ISIS in Libya </w:t>
                                            </w:r>
                                          </w:hyperlink>
                                        </w:p>
                                        <w:p w:rsidR="00AA56A5" w:rsidRDefault="00AA56A5">
                                          <w:pPr>
                                            <w:spacing w:after="240"/>
                                            <w:ind w:left="1440"/>
                                            <w:rPr>
                                              <w:rFonts w:ascii="Arial" w:hAnsi="Arial" w:cs="Arial"/>
                                              <w:color w:val="000000"/>
                                            </w:rPr>
                                          </w:pPr>
                                          <w:hyperlink r:id="rId42" w:tgtFrame="_new" w:history="1">
                                            <w:r>
                                              <w:rPr>
                                                <w:rStyle w:val="Hyperlink"/>
                                                <w:rFonts w:ascii="Arial" w:hAnsi="Arial" w:cs="Arial"/>
                                                <w:color w:val="000000"/>
                                              </w:rPr>
                                              <w:t>Arab League calls for multinational force to fight Islamic militants</w:t>
                                            </w:r>
                                          </w:hyperlink>
                                        </w:p>
                                        <w:p w:rsidR="00AA56A5" w:rsidRDefault="00AA56A5">
                                          <w:pPr>
                                            <w:spacing w:after="240"/>
                                            <w:ind w:left="1440"/>
                                            <w:rPr>
                                              <w:rFonts w:ascii="Arial" w:hAnsi="Arial" w:cs="Arial"/>
                                              <w:color w:val="000000"/>
                                            </w:rPr>
                                          </w:pPr>
                                          <w:hyperlink r:id="rId43" w:tgtFrame="_new" w:history="1">
                                            <w:r>
                                              <w:rPr>
                                                <w:rStyle w:val="Hyperlink"/>
                                                <w:rFonts w:ascii="Arial" w:hAnsi="Arial" w:cs="Arial"/>
                                                <w:color w:val="000000"/>
                                              </w:rPr>
                                              <w:t xml:space="preserve">US, allies conduct 14 air strikes in Syria, Iraq </w:t>
                                            </w:r>
                                          </w:hyperlink>
                                        </w:p>
                                        <w:p w:rsidR="00AA56A5" w:rsidRDefault="00AA56A5">
                                          <w:pPr>
                                            <w:spacing w:after="240"/>
                                            <w:ind w:left="1440"/>
                                            <w:rPr>
                                              <w:rFonts w:ascii="Arial" w:hAnsi="Arial" w:cs="Arial"/>
                                              <w:color w:val="000000"/>
                                            </w:rPr>
                                          </w:pPr>
                                          <w:hyperlink r:id="rId44" w:tgtFrame="_new" w:history="1">
                                            <w:r>
                                              <w:rPr>
                                                <w:rStyle w:val="Hyperlink"/>
                                                <w:rFonts w:ascii="Arial" w:hAnsi="Arial" w:cs="Arial"/>
                                                <w:color w:val="000000"/>
                                              </w:rPr>
                                              <w:t>Jordan expands Islamic State bombing raids into Iraq after pilot burning death</w:t>
                                            </w:r>
                                          </w:hyperlink>
                                        </w:p>
                                        <w:p w:rsidR="00AA56A5" w:rsidRDefault="00AA56A5">
                                          <w:pPr>
                                            <w:spacing w:after="240"/>
                                            <w:ind w:left="1440"/>
                                            <w:rPr>
                                              <w:rFonts w:ascii="Arial" w:hAnsi="Arial" w:cs="Arial"/>
                                              <w:color w:val="000000"/>
                                            </w:rPr>
                                          </w:pPr>
                                          <w:hyperlink r:id="rId45" w:tgtFrame="_new" w:history="1">
                                            <w:r>
                                              <w:rPr>
                                                <w:rStyle w:val="Hyperlink"/>
                                                <w:rFonts w:ascii="Arial" w:hAnsi="Arial" w:cs="Arial"/>
                                                <w:color w:val="000000"/>
                                              </w:rPr>
                                              <w:t xml:space="preserve">Monitor: Islamic State infighting in Syria kills nine </w:t>
                                            </w:r>
                                          </w:hyperlink>
                                        </w:p>
                                        <w:p w:rsidR="00AA56A5" w:rsidRDefault="00AA56A5">
                                          <w:pPr>
                                            <w:spacing w:after="240"/>
                                            <w:ind w:left="1440"/>
                                            <w:rPr>
                                              <w:rFonts w:ascii="Arial" w:hAnsi="Arial" w:cs="Arial"/>
                                              <w:color w:val="000000"/>
                                            </w:rPr>
                                          </w:pPr>
                                          <w:hyperlink r:id="rId46" w:tgtFrame="_new" w:history="1">
                                            <w:r>
                                              <w:rPr>
                                                <w:rStyle w:val="Hyperlink"/>
                                                <w:rFonts w:ascii="Arial" w:hAnsi="Arial" w:cs="Arial"/>
                                                <w:color w:val="000000"/>
                                              </w:rPr>
                                              <w:t xml:space="preserve">Kurdish forces attack ISIS west of Kirkuk </w:t>
                                            </w:r>
                                          </w:hyperlink>
                                        </w:p>
                                        <w:p w:rsidR="00AA56A5" w:rsidRDefault="00AA56A5">
                                          <w:pPr>
                                            <w:spacing w:after="240"/>
                                            <w:ind w:left="1440"/>
                                            <w:rPr>
                                              <w:rFonts w:ascii="Arial" w:hAnsi="Arial" w:cs="Arial"/>
                                              <w:color w:val="000000"/>
                                            </w:rPr>
                                          </w:pPr>
                                          <w:hyperlink r:id="rId47" w:tgtFrame="_new" w:history="1">
                                            <w:r>
                                              <w:rPr>
                                                <w:rStyle w:val="Hyperlink"/>
                                                <w:rFonts w:ascii="Arial" w:hAnsi="Arial" w:cs="Arial"/>
                                                <w:color w:val="000000"/>
                                              </w:rPr>
                                              <w:t>Islamic State extremists behead eight Kurdish men in Syria's al-Bab</w:t>
                                            </w:r>
                                          </w:hyperlink>
                                        </w:p>
                                        <w:p w:rsidR="00AA56A5" w:rsidRDefault="00AA56A5">
                                          <w:pPr>
                                            <w:spacing w:after="240"/>
                                            <w:ind w:left="1440"/>
                                            <w:rPr>
                                              <w:rFonts w:ascii="Arial" w:hAnsi="Arial" w:cs="Arial"/>
                                              <w:color w:val="000000"/>
                                            </w:rPr>
                                          </w:pPr>
                                          <w:hyperlink r:id="rId48" w:tgtFrame="_new" w:history="1">
                                            <w:r>
                                              <w:rPr>
                                                <w:rStyle w:val="Hyperlink"/>
                                                <w:rFonts w:ascii="Arial" w:hAnsi="Arial" w:cs="Arial"/>
                                                <w:color w:val="000000"/>
                                              </w:rPr>
                                              <w:t>A Path to ISIS, Through a Porous Turkish Border</w:t>
                                            </w:r>
                                          </w:hyperlink>
                                        </w:p>
                                        <w:p w:rsidR="00AA56A5" w:rsidRDefault="00AA56A5">
                                          <w:pPr>
                                            <w:spacing w:after="240"/>
                                            <w:ind w:left="1440"/>
                                            <w:rPr>
                                              <w:rFonts w:ascii="Arial" w:hAnsi="Arial" w:cs="Arial"/>
                                              <w:color w:val="000000"/>
                                            </w:rPr>
                                          </w:pPr>
                                          <w:hyperlink r:id="rId49" w:tgtFrame="_new" w:history="1">
                                            <w:r>
                                              <w:rPr>
                                                <w:rStyle w:val="Hyperlink"/>
                                                <w:rFonts w:ascii="Arial" w:hAnsi="Arial" w:cs="Arial"/>
                                                <w:color w:val="000000"/>
                                              </w:rPr>
                                              <w:t>ISIS Attacks Christian Villages in Same Syrian Area Where Hundreds of Assyrians Were Abducted</w:t>
                                            </w:r>
                                          </w:hyperlink>
                                        </w:p>
                                        <w:p w:rsidR="00AA56A5" w:rsidRDefault="00AA56A5">
                                          <w:pPr>
                                            <w:spacing w:after="240"/>
                                            <w:ind w:left="1440"/>
                                            <w:rPr>
                                              <w:rFonts w:ascii="Arial" w:hAnsi="Arial" w:cs="Arial"/>
                                              <w:color w:val="000000"/>
                                            </w:rPr>
                                          </w:pPr>
                                          <w:hyperlink r:id="rId50" w:tgtFrame="_new" w:history="1">
                                            <w:r>
                                              <w:rPr>
                                                <w:rStyle w:val="Hyperlink"/>
                                                <w:rFonts w:ascii="Arial" w:hAnsi="Arial" w:cs="Arial"/>
                                                <w:color w:val="000000"/>
                                              </w:rPr>
                                              <w:t>ISIS on the run increases security risk for wider Middle East, experts say</w:t>
                                            </w:r>
                                          </w:hyperlink>
                                        </w:p>
                                        <w:p w:rsidR="00AA56A5" w:rsidRDefault="00AA56A5">
                                          <w:pPr>
                                            <w:spacing w:after="240"/>
                                            <w:ind w:left="1440"/>
                                            <w:rPr>
                                              <w:rFonts w:ascii="Arial" w:hAnsi="Arial" w:cs="Arial"/>
                                              <w:color w:val="000000"/>
                                            </w:rPr>
                                          </w:pPr>
                                          <w:hyperlink r:id="rId51" w:tgtFrame="_new" w:history="1">
                                            <w:r>
                                              <w:rPr>
                                                <w:rStyle w:val="Hyperlink"/>
                                                <w:rFonts w:ascii="Arial" w:hAnsi="Arial" w:cs="Arial"/>
                                                <w:color w:val="000000"/>
                                              </w:rPr>
                                              <w:t>Danish lawmakers propose Mohammad cartoons in school textbooks</w:t>
                                            </w:r>
                                          </w:hyperlink>
                                        </w:p>
                                        <w:p w:rsidR="00AA56A5" w:rsidRDefault="00AA56A5">
                                          <w:pPr>
                                            <w:spacing w:after="240"/>
                                            <w:ind w:left="1440"/>
                                            <w:rPr>
                                              <w:rFonts w:ascii="Arial" w:hAnsi="Arial" w:cs="Arial"/>
                                              <w:color w:val="000000"/>
                                            </w:rPr>
                                          </w:pPr>
                                          <w:hyperlink r:id="rId52" w:tgtFrame="_new" w:history="1">
                                            <w:r>
                                              <w:rPr>
                                                <w:rStyle w:val="Hyperlink"/>
                                                <w:rFonts w:ascii="Arial" w:hAnsi="Arial" w:cs="Arial"/>
                                                <w:color w:val="000000"/>
                                              </w:rPr>
                                              <w:t xml:space="preserve">US sends heavy </w:t>
                                            </w:r>
                                            <w:proofErr w:type="spellStart"/>
                                            <w:r>
                                              <w:rPr>
                                                <w:rStyle w:val="Hyperlink"/>
                                                <w:rFonts w:ascii="Arial" w:hAnsi="Arial" w:cs="Arial"/>
                                                <w:color w:val="000000"/>
                                              </w:rPr>
                                              <w:t>armour</w:t>
                                            </w:r>
                                            <w:proofErr w:type="spellEnd"/>
                                            <w:r>
                                              <w:rPr>
                                                <w:rStyle w:val="Hyperlink"/>
                                                <w:rFonts w:ascii="Arial" w:hAnsi="Arial" w:cs="Arial"/>
                                                <w:color w:val="000000"/>
                                              </w:rPr>
                                              <w:t xml:space="preserve"> to Baltic states to 'deter' Russia</w:t>
                                            </w:r>
                                          </w:hyperlink>
                                        </w:p>
                                        <w:p w:rsidR="00AA56A5" w:rsidRDefault="00AA56A5">
                                          <w:pPr>
                                            <w:spacing w:after="240"/>
                                            <w:ind w:left="1440"/>
                                            <w:rPr>
                                              <w:rFonts w:ascii="Arial" w:hAnsi="Arial" w:cs="Arial"/>
                                              <w:color w:val="000000"/>
                                            </w:rPr>
                                          </w:pPr>
                                          <w:hyperlink r:id="rId53" w:tgtFrame="_new" w:history="1">
                                            <w:r>
                                              <w:rPr>
                                                <w:rStyle w:val="Hyperlink"/>
                                                <w:rFonts w:ascii="Arial" w:hAnsi="Arial" w:cs="Arial"/>
                                                <w:color w:val="000000"/>
                                              </w:rPr>
                                              <w:t>3,000 US Troops Head to Eastern Europe for Exercises</w:t>
                                            </w:r>
                                          </w:hyperlink>
                                        </w:p>
                                        <w:p w:rsidR="00AA56A5" w:rsidRDefault="00AA56A5">
                                          <w:pPr>
                                            <w:spacing w:after="240"/>
                                            <w:ind w:left="1440"/>
                                            <w:rPr>
                                              <w:rFonts w:ascii="Arial" w:hAnsi="Arial" w:cs="Arial"/>
                                              <w:color w:val="000000"/>
                                            </w:rPr>
                                          </w:pPr>
                                          <w:hyperlink r:id="rId54" w:tgtFrame="_new" w:history="1">
                                            <w:r>
                                              <w:rPr>
                                                <w:rStyle w:val="Hyperlink"/>
                                                <w:rFonts w:ascii="Arial" w:hAnsi="Arial" w:cs="Arial"/>
                                                <w:color w:val="000000"/>
                                              </w:rPr>
                                              <w:t>Russian Jets Run 'Attack Scenarios' on NATO Ships</w:t>
                                            </w:r>
                                          </w:hyperlink>
                                        </w:p>
                                        <w:p w:rsidR="00AA56A5" w:rsidRDefault="00AA56A5">
                                          <w:pPr>
                                            <w:spacing w:after="240"/>
                                            <w:ind w:left="1440"/>
                                            <w:rPr>
                                              <w:rFonts w:ascii="Arial" w:hAnsi="Arial" w:cs="Arial"/>
                                              <w:color w:val="000000"/>
                                            </w:rPr>
                                          </w:pPr>
                                          <w:hyperlink r:id="rId55" w:tgtFrame="_new" w:history="1">
                                            <w:r>
                                              <w:rPr>
                                                <w:rStyle w:val="Hyperlink"/>
                                                <w:rFonts w:ascii="Arial" w:hAnsi="Arial" w:cs="Arial"/>
                                                <w:color w:val="000000"/>
                                              </w:rPr>
                                              <w:t>Putin describes secret operation to seize Crimea</w:t>
                                            </w:r>
                                          </w:hyperlink>
                                        </w:p>
                                        <w:p w:rsidR="00AA56A5" w:rsidRDefault="00AA56A5">
                                          <w:pPr>
                                            <w:spacing w:after="240"/>
                                            <w:ind w:left="1440"/>
                                            <w:rPr>
                                              <w:rFonts w:ascii="Arial" w:hAnsi="Arial" w:cs="Arial"/>
                                              <w:color w:val="000000"/>
                                            </w:rPr>
                                          </w:pPr>
                                          <w:hyperlink r:id="rId56" w:tgtFrame="_new" w:history="1">
                                            <w:r>
                                              <w:rPr>
                                                <w:rStyle w:val="Hyperlink"/>
                                                <w:rFonts w:ascii="Arial" w:hAnsi="Arial" w:cs="Arial"/>
                                                <w:color w:val="000000"/>
                                              </w:rPr>
                                              <w:t>Anarchists storm Greek ruling party HQ</w:t>
                                            </w:r>
                                          </w:hyperlink>
                                        </w:p>
                                        <w:p w:rsidR="00AA56A5" w:rsidRDefault="00AA56A5">
                                          <w:pPr>
                                            <w:spacing w:after="240"/>
                                            <w:ind w:left="1440"/>
                                            <w:rPr>
                                              <w:rFonts w:ascii="Arial" w:hAnsi="Arial" w:cs="Arial"/>
                                              <w:color w:val="000000"/>
                                            </w:rPr>
                                          </w:pPr>
                                          <w:hyperlink r:id="rId57" w:tgtFrame="_new" w:history="1">
                                            <w:r>
                                              <w:rPr>
                                                <w:rStyle w:val="Hyperlink"/>
                                                <w:rFonts w:ascii="Arial" w:hAnsi="Arial" w:cs="Arial"/>
                                                <w:color w:val="000000"/>
                                              </w:rPr>
                                              <w:t>U.S. declares Venezuela a national security threat, sanctions top officials</w:t>
                                            </w:r>
                                          </w:hyperlink>
                                        </w:p>
                                        <w:p w:rsidR="00AA56A5" w:rsidRDefault="00AA56A5">
                                          <w:pPr>
                                            <w:spacing w:after="240"/>
                                            <w:ind w:left="1440"/>
                                            <w:rPr>
                                              <w:rFonts w:ascii="Arial" w:hAnsi="Arial" w:cs="Arial"/>
                                              <w:color w:val="000000"/>
                                            </w:rPr>
                                          </w:pPr>
                                          <w:hyperlink r:id="rId58" w:tgtFrame="_new" w:history="1">
                                            <w:r>
                                              <w:rPr>
                                                <w:rStyle w:val="Hyperlink"/>
                                                <w:rFonts w:ascii="Arial" w:hAnsi="Arial" w:cs="Arial"/>
                                                <w:color w:val="000000"/>
                                              </w:rPr>
                                              <w:t xml:space="preserve">Venezuela's </w:t>
                                            </w:r>
                                            <w:proofErr w:type="spellStart"/>
                                            <w:r>
                                              <w:rPr>
                                                <w:rStyle w:val="Hyperlink"/>
                                                <w:rFonts w:ascii="Arial" w:hAnsi="Arial" w:cs="Arial"/>
                                                <w:color w:val="000000"/>
                                              </w:rPr>
                                              <w:t>Maduro</w:t>
                                            </w:r>
                                            <w:proofErr w:type="spellEnd"/>
                                            <w:r>
                                              <w:rPr>
                                                <w:rStyle w:val="Hyperlink"/>
                                                <w:rFonts w:ascii="Arial" w:hAnsi="Arial" w:cs="Arial"/>
                                                <w:color w:val="000000"/>
                                              </w:rPr>
                                              <w:t xml:space="preserve"> says US sanctions seek to topple his government </w:t>
                                            </w:r>
                                          </w:hyperlink>
                                        </w:p>
                                        <w:p w:rsidR="00AA56A5" w:rsidRDefault="00AA56A5">
                                          <w:pPr>
                                            <w:spacing w:after="240"/>
                                            <w:ind w:left="1440"/>
                                            <w:rPr>
                                              <w:rFonts w:ascii="Arial" w:hAnsi="Arial" w:cs="Arial"/>
                                              <w:color w:val="000000"/>
                                            </w:rPr>
                                          </w:pPr>
                                          <w:hyperlink r:id="rId59" w:tgtFrame="_new" w:history="1">
                                            <w:r>
                                              <w:rPr>
                                                <w:rStyle w:val="Hyperlink"/>
                                                <w:rFonts w:ascii="Arial" w:hAnsi="Arial" w:cs="Arial"/>
                                                <w:color w:val="000000"/>
                                              </w:rPr>
                                              <w:t>Judge delays ruling on unblocking Obama immigration executive actions</w:t>
                                            </w:r>
                                          </w:hyperlink>
                                        </w:p>
                                        <w:p w:rsidR="00AA56A5" w:rsidRDefault="00AA56A5">
                                          <w:pPr>
                                            <w:spacing w:after="240"/>
                                            <w:ind w:left="1440"/>
                                            <w:rPr>
                                              <w:rFonts w:ascii="Arial" w:hAnsi="Arial" w:cs="Arial"/>
                                              <w:color w:val="000000"/>
                                            </w:rPr>
                                          </w:pPr>
                                          <w:hyperlink r:id="rId60" w:tgtFrame="_new" w:history="1">
                                            <w:r>
                                              <w:rPr>
                                                <w:rStyle w:val="Hyperlink"/>
                                                <w:rFonts w:ascii="Arial" w:hAnsi="Arial" w:cs="Arial"/>
                                                <w:color w:val="000000"/>
                                              </w:rPr>
                                              <w:t>UC Irvine Student: US Flag Banned to Avoid 'Triggering' Hurt Feelings Among Illegals</w:t>
                                            </w:r>
                                          </w:hyperlink>
                                        </w:p>
                                        <w:p w:rsidR="00AA56A5" w:rsidRDefault="00AA56A5">
                                          <w:pPr>
                                            <w:spacing w:after="240"/>
                                            <w:ind w:left="1440"/>
                                            <w:rPr>
                                              <w:rFonts w:ascii="Arial" w:hAnsi="Arial" w:cs="Arial"/>
                                              <w:color w:val="000000"/>
                                            </w:rPr>
                                          </w:pPr>
                                          <w:hyperlink r:id="rId61" w:tgtFrame="_new" w:history="1">
                                            <w:r>
                                              <w:rPr>
                                                <w:rStyle w:val="Hyperlink"/>
                                                <w:rFonts w:ascii="Arial" w:hAnsi="Arial" w:cs="Arial"/>
                                                <w:color w:val="000000"/>
                                              </w:rPr>
                                              <w:t>Univ. of Oklahoma severs ties with frat after racist chant</w:t>
                                            </w:r>
                                          </w:hyperlink>
                                        </w:p>
                                        <w:p w:rsidR="00AA56A5" w:rsidRDefault="00AA56A5">
                                          <w:pPr>
                                            <w:spacing w:after="240"/>
                                            <w:ind w:left="1440"/>
                                            <w:rPr>
                                              <w:rFonts w:ascii="Arial" w:hAnsi="Arial" w:cs="Arial"/>
                                              <w:color w:val="000000"/>
                                            </w:rPr>
                                          </w:pPr>
                                          <w:hyperlink r:id="rId62" w:tgtFrame="_new" w:history="1">
                                            <w:r>
                                              <w:rPr>
                                                <w:rStyle w:val="Hyperlink"/>
                                                <w:rFonts w:ascii="Arial" w:hAnsi="Arial" w:cs="Arial"/>
                                                <w:color w:val="000000"/>
                                              </w:rPr>
                                              <w:t>Obama emailed Clinton at private address, didn't know 'details' of account</w:t>
                                            </w:r>
                                          </w:hyperlink>
                                        </w:p>
                                        <w:p w:rsidR="00AA56A5" w:rsidRDefault="00AA56A5">
                                          <w:pPr>
                                            <w:spacing w:after="240"/>
                                            <w:ind w:left="1440"/>
                                            <w:rPr>
                                              <w:rFonts w:ascii="Arial" w:hAnsi="Arial" w:cs="Arial"/>
                                              <w:color w:val="000000"/>
                                            </w:rPr>
                                          </w:pPr>
                                          <w:hyperlink r:id="rId63" w:tgtFrame="_new" w:history="1">
                                            <w:r>
                                              <w:rPr>
                                                <w:rStyle w:val="Hyperlink"/>
                                                <w:rFonts w:ascii="Arial" w:hAnsi="Arial" w:cs="Arial"/>
                                                <w:color w:val="000000"/>
                                              </w:rPr>
                                              <w:t>On 'QE' day, ECB launches new anti-deflation weapon</w:t>
                                            </w:r>
                                          </w:hyperlink>
                                        </w:p>
                                        <w:p w:rsidR="00AA56A5" w:rsidRDefault="00AA56A5">
                                          <w:pPr>
                                            <w:spacing w:after="240"/>
                                            <w:ind w:left="1440"/>
                                            <w:rPr>
                                              <w:rFonts w:ascii="Arial" w:hAnsi="Arial" w:cs="Arial"/>
                                              <w:color w:val="000000"/>
                                            </w:rPr>
                                          </w:pPr>
                                          <w:hyperlink r:id="rId64" w:tgtFrame="_new" w:history="1">
                                            <w:r>
                                              <w:rPr>
                                                <w:rStyle w:val="Hyperlink"/>
                                                <w:rFonts w:ascii="Arial" w:hAnsi="Arial" w:cs="Arial"/>
                                                <w:color w:val="000000"/>
                                              </w:rPr>
                                              <w:t xml:space="preserve">Brent falls while U.S. crude gains on easing </w:t>
                                            </w:r>
                                            <w:proofErr w:type="spellStart"/>
                                            <w:r>
                                              <w:rPr>
                                                <w:rStyle w:val="Hyperlink"/>
                                                <w:rFonts w:ascii="Arial" w:hAnsi="Arial" w:cs="Arial"/>
                                                <w:color w:val="000000"/>
                                              </w:rPr>
                                              <w:t>stockbuild</w:t>
                                            </w:r>
                                            <w:proofErr w:type="spellEnd"/>
                                          </w:hyperlink>
                                        </w:p>
                                        <w:p w:rsidR="00AA56A5" w:rsidRDefault="00AA56A5">
                                          <w:pPr>
                                            <w:spacing w:after="240"/>
                                            <w:ind w:left="1440"/>
                                            <w:rPr>
                                              <w:rFonts w:ascii="Arial" w:hAnsi="Arial" w:cs="Arial"/>
                                              <w:color w:val="000000"/>
                                            </w:rPr>
                                          </w:pPr>
                                          <w:hyperlink r:id="rId65" w:tgtFrame="_new" w:history="1">
                                            <w:r>
                                              <w:rPr>
                                                <w:rStyle w:val="Hyperlink"/>
                                                <w:rFonts w:ascii="Arial" w:hAnsi="Arial" w:cs="Arial"/>
                                                <w:color w:val="000000"/>
                                              </w:rPr>
                                              <w:t xml:space="preserve">Why oil decline could get ugly again </w:t>
                                            </w:r>
                                          </w:hyperlink>
                                        </w:p>
                                        <w:p w:rsidR="00AA56A5" w:rsidRDefault="00AA56A5">
                                          <w:pPr>
                                            <w:spacing w:after="240"/>
                                            <w:ind w:left="1440"/>
                                            <w:rPr>
                                              <w:rFonts w:ascii="Arial" w:hAnsi="Arial" w:cs="Arial"/>
                                              <w:color w:val="000000"/>
                                            </w:rPr>
                                          </w:pPr>
                                          <w:hyperlink r:id="rId66" w:tgtFrame="_new" w:history="1">
                                            <w:r>
                                              <w:rPr>
                                                <w:rStyle w:val="Hyperlink"/>
                                                <w:rFonts w:ascii="Arial" w:hAnsi="Arial" w:cs="Arial"/>
                                                <w:color w:val="000000"/>
                                              </w:rPr>
                                              <w:t>Total solar eclipse on March 20th, 2015 in Norway</w:t>
                                            </w:r>
                                          </w:hyperlink>
                                        </w:p>
                                        <w:p w:rsidR="00AA56A5" w:rsidRDefault="00AA56A5">
                                          <w:pPr>
                                            <w:spacing w:after="240"/>
                                            <w:ind w:left="1440"/>
                                            <w:rPr>
                                              <w:rFonts w:ascii="Arial" w:hAnsi="Arial" w:cs="Arial"/>
                                              <w:color w:val="000000"/>
                                            </w:rPr>
                                          </w:pPr>
                                          <w:hyperlink r:id="rId67" w:tgtFrame="_new" w:history="1">
                                            <w:r>
                                              <w:rPr>
                                                <w:rStyle w:val="Hyperlink"/>
                                                <w:rFonts w:ascii="Arial" w:hAnsi="Arial" w:cs="Arial"/>
                                                <w:color w:val="000000"/>
                                              </w:rPr>
                                              <w:t xml:space="preserve">5.3 magnitude earthquake hits near </w:t>
                                            </w:r>
                                            <w:proofErr w:type="spellStart"/>
                                            <w:r>
                                              <w:rPr>
                                                <w:rStyle w:val="Hyperlink"/>
                                                <w:rFonts w:ascii="Arial" w:hAnsi="Arial" w:cs="Arial"/>
                                                <w:color w:val="000000"/>
                                              </w:rPr>
                                              <w:t>Saumlaki</w:t>
                                            </w:r>
                                            <w:proofErr w:type="spellEnd"/>
                                            <w:r>
                                              <w:rPr>
                                                <w:rStyle w:val="Hyperlink"/>
                                                <w:rFonts w:ascii="Arial" w:hAnsi="Arial" w:cs="Arial"/>
                                                <w:color w:val="000000"/>
                                              </w:rPr>
                                              <w:t>, Indonesia</w:t>
                                            </w:r>
                                          </w:hyperlink>
                                        </w:p>
                                        <w:p w:rsidR="00AA56A5" w:rsidRDefault="00AA56A5">
                                          <w:pPr>
                                            <w:spacing w:after="240"/>
                                            <w:ind w:left="1440"/>
                                            <w:rPr>
                                              <w:rFonts w:ascii="Arial" w:hAnsi="Arial" w:cs="Arial"/>
                                              <w:color w:val="000000"/>
                                            </w:rPr>
                                          </w:pPr>
                                          <w:hyperlink r:id="rId68" w:tgtFrame="_new" w:history="1">
                                            <w:r>
                                              <w:rPr>
                                                <w:rStyle w:val="Hyperlink"/>
                                                <w:rFonts w:ascii="Arial" w:hAnsi="Arial" w:cs="Arial"/>
                                                <w:color w:val="000000"/>
                                              </w:rPr>
                                              <w:t xml:space="preserve">5.1 magnitude earthquake hits near </w:t>
                                            </w:r>
                                            <w:proofErr w:type="spellStart"/>
                                            <w:r>
                                              <w:rPr>
                                                <w:rStyle w:val="Hyperlink"/>
                                                <w:rFonts w:ascii="Arial" w:hAnsi="Arial" w:cs="Arial"/>
                                                <w:color w:val="000000"/>
                                              </w:rPr>
                                              <w:t>Constitucion</w:t>
                                            </w:r>
                                            <w:proofErr w:type="spellEnd"/>
                                            <w:r>
                                              <w:rPr>
                                                <w:rStyle w:val="Hyperlink"/>
                                                <w:rFonts w:ascii="Arial" w:hAnsi="Arial" w:cs="Arial"/>
                                                <w:color w:val="000000"/>
                                              </w:rPr>
                                              <w:t>, Chile</w:t>
                                            </w:r>
                                          </w:hyperlink>
                                        </w:p>
                                        <w:p w:rsidR="00AA56A5" w:rsidRDefault="00AA56A5">
                                          <w:pPr>
                                            <w:spacing w:after="240"/>
                                            <w:ind w:left="1440"/>
                                            <w:rPr>
                                              <w:rFonts w:ascii="Arial" w:hAnsi="Arial" w:cs="Arial"/>
                                              <w:color w:val="000000"/>
                                            </w:rPr>
                                          </w:pPr>
                                          <w:hyperlink r:id="rId69" w:tgtFrame="_new" w:history="1">
                                            <w:r>
                                              <w:rPr>
                                                <w:rStyle w:val="Hyperlink"/>
                                                <w:rFonts w:ascii="Arial" w:hAnsi="Arial" w:cs="Arial"/>
                                                <w:color w:val="000000"/>
                                              </w:rPr>
                                              <w:t>Colima volcano in Mexico erupts to 23,000ft</w:t>
                                            </w:r>
                                          </w:hyperlink>
                                        </w:p>
                                        <w:p w:rsidR="00AA56A5" w:rsidRDefault="00AA56A5">
                                          <w:pPr>
                                            <w:spacing w:after="240"/>
                                            <w:ind w:left="1440"/>
                                            <w:rPr>
                                              <w:rFonts w:ascii="Arial" w:hAnsi="Arial" w:cs="Arial"/>
                                              <w:color w:val="000000"/>
                                            </w:rPr>
                                          </w:pPr>
                                          <w:hyperlink r:id="rId70" w:tgtFrame="_new" w:history="1">
                                            <w:proofErr w:type="spellStart"/>
                                            <w:r>
                                              <w:rPr>
                                                <w:rStyle w:val="Hyperlink"/>
                                                <w:rFonts w:ascii="Arial" w:hAnsi="Arial" w:cs="Arial"/>
                                                <w:color w:val="000000"/>
                                              </w:rPr>
                                              <w:t>Sangay</w:t>
                                            </w:r>
                                            <w:proofErr w:type="spellEnd"/>
                                            <w:r>
                                              <w:rPr>
                                                <w:rStyle w:val="Hyperlink"/>
                                                <w:rFonts w:ascii="Arial" w:hAnsi="Arial" w:cs="Arial"/>
                                                <w:color w:val="000000"/>
                                              </w:rPr>
                                              <w:t xml:space="preserve"> volcano in Ecuador erupts to 23,000ft</w:t>
                                            </w:r>
                                          </w:hyperlink>
                                        </w:p>
                                        <w:p w:rsidR="00AA56A5" w:rsidRDefault="00AA56A5">
                                          <w:pPr>
                                            <w:spacing w:after="240"/>
                                            <w:ind w:left="1440"/>
                                            <w:rPr>
                                              <w:rFonts w:ascii="Arial" w:hAnsi="Arial" w:cs="Arial"/>
                                              <w:color w:val="000000"/>
                                            </w:rPr>
                                          </w:pPr>
                                          <w:hyperlink r:id="rId71" w:tgtFrame="_new" w:history="1">
                                            <w:proofErr w:type="spellStart"/>
                                            <w:r>
                                              <w:rPr>
                                                <w:rStyle w:val="Hyperlink"/>
                                                <w:rFonts w:ascii="Arial" w:hAnsi="Arial" w:cs="Arial"/>
                                                <w:color w:val="000000"/>
                                              </w:rPr>
                                              <w:t>Sheviluch</w:t>
                                            </w:r>
                                            <w:proofErr w:type="spellEnd"/>
                                            <w:r>
                                              <w:rPr>
                                                <w:rStyle w:val="Hyperlink"/>
                                                <w:rFonts w:ascii="Arial" w:hAnsi="Arial" w:cs="Arial"/>
                                                <w:color w:val="000000"/>
                                              </w:rPr>
                                              <w:t xml:space="preserve"> volcano on Kamchatka, Russia erupts to 13,000ft</w:t>
                                            </w:r>
                                          </w:hyperlink>
                                        </w:p>
                                        <w:p w:rsidR="00AA56A5" w:rsidRDefault="00AA56A5">
                                          <w:pPr>
                                            <w:spacing w:after="240"/>
                                            <w:ind w:left="1440"/>
                                            <w:rPr>
                                              <w:rFonts w:ascii="Arial" w:hAnsi="Arial" w:cs="Arial"/>
                                              <w:color w:val="000000"/>
                                            </w:rPr>
                                          </w:pPr>
                                          <w:hyperlink r:id="rId72" w:tgtFrame="_new" w:history="1">
                                            <w:r>
                                              <w:rPr>
                                                <w:rStyle w:val="Hyperlink"/>
                                                <w:rFonts w:ascii="Arial" w:hAnsi="Arial" w:cs="Arial"/>
                                                <w:color w:val="000000"/>
                                              </w:rPr>
                                              <w:t>Hundreds of US farmers sue Syngenta over GMO corn</w:t>
                                            </w:r>
                                          </w:hyperlink>
                                        </w:p>
                                        <w:p w:rsidR="00AA56A5" w:rsidRDefault="00AA56A5">
                                          <w:pPr>
                                            <w:spacing w:after="240"/>
                                            <w:ind w:left="1440"/>
                                            <w:rPr>
                                              <w:rFonts w:ascii="Arial" w:hAnsi="Arial" w:cs="Arial"/>
                                              <w:color w:val="000000"/>
                                            </w:rPr>
                                          </w:pPr>
                                          <w:hyperlink r:id="rId73" w:tgtFrame="_new" w:history="1">
                                            <w:r>
                                              <w:rPr>
                                                <w:rStyle w:val="Hyperlink"/>
                                                <w:rFonts w:ascii="Arial" w:hAnsi="Arial" w:cs="Arial"/>
                                                <w:color w:val="000000"/>
                                              </w:rPr>
                                              <w:t>Deadly bird flu strain confirmed in 2 Missouri facilities</w:t>
                                            </w:r>
                                          </w:hyperlink>
                                        </w:p>
                                        <w:p w:rsidR="00AA56A5" w:rsidRDefault="00AA56A5">
                                          <w:pPr>
                                            <w:spacing w:after="240"/>
                                            <w:ind w:left="1440"/>
                                            <w:rPr>
                                              <w:rFonts w:ascii="Arial" w:hAnsi="Arial" w:cs="Arial"/>
                                              <w:color w:val="000000"/>
                                            </w:rPr>
                                          </w:pPr>
                                          <w:hyperlink r:id="rId74" w:tgtFrame="_new" w:history="1">
                                            <w:r>
                                              <w:rPr>
                                                <w:rStyle w:val="Hyperlink"/>
                                                <w:rFonts w:ascii="Arial" w:hAnsi="Arial" w:cs="Arial"/>
                                                <w:color w:val="000000"/>
                                              </w:rPr>
                                              <w:t>New memories implanted in mice while they sleep</w:t>
                                            </w:r>
                                          </w:hyperlink>
                                        </w:p>
                                        <w:p w:rsidR="00AA56A5" w:rsidRDefault="00AA56A5">
                                          <w:pPr>
                                            <w:spacing w:after="240"/>
                                            <w:ind w:left="1440"/>
                                            <w:rPr>
                                              <w:rFonts w:ascii="Arial" w:hAnsi="Arial" w:cs="Arial"/>
                                              <w:color w:val="000000"/>
                                            </w:rPr>
                                          </w:pPr>
                                          <w:hyperlink r:id="rId75" w:tgtFrame="_new" w:history="1">
                                            <w:r>
                                              <w:rPr>
                                                <w:rStyle w:val="Hyperlink"/>
                                                <w:rFonts w:ascii="Arial" w:hAnsi="Arial" w:cs="Arial"/>
                                                <w:color w:val="000000"/>
                                              </w:rPr>
                                              <w:t xml:space="preserve">Google Ventures and the Search for Immortality </w:t>
                                            </w:r>
                                          </w:hyperlink>
                                        </w:p>
                                        <w:p w:rsidR="00AA56A5" w:rsidRDefault="00AA56A5">
                                          <w:pPr>
                                            <w:spacing w:after="240"/>
                                            <w:ind w:left="1440"/>
                                            <w:rPr>
                                              <w:rFonts w:ascii="Arial" w:hAnsi="Arial" w:cs="Arial"/>
                                              <w:color w:val="000000"/>
                                            </w:rPr>
                                          </w:pPr>
                                          <w:hyperlink r:id="rId76" w:tgtFrame="_new" w:history="1">
                                            <w:r>
                                              <w:rPr>
                                                <w:rStyle w:val="Hyperlink"/>
                                                <w:rFonts w:ascii="Arial" w:hAnsi="Arial" w:cs="Arial"/>
                                                <w:color w:val="000000"/>
                                              </w:rPr>
                                              <w:t>Obamacare premiums to significantly spike: CBO</w:t>
                                            </w:r>
                                          </w:hyperlink>
                                        </w:p>
                                        <w:p w:rsidR="00AA56A5" w:rsidRDefault="00AA56A5">
                                          <w:pPr>
                                            <w:spacing w:after="240"/>
                                            <w:ind w:left="1440"/>
                                            <w:rPr>
                                              <w:rFonts w:ascii="Arial" w:hAnsi="Arial" w:cs="Arial"/>
                                              <w:color w:val="000000"/>
                                            </w:rPr>
                                          </w:pPr>
                                          <w:hyperlink r:id="rId77" w:tgtFrame="_new" w:history="1">
                                            <w:r>
                                              <w:rPr>
                                                <w:rStyle w:val="Hyperlink"/>
                                                <w:rFonts w:ascii="Arial" w:hAnsi="Arial" w:cs="Arial"/>
                                                <w:color w:val="000000"/>
                                              </w:rPr>
                                              <w:t>WHO to begin large-scale testing of Ebola vaccine in Guinea</w:t>
                                            </w:r>
                                          </w:hyperlink>
                                        </w:p>
                                        <w:p w:rsidR="00AA56A5" w:rsidRDefault="00AA56A5">
                                          <w:pPr>
                                            <w:spacing w:after="240"/>
                                            <w:ind w:left="1440"/>
                                            <w:rPr>
                                              <w:rFonts w:ascii="Arial" w:hAnsi="Arial" w:cs="Arial"/>
                                              <w:color w:val="000000"/>
                                            </w:rPr>
                                          </w:pPr>
                                          <w:hyperlink r:id="rId78" w:tgtFrame="_new" w:history="1">
                                            <w:r>
                                              <w:rPr>
                                                <w:rStyle w:val="Hyperlink"/>
                                                <w:rFonts w:ascii="Arial" w:hAnsi="Arial" w:cs="Arial"/>
                                                <w:color w:val="000000"/>
                                              </w:rPr>
                                              <w:t>Ebola vaccine given for 2nd time after 7th person in Chicago tested for virus</w:t>
                                            </w:r>
                                          </w:hyperlink>
                                        </w:p>
                                        <w:p w:rsidR="00AA56A5" w:rsidRDefault="00AA56A5">
                                          <w:pPr>
                                            <w:spacing w:after="240"/>
                                            <w:ind w:left="1440"/>
                                            <w:rPr>
                                              <w:rFonts w:ascii="Arial" w:hAnsi="Arial" w:cs="Arial"/>
                                              <w:color w:val="000000"/>
                                            </w:rPr>
                                          </w:pPr>
                                          <w:hyperlink r:id="rId79" w:tgtFrame="_new" w:history="1">
                                            <w:r>
                                              <w:rPr>
                                                <w:rStyle w:val="Hyperlink"/>
                                                <w:rFonts w:ascii="Arial" w:hAnsi="Arial" w:cs="Arial"/>
                                                <w:color w:val="000000"/>
                                              </w:rPr>
                                              <w:t>Notre Dame Gets Supreme Court Boost in Birth Control Mandate Fight</w:t>
                                            </w:r>
                                          </w:hyperlink>
                                        </w:p>
                                        <w:p w:rsidR="00AA56A5" w:rsidRDefault="00AA56A5">
                                          <w:pPr>
                                            <w:spacing w:after="240"/>
                                            <w:ind w:left="1440"/>
                                            <w:rPr>
                                              <w:rFonts w:ascii="Arial" w:hAnsi="Arial" w:cs="Arial"/>
                                              <w:color w:val="000000"/>
                                            </w:rPr>
                                          </w:pPr>
                                          <w:hyperlink r:id="rId80" w:tgtFrame="_new" w:history="1">
                                            <w:r>
                                              <w:rPr>
                                                <w:rStyle w:val="Hyperlink"/>
                                                <w:rFonts w:ascii="Arial" w:hAnsi="Arial" w:cs="Arial"/>
                                                <w:color w:val="000000"/>
                                              </w:rPr>
                                              <w:t>Olympian Who Refused Doctors' Abortion Advice Gives Birth to Triplets</w:t>
                                            </w:r>
                                          </w:hyperlink>
                                        </w:p>
                                        <w:p w:rsidR="00AA56A5" w:rsidRDefault="00AA56A5">
                                          <w:pPr>
                                            <w:spacing w:after="240"/>
                                            <w:ind w:left="1440"/>
                                            <w:rPr>
                                              <w:rFonts w:ascii="Arial" w:hAnsi="Arial" w:cs="Arial"/>
                                              <w:color w:val="000000"/>
                                            </w:rPr>
                                          </w:pPr>
                                          <w:hyperlink r:id="rId81" w:tgtFrame="_new" w:history="1">
                                            <w:r>
                                              <w:rPr>
                                                <w:rStyle w:val="Hyperlink"/>
                                                <w:rFonts w:ascii="Arial" w:hAnsi="Arial" w:cs="Arial"/>
                                                <w:color w:val="000000"/>
                                              </w:rPr>
                                              <w:t>Extramarital Dating Site Unsettles the Land of Discreet Affairs</w:t>
                                            </w:r>
                                          </w:hyperlink>
                                        </w:p>
                                        <w:p w:rsidR="00AA56A5" w:rsidRDefault="00AA56A5">
                                          <w:pPr>
                                            <w:spacing w:after="240"/>
                                            <w:ind w:left="1440"/>
                                            <w:rPr>
                                              <w:rFonts w:ascii="Arial" w:hAnsi="Arial" w:cs="Arial"/>
                                              <w:color w:val="000000"/>
                                            </w:rPr>
                                          </w:pPr>
                                          <w:hyperlink r:id="rId82" w:tgtFrame="_new" w:history="1">
                                            <w:r>
                                              <w:rPr>
                                                <w:rStyle w:val="Hyperlink"/>
                                                <w:rFonts w:ascii="Arial" w:hAnsi="Arial" w:cs="Arial"/>
                                                <w:color w:val="000000"/>
                                              </w:rPr>
                                              <w:t xml:space="preserve">Egyptian actor calls for more nudity on TV to battle sexual harassment </w:t>
                                            </w:r>
                                          </w:hyperlink>
                                        </w:p>
                                        <w:p w:rsidR="00AA56A5" w:rsidRDefault="00AA56A5">
                                          <w:pPr>
                                            <w:spacing w:after="240"/>
                                            <w:ind w:left="1440"/>
                                            <w:rPr>
                                              <w:rFonts w:ascii="Arial" w:hAnsi="Arial" w:cs="Arial"/>
                                              <w:color w:val="000000"/>
                                            </w:rPr>
                                          </w:pPr>
                                          <w:hyperlink r:id="rId83" w:tgtFrame="_new" w:history="1">
                                            <w:r>
                                              <w:rPr>
                                                <w:rStyle w:val="Hyperlink"/>
                                                <w:rFonts w:ascii="Arial" w:hAnsi="Arial" w:cs="Arial"/>
                                                <w:color w:val="000000"/>
                                              </w:rPr>
                                              <w:t>College conservatives branded 'hate group' for refusing LGBT sensitivity training</w:t>
                                            </w:r>
                                          </w:hyperlink>
                                        </w:p>
                                        <w:p w:rsidR="00AA56A5" w:rsidRDefault="00AA56A5">
                                          <w:pPr>
                                            <w:ind w:left="1440"/>
                                            <w:rPr>
                                              <w:rFonts w:ascii="Arial" w:hAnsi="Arial" w:cs="Arial"/>
                                              <w:color w:val="000000"/>
                                            </w:rPr>
                                          </w:pPr>
                                          <w:hyperlink r:id="rId84" w:tgtFrame="_new" w:history="1">
                                            <w:r>
                                              <w:rPr>
                                                <w:rStyle w:val="Hyperlink"/>
                                                <w:rFonts w:ascii="Arial" w:hAnsi="Arial" w:cs="Arial"/>
                                                <w:color w:val="000000"/>
                                              </w:rPr>
                                              <w:t>Former SEALs chaplain could be kicked out of Navy for Christian beliefs</w:t>
                                            </w:r>
                                          </w:hyperlink>
                                        </w:p>
                                      </w:tc>
                                    </w:tr>
                                  </w:tbl>
                                  <w:p w:rsidR="00AA56A5" w:rsidRDefault="00AA56A5">
                                    <w:pPr>
                                      <w:jc w:val="center"/>
                                      <w:rPr>
                                        <w:sz w:val="20"/>
                                        <w:szCs w:val="20"/>
                                      </w:rPr>
                                    </w:pPr>
                                  </w:p>
                                </w:tc>
                              </w:tr>
                              <w:tr w:rsidR="00AA56A5">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AA56A5">
                                            <w:trPr>
                                              <w:trHeight w:val="15"/>
                                              <w:tblCellSpacing w:w="0" w:type="dxa"/>
                                            </w:trPr>
                                            <w:tc>
                                              <w:tcPr>
                                                <w:tcW w:w="0" w:type="auto"/>
                                                <w:shd w:val="clear" w:color="auto" w:fill="0A74DB"/>
                                                <w:tcMar>
                                                  <w:top w:w="0" w:type="dxa"/>
                                                  <w:left w:w="0" w:type="dxa"/>
                                                  <w:bottom w:w="75" w:type="dxa"/>
                                                  <w:right w:w="0" w:type="dxa"/>
                                                </w:tcMar>
                                                <w:vAlign w:val="center"/>
                                                <w:hideMark/>
                                              </w:tcPr>
                                              <w:p w:rsidR="00AA56A5" w:rsidRDefault="00AA56A5">
                                                <w:pPr>
                                                  <w:jc w:val="center"/>
                                                </w:pPr>
                                                <w:r>
                                                  <w:rPr>
                                                    <w:noProof/>
                                                  </w:rPr>
                                                  <w:lastRenderedPageBreak/>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AA56A5">
                                            <w:trPr>
                                              <w:trHeight w:val="15"/>
                                              <w:tblCellSpacing w:w="0" w:type="dxa"/>
                                            </w:trPr>
                                            <w:tc>
                                              <w:tcPr>
                                                <w:tcW w:w="0" w:type="auto"/>
                                                <w:shd w:val="clear" w:color="auto" w:fill="0A74DB"/>
                                                <w:tcMar>
                                                  <w:top w:w="0" w:type="dxa"/>
                                                  <w:left w:w="0" w:type="dxa"/>
                                                  <w:bottom w:w="75" w:type="dxa"/>
                                                  <w:right w:w="0" w:type="dxa"/>
                                                </w:tcMar>
                                                <w:vAlign w:val="center"/>
                                                <w:hideMark/>
                                              </w:tcPr>
                                              <w:p w:rsidR="00AA56A5" w:rsidRDefault="00AA56A5">
                                                <w:pPr>
                                                  <w:jc w:val="center"/>
                                                </w:pPr>
                                                <w:r>
                                                  <w:rPr>
                                                    <w:noProof/>
                                                  </w:rPr>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0" w:type="dxa"/>
                                            <w:right w:w="540" w:type="dxa"/>
                                          </w:tcMar>
                                          <w:hideMark/>
                                        </w:tcPr>
                                        <w:p w:rsidR="00AA56A5" w:rsidRDefault="00AA56A5">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AA56A5" w:rsidRDefault="00AA56A5">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AA56A5" w:rsidRDefault="00AA56A5">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AA56A5" w:rsidRDefault="00AA56A5">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AA56A5" w:rsidRDefault="00AA56A5">
                                          <w:pPr>
                                            <w:pStyle w:val="NormalWeb"/>
                                            <w:spacing w:before="0" w:beforeAutospacing="0" w:after="0" w:afterAutospacing="0"/>
                                            <w:jc w:val="center"/>
                                            <w:rPr>
                                              <w:rFonts w:ascii="Arial" w:hAnsi="Arial" w:cs="Arial"/>
                                              <w:b/>
                                              <w:bCs/>
                                              <w:color w:val="000090"/>
                                              <w:sz w:val="28"/>
                                              <w:szCs w:val="28"/>
                                            </w:rPr>
                                          </w:pPr>
                                          <w:hyperlink r:id="rId85"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AA56A5" w:rsidRDefault="00AA56A5">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AA56A5" w:rsidRDefault="00AA56A5">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AA56A5">
                                            <w:trPr>
                                              <w:trHeight w:val="15"/>
                                              <w:tblCellSpacing w:w="0" w:type="dxa"/>
                                            </w:trPr>
                                            <w:tc>
                                              <w:tcPr>
                                                <w:tcW w:w="0" w:type="auto"/>
                                                <w:shd w:val="clear" w:color="auto" w:fill="0A74DB"/>
                                                <w:tcMar>
                                                  <w:top w:w="0" w:type="dxa"/>
                                                  <w:left w:w="0" w:type="dxa"/>
                                                  <w:bottom w:w="75" w:type="dxa"/>
                                                  <w:right w:w="0" w:type="dxa"/>
                                                </w:tcMar>
                                                <w:vAlign w:val="center"/>
                                                <w:hideMark/>
                                              </w:tcPr>
                                              <w:p w:rsidR="00AA56A5" w:rsidRDefault="00AA56A5">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tcPr>
                                        <w:p w:rsidR="00AA56A5" w:rsidRDefault="00AA56A5">
                                          <w:pPr>
                                            <w:rPr>
                                              <w:color w:val="000000"/>
                                            </w:rPr>
                                          </w:pPr>
                                        </w:p>
                                        <w:p w:rsidR="00AA56A5" w:rsidRDefault="00AA56A5">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AA56A5" w:rsidRDefault="00AA56A5">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srael, Iran, and the End Times</w:t>
                                          </w:r>
                                        </w:p>
                                        <w:p w:rsidR="00AA56A5" w:rsidRDefault="00AA56A5">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Jordan king: Palestinian peace deal needed to defeat IS</w:t>
                                          </w:r>
                                        </w:p>
                                        <w:p w:rsidR="00AA56A5" w:rsidRDefault="00AA56A5">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Nearing Midnight: Barack Obama Loves America, His America</w:t>
                                          </w:r>
                                        </w:p>
                                        <w:p w:rsidR="00AA56A5" w:rsidRDefault="00AA56A5">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Virulently Anti-American: 81 Percent of Russians Now View the United States Negatively</w:t>
                                          </w:r>
                                        </w:p>
                                        <w:p w:rsidR="00AA56A5" w:rsidRDefault="00AA56A5">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lastRenderedPageBreak/>
                                            <w:t>Daily Jot: Lies and manipulation a sign of the times</w:t>
                                          </w:r>
                                        </w:p>
                                        <w:p w:rsidR="00AA56A5" w:rsidRDefault="00AA56A5">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All Your Need</w:t>
                                          </w:r>
                                        </w:p>
                                        <w:p w:rsidR="00AA56A5" w:rsidRDefault="00AA56A5">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The IMG of the Beast Part II    </w:t>
                                          </w:r>
                                          <w:r>
                                            <w:rPr>
                                              <w:rFonts w:ascii="Arial" w:hAnsi="Arial" w:cs="Arial"/>
                                              <w:color w:val="000000"/>
                                              <w:sz w:val="32"/>
                                              <w:szCs w:val="32"/>
                                            </w:rPr>
                                            <w:t> </w:t>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AA56A5">
                                            <w:trPr>
                                              <w:trHeight w:val="15"/>
                                              <w:tblCellSpacing w:w="0" w:type="dxa"/>
                                            </w:trPr>
                                            <w:tc>
                                              <w:tcPr>
                                                <w:tcW w:w="0" w:type="auto"/>
                                                <w:shd w:val="clear" w:color="auto" w:fill="0A74DB"/>
                                                <w:tcMar>
                                                  <w:top w:w="0" w:type="dxa"/>
                                                  <w:left w:w="0" w:type="dxa"/>
                                                  <w:bottom w:w="75" w:type="dxa"/>
                                                  <w:right w:w="0" w:type="dxa"/>
                                                </w:tcMar>
                                                <w:vAlign w:val="center"/>
                                                <w:hideMark/>
                                              </w:tcPr>
                                              <w:p w:rsidR="00AA56A5" w:rsidRDefault="00AA56A5">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AA56A5">
                                            <w:trPr>
                                              <w:trHeight w:val="15"/>
                                              <w:tblCellSpacing w:w="0" w:type="dxa"/>
                                            </w:trPr>
                                            <w:tc>
                                              <w:tcPr>
                                                <w:tcW w:w="0" w:type="auto"/>
                                                <w:shd w:val="clear" w:color="auto" w:fill="0A74DB"/>
                                                <w:tcMar>
                                                  <w:top w:w="0" w:type="dxa"/>
                                                  <w:left w:w="0" w:type="dxa"/>
                                                  <w:bottom w:w="75" w:type="dxa"/>
                                                  <w:right w:w="0" w:type="dxa"/>
                                                </w:tcMar>
                                                <w:vAlign w:val="center"/>
                                                <w:hideMark/>
                                              </w:tcPr>
                                              <w:p w:rsidR="00AA56A5" w:rsidRDefault="00AA56A5">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hideMark/>
                                        </w:tcPr>
                                        <w:p w:rsidR="00AA56A5" w:rsidRDefault="00AA56A5">
                                          <w:pPr>
                                            <w:pStyle w:val="NormalWeb"/>
                                            <w:spacing w:before="0" w:beforeAutospacing="0" w:after="0" w:afterAutospacing="0"/>
                                            <w:rPr>
                                              <w:color w:val="000000"/>
                                            </w:rPr>
                                          </w:pPr>
                                          <w:r>
                                            <w:rPr>
                                              <w:rFonts w:ascii="Arial" w:hAnsi="Arial" w:cs="Arial"/>
                                              <w:color w:val="000000"/>
                                            </w:rPr>
                                            <w:br/>
                                            <w:t> </w:t>
                                          </w:r>
                                        </w:p>
                                        <w:p w:rsidR="00AA56A5" w:rsidRDefault="00AA56A5">
                                          <w:pPr>
                                            <w:rPr>
                                              <w:rFonts w:ascii="Arial" w:hAnsi="Arial" w:cs="Arial"/>
                                              <w:color w:val="000000"/>
                                            </w:rPr>
                                          </w:pPr>
                                          <w:r>
                                            <w:rPr>
                                              <w:rStyle w:val="Strong"/>
                                              <w:rFonts w:ascii="Arial" w:hAnsi="Arial" w:cs="Arial"/>
                                              <w:color w:val="000000"/>
                                              <w:sz w:val="32"/>
                                              <w:szCs w:val="32"/>
                                            </w:rPr>
                                            <w:t>Israel, Iran, and the End Times</w:t>
                                          </w:r>
                                          <w:r>
                                            <w:rPr>
                                              <w:rFonts w:ascii="Arial" w:hAnsi="Arial" w:cs="Arial"/>
                                              <w:color w:val="000000"/>
                                            </w:rPr>
                                            <w:t xml:space="preserve"> -By Britt Gillette -  </w:t>
                                          </w:r>
                                          <w:hyperlink r:id="rId86" w:tgtFrame="_blank" w:history="1">
                                            <w:r>
                                              <w:rPr>
                                                <w:rStyle w:val="Hyperlink"/>
                                                <w:rFonts w:ascii="Arial" w:hAnsi="Arial" w:cs="Arial"/>
                                              </w:rPr>
                                              <w:t>http://www.raptureready.com/featured/gillette/bg63.html</w:t>
                                            </w:r>
                                          </w:hyperlink>
                                          <w:r>
                                            <w:rPr>
                                              <w:rFonts w:ascii="Arial" w:hAnsi="Arial" w:cs="Arial"/>
                                              <w:color w:val="000000"/>
                                            </w:rPr>
                                            <w:t> </w:t>
                                          </w:r>
                                        </w:p>
                                        <w:p w:rsidR="00AA56A5" w:rsidRDefault="00AA56A5">
                                          <w:pPr>
                                            <w:pStyle w:val="NormalWeb"/>
                                            <w:spacing w:before="0" w:beforeAutospacing="0" w:after="0" w:afterAutospacing="0"/>
                                            <w:rPr>
                                              <w:color w:val="000000"/>
                                            </w:rPr>
                                          </w:pPr>
                                          <w:r>
                                            <w:rPr>
                                              <w:color w:val="000000"/>
                                            </w:rPr>
                                            <w:t> </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 xml:space="preserve"> Israel and Iran have been in the news a lot lately. Currently, several nations are trying to strike a deal with Iran to curtail its nuclear ambitions. The question on the minds of many Bible prophecy students is what does the Bible say about this? Are Iran's nuclear ambitions a sign of the end times? Maybe. Maybe not. </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Rest assured that Iran itself does</w:t>
                                          </w:r>
                                          <w:proofErr w:type="gramStart"/>
                                          <w:r>
                                            <w:rPr>
                                              <w:rFonts w:ascii="Arial" w:hAnsi="Arial" w:cs="Arial"/>
                                              <w:color w:val="000000"/>
                                            </w:rPr>
                                            <w:t>  have</w:t>
                                          </w:r>
                                          <w:proofErr w:type="gramEnd"/>
                                          <w:r>
                                            <w:rPr>
                                              <w:rFonts w:ascii="Arial" w:hAnsi="Arial" w:cs="Arial"/>
                                              <w:color w:val="000000"/>
                                            </w:rPr>
                                            <w:t xml:space="preserve"> a role in the future fulfillment of Bible prophecy (see Ezekiel 38 and 39). But no one can say for sure whether or not the current nuclear talks will play a significant role in the fulfillment of Bible prophecy. What I can tell you is that this generation is already a witness to the fulfillment of numerous Bible prophecies, and Benjamin Netanyahu's much publicized speech from earlier this week should make that crystal clear.</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On Tuesday, March 3rd, the Israeli Prime Minister addressed the U.S. Congress, and while the media replayed several sound bites from the speech, one passage in particular resonated with me. Here it is:</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We are no longer scattered among the nations, powerless to defend ourselves. We restored our sovereignty in our ancient home. And the soldiers who defend our home have boundless courage. For the first time in 100 generations, we, the Jewish people, can defend ourselves. This is why -- this is why, as a prime minister of Israel, I can promise you one more thing: Even if Israel has to stand alone, Israel will stand.</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Why do I find this passage so interesting? Because this simple paragraph reads like a collection of Bible verses. In fact, it reads like a collection of recently fulfilled and soon-to-be fulfilled Bible prophecies. Here are the key points that stood ou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lastRenderedPageBreak/>
                                            <w:t>1)  "We are no longer scattered among the nations..."  This is a direct fulfillment of God's promise to bring the Jews back into the land of Israel. A promise made multiple times thousands of years ago through the prophets:</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Then they will know that I am the Lord their God, for though I sent them into exile among the nations, I will gather them to their own land, not leaving any behind."  Ezekiel 39:28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He will raise a banner for the nations and gather the exiles of Israel; he will assemble the scattered people of Judah from the four quarters of the earth."  Isaiah 11:12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However, the days are coming,' declares the Lord, 'when it will no longer be said, 'As surely as the Lord lives, who brought the Israelites up out of Egypt,' but it will be said, 'As surely as the Lord lives, who brought the Israelites up out of the land of the north and out of all the countries where he had banished them.' For I will restore them to the land I gave their ancestors." Jeremiah 16:14-15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Then the Lord your God will restore your fortunes. He will have mercy on you and gather you back from all the nations where he has scattered you. Even though you are banished to the ends of the earth, the Lord your God will gather you from there and bring you back again. The Lord your God will return you to the land that belonged to your ancestors, and you will possess that land again."  Deuteronomy 30:3-5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2)  "We restored our sovereignty in our ancient home." Note to Netanyahu: This should read "God restored our sovereignty in our ancient home." Why? Because God made it clear thousands of years ago this was all a part of His plan:</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I will accept you as fragrant incense when I bring you out from the nations and gather you from the countries where you have been scattered, and I will be proved holy through you in the sight of the nations. Then you will know that I am the Lord, when I bring you into the land of Israel, the land I had sworn with uplifted hand to give to your ancestors." Ezekiel 20:41-42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I myself will gather the remnant of my flock out of all the countries where I have driven them and will bring them back to their pasture, where they will be fruitful and increase in number." Jeremiah 23:3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I will bring you from the nations and gather you from the countries where you have been scattered - with a mighty hand and an outstretched arm and with outpoured wrath." Ezekiel 20:34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lastRenderedPageBreak/>
                                            <w:t>"'The days are coming,' declares the Lord, 'when I will bring my people Israel and Judah back from captivity and restore them to the land I gave their ancestors to possess'" Jeremiah 30:3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Though I scatter them among the peoples, yet in distant lands they will remember me. They and their children will survive, and they will return." Zechariah 10:9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He will raise a banner for the nations and gather the exiles of Israel; he will assemble the scattered people of Judah from the four quarters of the earth." Isaiah 11:12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 xml:space="preserve">3) "The soldiers who defend our home have boundless courage." God promised even the weakest soldier in modern day Israel will be like David:  </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On that day the Lord will shield those who live in Jerusalem, so that the feeblest among them will be like David."  Zechariah 12:8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Jacob will again have peace and security, and no one will make him afraid." Jeremiah 30:10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4) "We, the Jewish people, can defend ourselves." This is a big one. Israel barely cracks the Top 100 nations in terms of population, but its military consistently ranks among the most powerful on earth. Think this is the result of random chance? I don't think so. Israel's exceedingly great army was foretold over 2,000 years ago:</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 xml:space="preserve">"On that day I will make the clans of Judah like a firepot in a woodpile, like a flaming torch among sheaves. They will consume all the surrounding </w:t>
                                          </w:r>
                                          <w:proofErr w:type="gramStart"/>
                                          <w:r>
                                            <w:rPr>
                                              <w:rFonts w:ascii="Arial" w:hAnsi="Arial" w:cs="Arial"/>
                                              <w:color w:val="000000"/>
                                            </w:rPr>
                                            <w:t>peoples</w:t>
                                          </w:r>
                                          <w:proofErr w:type="gramEnd"/>
                                          <w:r>
                                            <w:rPr>
                                              <w:rFonts w:ascii="Arial" w:hAnsi="Arial" w:cs="Arial"/>
                                              <w:color w:val="000000"/>
                                            </w:rPr>
                                            <w:t xml:space="preserve"> right and left, but Jerusalem will remain intact in her place."  Zechariah 12:6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They came to life and stood up on their feet - a vast army." Ezekiel 37:10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5) "Even if Israel has to stand alone..." According to God's Word, the day will come when Israel will stand alone. The war prophesied in Ezekiel 38 and 39 portrays Israel as an isolated nation under attack, and only God comes to Israel's aid. Furthermore, the prophet Zechariah foresees a day when "all the nations of the earth are gathered against her":</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In that day, when all the nations of the earth are gathered against her, I will make Jerusalem an immovable rock for all the nations. All who try to move it will injure themselves." Zechariah 12:3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lastRenderedPageBreak/>
                                            <w:t>6)  "Israel will stand." Nevertheless, even though Israel will one day stand alone, Israel isn't going away. Because God not only promised to bring His people back from their faraway lands of exile and firmly plant them in Israel, he promised they will never be uprooted again:</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And I will bring my people Israel back from exile</w:t>
                                          </w:r>
                                          <w:proofErr w:type="gramStart"/>
                                          <w:r>
                                            <w:rPr>
                                              <w:rFonts w:ascii="Arial" w:hAnsi="Arial" w:cs="Arial"/>
                                              <w:color w:val="000000"/>
                                            </w:rPr>
                                            <w:t>. '</w:t>
                                          </w:r>
                                          <w:proofErr w:type="gramEnd"/>
                                          <w:r>
                                            <w:rPr>
                                              <w:rFonts w:ascii="Arial" w:hAnsi="Arial" w:cs="Arial"/>
                                              <w:color w:val="000000"/>
                                            </w:rPr>
                                            <w:t>They will rebuild the ruined cities and live in them. They will plant vineyards and drink their wine; they will make gardens and eat their fruit. I will plant Israel in their own land, never again to be uprooted from the land I have given them,' says the Lord your God." Amos 9:14-15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Israel's enemies should take note: "Israel will stand." She isn't going anywhere. Not because it has a great military or the support of the United States, but because the God of Abraham, Isaac, and Jacob made a promise:</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I will live among the Israelites and</w:t>
                                          </w:r>
                                          <w:proofErr w:type="gramStart"/>
                                          <w:r>
                                            <w:rPr>
                                              <w:rFonts w:ascii="Arial" w:hAnsi="Arial" w:cs="Arial"/>
                                              <w:color w:val="000000"/>
                                            </w:rPr>
                                            <w:t>  will</w:t>
                                          </w:r>
                                          <w:proofErr w:type="gramEnd"/>
                                          <w:r>
                                            <w:rPr>
                                              <w:rFonts w:ascii="Arial" w:hAnsi="Arial" w:cs="Arial"/>
                                              <w:color w:val="000000"/>
                                            </w:rPr>
                                            <w:t xml:space="preserve"> not abandon my people Israel." 1 Kings 6:13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When the dark days of this age come to an end, God will make good on His promise, and He will come to live among the nations, and there will be no more war:</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Shout and be glad, Daughter Zion. For I am coming, and I will live among you,' declares the Lord. 'Many nations will be joined with the Lord in that day and will become my people. I will live among you and you will know that the Lord Almighty has sent me to you. The Lord will inherit Judah as his portion in the holy land and will again choose Jerusalem. Be still before the Lord, all mankind, because he has roused himself from his holy dwelling.'" Zechariah 2:10-13 (NLT)</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Whether or not the events of this week have any immediate prophetic significance, you can be sure that we're living in the last days. Jesus, Moses, and the prophets pointed to the return of the Jewish people to the land of Israel as one of the foremost signs of the Second Coming. Jesus Himself said the generation that witnesses the re-emergence of Israel will not pass away before He returns (Matthew 24:34).</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 xml:space="preserve">So what's the big lesson from this past week's events? While we're not yet in the seven-year period the Bible calls the "Tribulation," we're very close. Much closer than we've ever been. </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Jesus is coming. Are you ready?</w:t>
                                          </w:r>
                                        </w:p>
                                        <w:p w:rsidR="00AA56A5" w:rsidRDefault="00AA56A5">
                                          <w:pPr>
                                            <w:pStyle w:val="NormalWeb"/>
                                            <w:spacing w:before="0" w:beforeAutospacing="0" w:after="0" w:afterAutospacing="0"/>
                                            <w:rPr>
                                              <w:color w:val="000000"/>
                                            </w:rPr>
                                          </w:pPr>
                                          <w:r>
                                            <w:rPr>
                                              <w:rFonts w:ascii="Arial" w:hAnsi="Arial" w:cs="Arial"/>
                                              <w:color w:val="000000"/>
                                            </w:rPr>
                                            <w:t> </w:t>
                                          </w:r>
                                        </w:p>
                                        <w:p w:rsidR="00AA56A5" w:rsidRDefault="00AA56A5">
                                          <w:pPr>
                                            <w:pStyle w:val="NormalWeb"/>
                                            <w:spacing w:before="0" w:beforeAutospacing="0" w:after="0" w:afterAutospacing="0"/>
                                            <w:rPr>
                                              <w:color w:val="000000"/>
                                            </w:rPr>
                                          </w:pPr>
                                          <w:r>
                                            <w:rPr>
                                              <w:rFonts w:ascii="Arial" w:hAnsi="Arial" w:cs="Arial"/>
                                              <w:color w:val="000000"/>
                                            </w:rPr>
                                            <w:t>Britt Gillette is the author of Signs of the Second Coming: 11 Reasons Jesus Will Return in Our Lifetime and Coming to Jesus: One Man's Search for Truth and Life Purpose. He's also the founder of End Times Bible Prophecy.</w:t>
                                          </w:r>
                                        </w:p>
                                        <w:p w:rsidR="00AA56A5" w:rsidRDefault="00AA56A5">
                                          <w:pPr>
                                            <w:pStyle w:val="NormalWeb"/>
                                            <w:spacing w:before="0" w:beforeAutospacing="0" w:after="0" w:afterAutospacing="0"/>
                                            <w:rPr>
                                              <w:color w:val="000000"/>
                                            </w:rPr>
                                          </w:pPr>
                                          <w:r>
                                            <w:rPr>
                                              <w:color w:val="000000"/>
                                            </w:rPr>
                                            <w:lastRenderedPageBreak/>
                                            <w:t> </w:t>
                                          </w:r>
                                        </w:p>
                                        <w:p w:rsidR="00AA56A5" w:rsidRDefault="00AA56A5">
                                          <w:pPr>
                                            <w:pStyle w:val="NormalWeb"/>
                                            <w:spacing w:before="0" w:beforeAutospacing="0" w:after="0" w:afterAutospacing="0"/>
                                            <w:rPr>
                                              <w:color w:val="000000"/>
                                            </w:rPr>
                                          </w:pPr>
                                          <w:r>
                                            <w:rPr>
                                              <w:color w:val="000000"/>
                                            </w:rPr>
                                            <w:t> </w:t>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AA56A5">
                                            <w:trPr>
                                              <w:trHeight w:val="15"/>
                                              <w:tblCellSpacing w:w="0" w:type="dxa"/>
                                            </w:trPr>
                                            <w:tc>
                                              <w:tcPr>
                                                <w:tcW w:w="0" w:type="auto"/>
                                                <w:shd w:val="clear" w:color="auto" w:fill="FF0000"/>
                                                <w:vAlign w:val="center"/>
                                                <w:hideMark/>
                                              </w:tcPr>
                                              <w:p w:rsidR="00AA56A5" w:rsidRDefault="00AA56A5">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tcMar>
                                                  <w:top w:w="0" w:type="dxa"/>
                                                  <w:left w:w="0" w:type="dxa"/>
                                                  <w:bottom w:w="15" w:type="dxa"/>
                                                  <w:right w:w="0" w:type="dxa"/>
                                                </w:tcMar>
                                                <w:vAlign w:val="center"/>
                                                <w:hideMark/>
                                              </w:tcPr>
                                              <w:p w:rsidR="00AA56A5" w:rsidRDefault="00AA56A5">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shd w:val="clear" w:color="auto" w:fill="FF0000"/>
                                                <w:vAlign w:val="center"/>
                                                <w:hideMark/>
                                              </w:tcPr>
                                              <w:p w:rsidR="00AA56A5" w:rsidRDefault="00AA56A5">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tcPr>
                                        <w:p w:rsidR="00AA56A5" w:rsidRDefault="00AA56A5">
                                          <w:pPr>
                                            <w:rPr>
                                              <w:rFonts w:ascii="Arial" w:hAnsi="Arial" w:cs="Arial"/>
                                              <w:color w:val="000000"/>
                                              <w:sz w:val="20"/>
                                              <w:szCs w:val="20"/>
                                            </w:rPr>
                                          </w:pP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rPr>
                                              <w:rFonts w:ascii="Arial" w:hAnsi="Arial" w:cs="Arial"/>
                                              <w:color w:val="000000"/>
                                              <w:sz w:val="20"/>
                                              <w:szCs w:val="20"/>
                                            </w:rPr>
                                          </w:pPr>
                                          <w:r>
                                            <w:rPr>
                                              <w:rStyle w:val="Strong"/>
                                              <w:rFonts w:ascii="Arial" w:hAnsi="Arial" w:cs="Arial"/>
                                              <w:color w:val="000000"/>
                                              <w:sz w:val="32"/>
                                              <w:szCs w:val="32"/>
                                            </w:rPr>
                                            <w:t>Jordan king: Palestinian peace deal needed to defeat IS</w:t>
                                          </w:r>
                                          <w:r>
                                            <w:rPr>
                                              <w:rFonts w:ascii="Arial" w:hAnsi="Arial" w:cs="Arial"/>
                                              <w:color w:val="000000"/>
                                              <w:sz w:val="20"/>
                                              <w:szCs w:val="20"/>
                                            </w:rPr>
                                            <w:t xml:space="preserve"> - </w:t>
                                          </w:r>
                                          <w:hyperlink r:id="rId87" w:tgtFrame="_blank" w:history="1">
                                            <w:r>
                                              <w:rPr>
                                                <w:rStyle w:val="Hyperlink"/>
                                                <w:rFonts w:ascii="Arial" w:hAnsi="Arial" w:cs="Arial"/>
                                                <w:sz w:val="20"/>
                                                <w:szCs w:val="20"/>
                                              </w:rPr>
                                              <w:t>http://www.timesofisrael.com/jordan-king-palestinian-peace-deal-needed-to-defeat-is/</w:t>
                                            </w:r>
                                          </w:hyperlink>
                                          <w:r>
                                            <w:rPr>
                                              <w:rFonts w:ascii="Arial" w:hAnsi="Arial" w:cs="Arial"/>
                                              <w:color w:val="000000"/>
                                              <w:sz w:val="20"/>
                                              <w:szCs w:val="2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Abdullah II says conflict gives jihadists 'a powerful rallying cry'; says Muslim nations must lead fight</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King Abdullah II of Jordan warned Tuesday that an Israeli-Palestinian peace deal was essential for combating Islamic extremists, saying the conflict served as a rallying cry for jihadists.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bdullah told the European Parliament that the battle against the Islamic State group in Iraq and Syria was "first and foremost" a fight for Muslim nations to carry ou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Jordan has stepped up its role in the US-led coalition against IS after the group burned to death a captured Jordanian military pilot in a grisly video released last month.</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But Abdullah said the root problem was the world's failure to "defend Palestinian rights."</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This failure sends a dangerous message," he said.</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And it has given the extremists a powerful rallying cry. They exploit the injustices and the lingering conflict, to build legitimacy and recruit foreign fighters across Europe and the world."</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He added: "How can we fight the ideological battle, if we do not chart the way forward towards Palestinian-Israeli peace?"</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As a country that has made peace with Israel, Jordan has played a mediating role in the peace process.</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Around 20,000 foreign fighters are believed to have left their homelands to join extremist groups in the past few years - including an estimated 4,000 since 2012 from western Europe.</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Abdullah however said that Muslim countries had to lead the fight against IS and other extremists.</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This is a fight that has to be carried out by Muslim nations first and foremost. A fight within Islam," he said.</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Introducing the king to European lawmakers, Parliament President Martin Schulz offered his sympathies over the murder of the pilot.</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It's hard to imagine people could commit such gruesome acts," he said.</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rPr>
                                              <w:rFonts w:ascii="Arial" w:hAnsi="Arial" w:cs="Arial"/>
                                              <w:color w:val="000000"/>
                                              <w:sz w:val="20"/>
                                              <w:szCs w:val="20"/>
                                            </w:rPr>
                                          </w:pP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AA56A5">
                                            <w:trPr>
                                              <w:trHeight w:val="15"/>
                                              <w:tblCellSpacing w:w="0" w:type="dxa"/>
                                            </w:trPr>
                                            <w:tc>
                                              <w:tcPr>
                                                <w:tcW w:w="0" w:type="auto"/>
                                                <w:shd w:val="clear" w:color="auto" w:fill="0A74DB"/>
                                                <w:tcMar>
                                                  <w:top w:w="0" w:type="dxa"/>
                                                  <w:left w:w="0" w:type="dxa"/>
                                                  <w:bottom w:w="75" w:type="dxa"/>
                                                  <w:right w:w="0" w:type="dxa"/>
                                                </w:tcMar>
                                                <w:vAlign w:val="center"/>
                                                <w:hideMark/>
                                              </w:tcPr>
                                              <w:p w:rsidR="00AA56A5" w:rsidRDefault="00AA56A5">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tcPr>
                                        <w:p w:rsidR="00AA56A5" w:rsidRDefault="00AA56A5">
                                          <w:pPr>
                                            <w:spacing w:after="240"/>
                                            <w:jc w:val="center"/>
                                            <w:rPr>
                                              <w:rFonts w:ascii="Arial" w:hAnsi="Arial" w:cs="Arial"/>
                                              <w:color w:val="000000"/>
                                              <w:sz w:val="20"/>
                                              <w:szCs w:val="20"/>
                                            </w:rPr>
                                          </w:pPr>
                                          <w:r>
                                            <w:rPr>
                                              <w:rFonts w:ascii="Arial" w:hAnsi="Arial" w:cs="Arial"/>
                                              <w:noProof/>
                                              <w:color w:val="000000"/>
                                              <w:sz w:val="20"/>
                                              <w:szCs w:val="20"/>
                                            </w:rPr>
                                            <w:drawing>
                                              <wp:inline distT="0" distB="0" distL="0" distR="0">
                                                <wp:extent cx="2857500" cy="4371975"/>
                                                <wp:effectExtent l="0" t="0" r="0" b="9525"/>
                                                <wp:docPr id="45" name="Picture 45" descr="https://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iles.ctctcdn.com/61c7cfcb201/9299b7a9-a78f-4f2e-ad95-00cc8133853e.jp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857500" cy="4371975"/>
                                                        </a:xfrm>
                                                        <a:prstGeom prst="rect">
                                                          <a:avLst/>
                                                        </a:prstGeom>
                                                        <a:noFill/>
                                                        <a:ln>
                                                          <a:noFill/>
                                                        </a:ln>
                                                      </pic:spPr>
                                                    </pic:pic>
                                                  </a:graphicData>
                                                </a:graphic>
                                              </wp:inline>
                                            </w:drawing>
                                          </w:r>
                                        </w:p>
                                        <w:p w:rsidR="00AA56A5" w:rsidRDefault="00AA56A5">
                                          <w:pPr>
                                            <w:pStyle w:val="Heading2"/>
                                            <w:jc w:val="center"/>
                                            <w:rPr>
                                              <w:rFonts w:ascii="Arial" w:hAnsi="Arial" w:cs="Arial"/>
                                              <w:color w:val="000000"/>
                                            </w:rPr>
                                          </w:pPr>
                                          <w:r>
                                            <w:rPr>
                                              <w:rFonts w:ascii="Arial" w:hAnsi="Arial" w:cs="Arial"/>
                                              <w:color w:val="000000"/>
                                            </w:rPr>
                                            <w:lastRenderedPageBreak/>
                                            <w:t>CONVERGENCE of the End Time Signs</w:t>
                                          </w:r>
                                        </w:p>
                                        <w:tbl>
                                          <w:tblPr>
                                            <w:tblW w:w="5865" w:type="dxa"/>
                                            <w:jc w:val="center"/>
                                            <w:tblCellSpacing w:w="15" w:type="dxa"/>
                                            <w:tblLook w:val="04A0" w:firstRow="1" w:lastRow="0" w:firstColumn="1" w:lastColumn="0" w:noHBand="0" w:noVBand="1"/>
                                          </w:tblPr>
                                          <w:tblGrid>
                                            <w:gridCol w:w="5865"/>
                                          </w:tblGrid>
                                          <w:tr w:rsidR="00AA56A5">
                                            <w:trPr>
                                              <w:tblCellSpacing w:w="15" w:type="dxa"/>
                                              <w:jc w:val="center"/>
                                            </w:trPr>
                                            <w:tc>
                                              <w:tcPr>
                                                <w:tcW w:w="5865" w:type="dxa"/>
                                                <w:tcMar>
                                                  <w:top w:w="15" w:type="dxa"/>
                                                  <w:left w:w="15" w:type="dxa"/>
                                                  <w:bottom w:w="15" w:type="dxa"/>
                                                  <w:right w:w="15" w:type="dxa"/>
                                                </w:tcMar>
                                                <w:vAlign w:val="center"/>
                                                <w:hideMark/>
                                              </w:tcPr>
                                              <w:p w:rsidR="00AA56A5" w:rsidRDefault="00AA56A5">
                                                <w:pPr>
                                                  <w:jc w:val="center"/>
                                                  <w:rPr>
                                                    <w:color w:val="000000"/>
                                                  </w:rPr>
                                                </w:pPr>
                                                <w:r>
                                                  <w:rPr>
                                                    <w:noProof/>
                                                    <w:color w:val="0000FF"/>
                                                  </w:rPr>
                                                  <w:drawing>
                                                    <wp:inline distT="0" distB="0" distL="0" distR="0">
                                                      <wp:extent cx="3629025" cy="2714625"/>
                                                      <wp:effectExtent l="0" t="0" r="9525" b="9525"/>
                                                      <wp:docPr id="44" name="Picture 44" descr="CONVERGENCE of the End Time Signs">
                                                        <a:hlinkClick xmlns:a="http://schemas.openxmlformats.org/drawingml/2006/main" r:id="rId8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ONVERGENCE of the End Time Signs"/>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AA56A5">
                                            <w:trPr>
                                              <w:tblCellSpacing w:w="15" w:type="dxa"/>
                                              <w:jc w:val="center"/>
                                            </w:trPr>
                                            <w:tc>
                                              <w:tcPr>
                                                <w:tcW w:w="0" w:type="auto"/>
                                                <w:tcMar>
                                                  <w:top w:w="15" w:type="dxa"/>
                                                  <w:left w:w="15" w:type="dxa"/>
                                                  <w:bottom w:w="15" w:type="dxa"/>
                                                  <w:right w:w="15" w:type="dxa"/>
                                                </w:tcMar>
                                                <w:vAlign w:val="center"/>
                                                <w:hideMark/>
                                              </w:tcPr>
                                              <w:p w:rsidR="00AA56A5" w:rsidRDefault="00AA56A5">
                                                <w:pPr>
                                                  <w:jc w:val="center"/>
                                                  <w:rPr>
                                                    <w:rFonts w:ascii="Arial" w:hAnsi="Arial" w:cs="Arial"/>
                                                    <w:color w:val="000000"/>
                                                    <w:sz w:val="20"/>
                                                    <w:szCs w:val="20"/>
                                                  </w:rPr>
                                                </w:pPr>
                                                <w:r>
                                                  <w:rPr>
                                                    <w:rFonts w:ascii="Arial" w:hAnsi="Arial" w:cs="Arial"/>
                                                    <w:color w:val="000000"/>
                                                    <w:sz w:val="20"/>
                                                    <w:szCs w:val="20"/>
                                                  </w:rPr>
                                                  <w:t>CONVERGENCE of the End Time Signs</w:t>
                                                </w:r>
                                              </w:p>
                                            </w:tc>
                                          </w:tr>
                                        </w:tbl>
                                        <w:p w:rsidR="00AA56A5" w:rsidRDefault="00AA56A5">
                                          <w:pPr>
                                            <w:jc w:val="center"/>
                                            <w:rPr>
                                              <w:rFonts w:ascii="Arial" w:hAnsi="Arial" w:cs="Arial"/>
                                              <w:color w:val="000000"/>
                                              <w:sz w:val="20"/>
                                              <w:szCs w:val="20"/>
                                            </w:rPr>
                                          </w:pPr>
                                        </w:p>
                                        <w:p w:rsidR="00AA56A5" w:rsidRDefault="00AA56A5">
                                          <w:pPr>
                                            <w:jc w:val="center"/>
                                            <w:rPr>
                                              <w:rFonts w:ascii="Arial" w:hAnsi="Arial" w:cs="Arial"/>
                                              <w:color w:val="000000"/>
                                              <w:sz w:val="20"/>
                                              <w:szCs w:val="20"/>
                                            </w:rPr>
                                          </w:pPr>
                                        </w:p>
                                        <w:p w:rsidR="00AA56A5" w:rsidRDefault="00AA56A5">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AA56A5" w:rsidRDefault="00AA56A5">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AA56A5" w:rsidRDefault="00AA56A5">
                                          <w:pPr>
                                            <w:spacing w:after="240"/>
                                            <w:jc w:val="center"/>
                                            <w:rPr>
                                              <w:rFonts w:ascii="Arial" w:hAnsi="Arial" w:cs="Arial"/>
                                              <w:color w:val="000000"/>
                                            </w:rPr>
                                          </w:pPr>
                                        </w:p>
                                        <w:p w:rsidR="00AA56A5" w:rsidRDefault="00AA56A5">
                                          <w:pPr>
                                            <w:spacing w:line="257" w:lineRule="atLeast"/>
                                            <w:jc w:val="center"/>
                                            <w:rPr>
                                              <w:rFonts w:ascii="Arial" w:hAnsi="Arial" w:cs="Arial"/>
                                              <w:color w:val="000000"/>
                                            </w:rPr>
                                          </w:pPr>
                                          <w:r>
                                            <w:rPr>
                                              <w:rStyle w:val="Strong"/>
                                              <w:rFonts w:ascii="Arial" w:hAnsi="Arial" w:cs="Arial"/>
                                              <w:color w:val="000000"/>
                                            </w:rPr>
                                            <w:t>CONVERGENCE</w:t>
                                          </w:r>
                                          <w:r>
                                            <w:rPr>
                                              <w:rFonts w:ascii="Arial" w:hAnsi="Arial" w:cs="Arial"/>
                                              <w:color w:val="000000"/>
                                            </w:rPr>
                                            <w:t xml:space="preserve"> - </w:t>
                                          </w:r>
                                        </w:p>
                                        <w:p w:rsidR="00AA56A5" w:rsidRDefault="00AA56A5">
                                          <w:pPr>
                                            <w:spacing w:line="257" w:lineRule="atLeast"/>
                                            <w:jc w:val="center"/>
                                            <w:rPr>
                                              <w:rFonts w:ascii="Arial" w:hAnsi="Arial" w:cs="Arial"/>
                                              <w:color w:val="FF0000"/>
                                              <w:sz w:val="28"/>
                                              <w:szCs w:val="28"/>
                                            </w:rPr>
                                          </w:pPr>
                                          <w:r>
                                            <w:rPr>
                                              <w:rStyle w:val="Strong"/>
                                              <w:rFonts w:ascii="Arial" w:hAnsi="Arial" w:cs="Arial"/>
                                              <w:color w:val="FF0000"/>
                                              <w:sz w:val="28"/>
                                              <w:szCs w:val="28"/>
                                            </w:rPr>
                                            <w:t>This DVD is Now Shipping!!!</w:t>
                                          </w:r>
                                        </w:p>
                                        <w:p w:rsidR="00AA56A5" w:rsidRDefault="00AA56A5">
                                          <w:pPr>
                                            <w:jc w:val="center"/>
                                            <w:rPr>
                                              <w:rFonts w:ascii="Arial" w:hAnsi="Arial" w:cs="Arial"/>
                                              <w:color w:val="000000"/>
                                              <w:sz w:val="20"/>
                                              <w:szCs w:val="20"/>
                                            </w:rPr>
                                          </w:pPr>
                                        </w:p>
                                        <w:p w:rsidR="00AA56A5" w:rsidRDefault="00AA56A5">
                                          <w:pPr>
                                            <w:jc w:val="center"/>
                                            <w:rPr>
                                              <w:rFonts w:ascii="Arial" w:hAnsi="Arial" w:cs="Arial"/>
                                              <w:color w:val="000000"/>
                                              <w:sz w:val="20"/>
                                              <w:szCs w:val="20"/>
                                            </w:rPr>
                                          </w:pPr>
                                        </w:p>
                                        <w:p w:rsidR="00AA56A5" w:rsidRDefault="00AA56A5">
                                          <w:pPr>
                                            <w:jc w:val="center"/>
                                            <w:rPr>
                                              <w:rFonts w:ascii="Arial" w:hAnsi="Arial" w:cs="Arial"/>
                                              <w:color w:val="001A81"/>
                                              <w:sz w:val="36"/>
                                              <w:szCs w:val="36"/>
                                            </w:rPr>
                                          </w:pPr>
                                          <w:hyperlink r:id="rId91" w:tgtFrame="_blank" w:history="1">
                                            <w:r>
                                              <w:rPr>
                                                <w:rStyle w:val="Hyperlink"/>
                                                <w:rFonts w:ascii="Arial" w:hAnsi="Arial" w:cs="Arial"/>
                                                <w:b/>
                                                <w:bCs/>
                                              </w:rPr>
                                              <w:t>CLICK HERE TO ORDER</w:t>
                                            </w:r>
                                          </w:hyperlink>
                                        </w:p>
                                        <w:p w:rsidR="00AA56A5" w:rsidRDefault="00AA56A5">
                                          <w:pPr>
                                            <w:jc w:val="center"/>
                                            <w:rPr>
                                              <w:rFonts w:ascii="Arial" w:hAnsi="Arial" w:cs="Arial"/>
                                              <w:color w:val="000000"/>
                                              <w:sz w:val="20"/>
                                              <w:szCs w:val="20"/>
                                            </w:rPr>
                                          </w:pPr>
                                          <w:r>
                                            <w:rPr>
                                              <w:rFonts w:ascii="Arial" w:hAnsi="Arial" w:cs="Arial"/>
                                              <w:color w:val="000000"/>
                                              <w:sz w:val="20"/>
                                              <w:szCs w:val="20"/>
                                            </w:rPr>
                                            <w:br/>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AA56A5">
                                            <w:trPr>
                                              <w:trHeight w:val="15"/>
                                              <w:tblCellSpacing w:w="0" w:type="dxa"/>
                                            </w:trPr>
                                            <w:tc>
                                              <w:tcPr>
                                                <w:tcW w:w="0" w:type="auto"/>
                                                <w:shd w:val="clear" w:color="auto" w:fill="0A74DB"/>
                                                <w:tcMar>
                                                  <w:top w:w="0" w:type="dxa"/>
                                                  <w:left w:w="0" w:type="dxa"/>
                                                  <w:bottom w:w="75" w:type="dxa"/>
                                                  <w:right w:w="0" w:type="dxa"/>
                                                </w:tcMar>
                                                <w:vAlign w:val="center"/>
                                                <w:hideMark/>
                                              </w:tcPr>
                                              <w:p w:rsidR="00AA56A5" w:rsidRDefault="00AA56A5">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tcPr>
                                        <w:p w:rsidR="00AA56A5" w:rsidRDefault="00AA56A5">
                                          <w:pPr>
                                            <w:rPr>
                                              <w:color w:val="000000"/>
                                            </w:rPr>
                                          </w:pPr>
                                        </w:p>
                                        <w:p w:rsidR="00AA56A5" w:rsidRDefault="00AA56A5">
                                          <w:pPr>
                                            <w:jc w:val="center"/>
                                            <w:rPr>
                                              <w:color w:val="000000"/>
                                            </w:rPr>
                                          </w:pPr>
                                          <w:r>
                                            <w:rPr>
                                              <w:rStyle w:val="Strong"/>
                                              <w:color w:val="000090"/>
                                              <w:sz w:val="40"/>
                                              <w:szCs w:val="40"/>
                                            </w:rPr>
                                            <w:t>CHECK OUT ALL OUR AMAZING DVD'S</w:t>
                                          </w:r>
                                        </w:p>
                                        <w:p w:rsidR="00AA56A5" w:rsidRDefault="00AA56A5">
                                          <w:pPr>
                                            <w:jc w:val="center"/>
                                            <w:rPr>
                                              <w:rFonts w:ascii="Georgia" w:hAnsi="Georgia"/>
                                              <w:color w:val="000000"/>
                                              <w:sz w:val="28"/>
                                              <w:szCs w:val="28"/>
                                            </w:rPr>
                                          </w:pPr>
                                        </w:p>
                                        <w:p w:rsidR="00AA56A5" w:rsidRDefault="00AA56A5">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the Days of Noah - Gog and </w:t>
                                          </w:r>
                                          <w:proofErr w:type="spellStart"/>
                                          <w:r>
                                            <w:rPr>
                                              <w:rStyle w:val="Strong"/>
                                              <w:rFonts w:ascii="Courier New" w:hAnsi="Courier New" w:cs="Courier New"/>
                                              <w:color w:val="000000"/>
                                              <w:sz w:val="32"/>
                                              <w:szCs w:val="32"/>
                                            </w:rPr>
                                            <w:t>Magog</w:t>
                                          </w:r>
                                          <w:proofErr w:type="spellEnd"/>
                                          <w:r>
                                            <w:rPr>
                                              <w:rStyle w:val="Strong"/>
                                              <w:rFonts w:ascii="Courier New" w:hAnsi="Courier New" w:cs="Courier New"/>
                                              <w:color w:val="000000"/>
                                              <w:sz w:val="32"/>
                                              <w:szCs w:val="32"/>
                                            </w:rPr>
                                            <w:t xml:space="preserve"> - Perilous Times - The Antichrist - Living on Borrowed Time - Angels,  Aliens &amp; Armageddon - There will be Tribulation - Jerusalem A Cup of Trembling - The Revelation Series - </w:t>
                                          </w:r>
                                        </w:p>
                                        <w:p w:rsidR="00AA56A5" w:rsidRDefault="00AA56A5">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AA56A5" w:rsidRDefault="00AA56A5">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AA56A5">
                                            <w:trPr>
                                              <w:tblCellSpacing w:w="15" w:type="dxa"/>
                                              <w:jc w:val="center"/>
                                            </w:trPr>
                                            <w:tc>
                                              <w:tcPr>
                                                <w:tcW w:w="6150" w:type="dxa"/>
                                                <w:tcMar>
                                                  <w:top w:w="15" w:type="dxa"/>
                                                  <w:left w:w="15" w:type="dxa"/>
                                                  <w:bottom w:w="15" w:type="dxa"/>
                                                  <w:right w:w="15" w:type="dxa"/>
                                                </w:tcMar>
                                                <w:vAlign w:val="center"/>
                                                <w:hideMark/>
                                              </w:tcPr>
                                              <w:p w:rsidR="00AA56A5" w:rsidRDefault="00AA56A5">
                                                <w:pPr>
                                                  <w:jc w:val="center"/>
                                                  <w:rPr>
                                                    <w:color w:val="000000"/>
                                                  </w:rPr>
                                                </w:pPr>
                                                <w:r>
                                                  <w:rPr>
                                                    <w:noProof/>
                                                    <w:color w:val="0000FF"/>
                                                  </w:rPr>
                                                  <w:drawing>
                                                    <wp:inline distT="0" distB="0" distL="0" distR="0">
                                                      <wp:extent cx="3810000" cy="2857500"/>
                                                      <wp:effectExtent l="0" t="0" r="0" b="0"/>
                                                      <wp:docPr id="42" name="Picture 42" descr="Welcome to Prophecy Update">
                                                        <a:hlinkClick xmlns:a="http://schemas.openxmlformats.org/drawingml/2006/main" r:id="rId9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Welcome to Prophecy Updat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AA56A5">
                                            <w:trPr>
                                              <w:tblCellSpacing w:w="15" w:type="dxa"/>
                                              <w:jc w:val="center"/>
                                            </w:trPr>
                                            <w:tc>
                                              <w:tcPr>
                                                <w:tcW w:w="0" w:type="auto"/>
                                                <w:tcMar>
                                                  <w:top w:w="15" w:type="dxa"/>
                                                  <w:left w:w="15" w:type="dxa"/>
                                                  <w:bottom w:w="15" w:type="dxa"/>
                                                  <w:right w:w="15" w:type="dxa"/>
                                                </w:tcMar>
                                                <w:vAlign w:val="center"/>
                                                <w:hideMark/>
                                              </w:tcPr>
                                              <w:p w:rsidR="00AA56A5" w:rsidRDefault="00AA56A5">
                                                <w:pPr>
                                                  <w:jc w:val="center"/>
                                                  <w:rPr>
                                                    <w:b/>
                                                    <w:bCs/>
                                                    <w:color w:val="000000"/>
                                                  </w:rPr>
                                                </w:pPr>
                                                <w:r>
                                                  <w:rPr>
                                                    <w:b/>
                                                    <w:bCs/>
                                                    <w:color w:val="000000"/>
                                                  </w:rPr>
                                                  <w:t>Welcome to Prophecy Update</w:t>
                                                </w:r>
                                              </w:p>
                                            </w:tc>
                                          </w:tr>
                                        </w:tbl>
                                        <w:p w:rsidR="00AA56A5" w:rsidRDefault="00AA56A5">
                                          <w:pPr>
                                            <w:jc w:val="center"/>
                                            <w:rPr>
                                              <w:rFonts w:ascii="Georgia" w:hAnsi="Georgia"/>
                                              <w:color w:val="000000"/>
                                              <w:sz w:val="28"/>
                                              <w:szCs w:val="28"/>
                                            </w:rPr>
                                          </w:pPr>
                                        </w:p>
                                        <w:p w:rsidR="00AA56A5" w:rsidRDefault="00AA56A5">
                                          <w:pPr>
                                            <w:rPr>
                                              <w:rFonts w:ascii="Arial" w:hAnsi="Arial" w:cs="Arial"/>
                                              <w:color w:val="000000"/>
                                              <w:sz w:val="20"/>
                                              <w:szCs w:val="20"/>
                                            </w:rPr>
                                          </w:pPr>
                                        </w:p>
                                        <w:p w:rsidR="00AA56A5" w:rsidRDefault="00AA56A5">
                                          <w:pPr>
                                            <w:pStyle w:val="NormalWeb"/>
                                            <w:spacing w:before="0" w:beforeAutospacing="0" w:after="0" w:afterAutospacing="0"/>
                                            <w:jc w:val="center"/>
                                            <w:rPr>
                                              <w:rFonts w:ascii="Arial" w:hAnsi="Arial" w:cs="Arial"/>
                                              <w:color w:val="000000"/>
                                              <w:sz w:val="20"/>
                                              <w:szCs w:val="20"/>
                                            </w:rPr>
                                          </w:pPr>
                                          <w:hyperlink r:id="rId94"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AA56A5" w:rsidRDefault="00AA56A5">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AA56A5" w:rsidRDefault="00AA56A5">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AA56A5" w:rsidRDefault="00AA56A5">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It is really a professional production and I see why it is so well received. In fact we felt it is actually the best film we have seen on end time events. - Bill &amp; Brenda Hicks</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AA56A5" w:rsidRDefault="00AA56A5">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AA56A5" w:rsidRDefault="00AA56A5">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AA56A5" w:rsidRDefault="00AA56A5">
                                          <w:pPr>
                                            <w:pStyle w:val="NormalWeb"/>
                                            <w:spacing w:before="0" w:beforeAutospacing="0" w:after="0" w:afterAutospacing="0"/>
                                            <w:jc w:val="center"/>
                                            <w:rPr>
                                              <w:rFonts w:ascii="Arial" w:hAnsi="Arial" w:cs="Arial"/>
                                              <w:color w:val="000000"/>
                                              <w:sz w:val="20"/>
                                              <w:szCs w:val="20"/>
                                            </w:rPr>
                                          </w:pPr>
                                          <w:hyperlink r:id="rId95" w:tgtFrame="_blank" w:history="1">
                                            <w:r>
                                              <w:rPr>
                                                <w:rStyle w:val="Hyperlink"/>
                                                <w:rFonts w:ascii="Arial" w:hAnsi="Arial" w:cs="Arial"/>
                                                <w:b/>
                                                <w:bCs/>
                                                <w:color w:val="3366FF"/>
                                                <w:sz w:val="40"/>
                                                <w:szCs w:val="40"/>
                                              </w:rPr>
                                              <w:t>VISIT OUR STORE BY CLICKING HERE</w:t>
                                            </w:r>
                                          </w:hyperlink>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AA56A5" w:rsidRDefault="00AA56A5">
                                          <w:pPr>
                                            <w:rPr>
                                              <w:color w:val="000000"/>
                                            </w:rPr>
                                          </w:pPr>
                                          <w:r>
                                            <w:rPr>
                                              <w:rFonts w:ascii="Arial" w:hAnsi="Arial" w:cs="Arial"/>
                                              <w:color w:val="000000"/>
                                              <w:sz w:val="20"/>
                                              <w:szCs w:val="20"/>
                                            </w:rPr>
                                            <w:t> </w:t>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AA56A5">
                                            <w:trPr>
                                              <w:trHeight w:val="15"/>
                                              <w:tblCellSpacing w:w="0" w:type="dxa"/>
                                            </w:trPr>
                                            <w:tc>
                                              <w:tcPr>
                                                <w:tcW w:w="0" w:type="auto"/>
                                                <w:shd w:val="clear" w:color="auto" w:fill="FF0000"/>
                                                <w:vAlign w:val="center"/>
                                                <w:hideMark/>
                                              </w:tcPr>
                                              <w:p w:rsidR="00AA56A5" w:rsidRDefault="00AA56A5">
                                                <w:pPr>
                                                  <w:jc w:val="center"/>
                                                </w:pPr>
                                                <w:r>
                                                  <w:rPr>
                                                    <w:noProof/>
                                                  </w:rPr>
                                                  <w:drawing>
                                                    <wp:inline distT="0" distB="0" distL="0" distR="0">
                                                      <wp:extent cx="47625" cy="9525"/>
                                                      <wp:effectExtent l="0" t="0" r="0" b="0"/>
                                                      <wp:docPr id="41" name="Picture 4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tcMar>
                                                  <w:top w:w="0" w:type="dxa"/>
                                                  <w:left w:w="0" w:type="dxa"/>
                                                  <w:bottom w:w="15" w:type="dxa"/>
                                                  <w:right w:w="0" w:type="dxa"/>
                                                </w:tcMar>
                                                <w:vAlign w:val="center"/>
                                                <w:hideMark/>
                                              </w:tcPr>
                                              <w:p w:rsidR="00AA56A5" w:rsidRDefault="00AA56A5">
                                                <w:pPr>
                                                  <w:jc w:val="center"/>
                                                </w:pPr>
                                                <w:r>
                                                  <w:rPr>
                                                    <w:noProof/>
                                                  </w:rPr>
                                                  <w:drawing>
                                                    <wp:inline distT="0" distB="0" distL="0" distR="0">
                                                      <wp:extent cx="47625" cy="9525"/>
                                                      <wp:effectExtent l="0" t="0" r="0" b="0"/>
                                                      <wp:docPr id="40" name="Picture 4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shd w:val="clear" w:color="auto" w:fill="FF0000"/>
                                                <w:vAlign w:val="center"/>
                                                <w:hideMark/>
                                              </w:tcPr>
                                              <w:p w:rsidR="00AA56A5" w:rsidRDefault="00AA56A5">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tcPr>
                                        <w:p w:rsidR="00AA56A5" w:rsidRDefault="00AA56A5">
                                          <w:pPr>
                                            <w:rPr>
                                              <w:rFonts w:ascii="Arial" w:hAnsi="Arial" w:cs="Arial"/>
                                              <w:color w:val="000000"/>
                                              <w:sz w:val="20"/>
                                              <w:szCs w:val="20"/>
                                            </w:rPr>
                                          </w:pPr>
                                        </w:p>
                                        <w:p w:rsidR="00AA56A5" w:rsidRDefault="00AA56A5">
                                          <w:pPr>
                                            <w:jc w:val="center"/>
                                            <w:rPr>
                                              <w:rFonts w:ascii="Arial" w:hAnsi="Arial" w:cs="Arial"/>
                                              <w:color w:val="000000"/>
                                              <w:sz w:val="20"/>
                                              <w:szCs w:val="20"/>
                                            </w:rPr>
                                          </w:pPr>
                                          <w:r>
                                            <w:rPr>
                                              <w:rFonts w:ascii="Arial" w:hAnsi="Arial" w:cs="Arial"/>
                                              <w:noProof/>
                                              <w:color w:val="000000"/>
                                              <w:sz w:val="20"/>
                                              <w:szCs w:val="20"/>
                                            </w:rPr>
                                            <w:lastRenderedPageBreak/>
                                            <w:drawing>
                                              <wp:inline distT="0" distB="0" distL="0" distR="0">
                                                <wp:extent cx="4286250" cy="4000500"/>
                                                <wp:effectExtent l="0" t="0" r="0" b="0"/>
                                                <wp:docPr id="38" name="Picture 38" descr="http://ih.constantcontact.com/fs115/1111272225814/img/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h.constantcontact.com/fs115/1111272225814/img/91.jp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286250" cy="4000500"/>
                                                        </a:xfrm>
                                                        <a:prstGeom prst="rect">
                                                          <a:avLst/>
                                                        </a:prstGeom>
                                                        <a:noFill/>
                                                        <a:ln>
                                                          <a:noFill/>
                                                        </a:ln>
                                                      </pic:spPr>
                                                    </pic:pic>
                                                  </a:graphicData>
                                                </a:graphic>
                                              </wp:inline>
                                            </w:drawing>
                                          </w:r>
                                          <w:r>
                                            <w:rPr>
                                              <w:rFonts w:ascii="Arial" w:hAnsi="Arial" w:cs="Arial"/>
                                              <w:color w:val="000000"/>
                                              <w:sz w:val="20"/>
                                              <w:szCs w:val="20"/>
                                            </w:rPr>
                                            <w:br/>
                                          </w:r>
                                        </w:p>
                                        <w:p w:rsidR="00AA56A5" w:rsidRDefault="00AA56A5">
                                          <w:pPr>
                                            <w:jc w:val="center"/>
                                            <w:rPr>
                                              <w:rFonts w:ascii="Arial" w:hAnsi="Arial" w:cs="Arial"/>
                                              <w:color w:val="000000"/>
                                              <w:sz w:val="20"/>
                                              <w:szCs w:val="20"/>
                                            </w:rPr>
                                          </w:pPr>
                                        </w:p>
                                        <w:p w:rsidR="00AA56A5" w:rsidRDefault="00AA56A5">
                                          <w:pPr>
                                            <w:jc w:val="center"/>
                                            <w:rPr>
                                              <w:rFonts w:ascii="Arial" w:hAnsi="Arial" w:cs="Arial"/>
                                              <w:color w:val="000000"/>
                                              <w:sz w:val="36"/>
                                              <w:szCs w:val="36"/>
                                            </w:rPr>
                                          </w:pPr>
                                          <w:hyperlink r:id="rId97" w:tgtFrame="_blank" w:history="1">
                                            <w:r>
                                              <w:rPr>
                                                <w:rStyle w:val="Hyperlink"/>
                                                <w:rFonts w:ascii="Arial" w:hAnsi="Arial" w:cs="Arial"/>
                                              </w:rPr>
                                              <w:t>To order and more information - Click Here</w:t>
                                            </w:r>
                                          </w:hyperlink>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AA56A5">
                                            <w:trPr>
                                              <w:trHeight w:val="15"/>
                                              <w:tblCellSpacing w:w="0" w:type="dxa"/>
                                            </w:trPr>
                                            <w:tc>
                                              <w:tcPr>
                                                <w:tcW w:w="0" w:type="auto"/>
                                                <w:shd w:val="clear" w:color="auto" w:fill="0A74DB"/>
                                                <w:tcMar>
                                                  <w:top w:w="0" w:type="dxa"/>
                                                  <w:left w:w="0" w:type="dxa"/>
                                                  <w:bottom w:w="75" w:type="dxa"/>
                                                  <w:right w:w="0" w:type="dxa"/>
                                                </w:tcMar>
                                                <w:vAlign w:val="center"/>
                                                <w:hideMark/>
                                              </w:tcPr>
                                              <w:p w:rsidR="00AA56A5" w:rsidRDefault="00AA56A5">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tcPr>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AA56A5" w:rsidRDefault="00AA56A5">
                                          <w:pPr>
                                            <w:rPr>
                                              <w:rFonts w:ascii="Arial" w:hAnsi="Arial" w:cs="Arial"/>
                                              <w:color w:val="000000"/>
                                              <w:sz w:val="20"/>
                                              <w:szCs w:val="20"/>
                                            </w:rPr>
                                          </w:pPr>
                                          <w:r>
                                            <w:rPr>
                                              <w:rStyle w:val="Strong"/>
                                              <w:rFonts w:ascii="Arial" w:hAnsi="Arial" w:cs="Arial"/>
                                              <w:color w:val="000000"/>
                                              <w:sz w:val="32"/>
                                              <w:szCs w:val="32"/>
                                            </w:rPr>
                                            <w:t>Nearing Midnight: Barack Obama Loves America, His America</w:t>
                                          </w:r>
                                          <w:r>
                                            <w:rPr>
                                              <w:rFonts w:ascii="Arial" w:hAnsi="Arial" w:cs="Arial"/>
                                              <w:color w:val="000000"/>
                                              <w:sz w:val="20"/>
                                              <w:szCs w:val="20"/>
                                            </w:rPr>
                                            <w:t xml:space="preserve"> - Todd </w:t>
                                          </w:r>
                                          <w:proofErr w:type="spellStart"/>
                                          <w:r>
                                            <w:rPr>
                                              <w:rFonts w:ascii="Arial" w:hAnsi="Arial" w:cs="Arial"/>
                                              <w:color w:val="000000"/>
                                              <w:sz w:val="20"/>
                                              <w:szCs w:val="20"/>
                                            </w:rPr>
                                            <w:t>Strandberg</w:t>
                                          </w:r>
                                          <w:proofErr w:type="spellEnd"/>
                                          <w:r>
                                            <w:rPr>
                                              <w:rFonts w:ascii="Arial" w:hAnsi="Arial" w:cs="Arial"/>
                                              <w:color w:val="000000"/>
                                              <w:sz w:val="20"/>
                                              <w:szCs w:val="20"/>
                                            </w:rPr>
                                            <w:t xml:space="preserve"> - </w:t>
                                          </w:r>
                                          <w:hyperlink r:id="rId98" w:tgtFrame="_blank" w:history="1">
                                            <w:r>
                                              <w:rPr>
                                                <w:rStyle w:val="Hyperlink"/>
                                                <w:rFonts w:ascii="Arial" w:hAnsi="Arial" w:cs="Arial"/>
                                                <w:sz w:val="20"/>
                                                <w:szCs w:val="20"/>
                                              </w:rPr>
                                              <w:t>http://www.raptureready.com/rap16.html</w:t>
                                            </w:r>
                                          </w:hyperlink>
                                          <w:r>
                                            <w:rPr>
                                              <w:rFonts w:ascii="Arial" w:hAnsi="Arial" w:cs="Arial"/>
                                              <w:color w:val="000000"/>
                                              <w:sz w:val="20"/>
                                              <w:szCs w:val="2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re is nothing new to the reports that Barack Obama dislikes America. For years, conservatives have detailed how Obama has spent his entire political career talking down the United States. The liberal media was just feigning outrage when it reacted to former New York City mayor Rudy Giuliani saying, "I know this is a horrible thing to say, but I do not believe that the president loves America."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 think the reason why the comment made by Giuliani generated headlines is because the press saw him as someone who would easily buckle under pressure. According to them, he was once "America's mayor." But that's all in doubt now that he has dared to question Obama's love for our nation.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Reporters at the White House pitched Press Secretary Josh Earnest a softball question so he could provide this bit of gutless drivel, "I can tell you that it's sad to see when somebody who has attained a certain stature and even admiration tarnishes that legacy so thoroughly."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Giuliani clearly ruffled feathers at the head nest. The White House PR department created the twitter hashtag #</w:t>
                                          </w:r>
                                          <w:proofErr w:type="spellStart"/>
                                          <w:r>
                                            <w:rPr>
                                              <w:rFonts w:ascii="Arial" w:hAnsi="Arial" w:cs="Arial"/>
                                              <w:color w:val="000000"/>
                                            </w:rPr>
                                            <w:t>ObamaLovesAmerica</w:t>
                                          </w:r>
                                          <w:proofErr w:type="spellEnd"/>
                                          <w:r>
                                            <w:rPr>
                                              <w:rFonts w:ascii="Arial" w:hAnsi="Arial" w:cs="Arial"/>
                                              <w:color w:val="000000"/>
                                            </w:rPr>
                                            <w:t xml:space="preserve">. They then sent it out 58,000 times. The hashtag quickly turned out to be a bad idea. Since twitter allows people to post comments, nearly all of them were negative.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 have no doubt that Obama loves America, but the country that he seems to love is one he wishes existed rather than the one that does. His America has the government as the center of morality, the source of prosperity, and the arbiter of all fairness. Anyone who holds to another philosophy is "un-American" by his standards.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o president can be considered a friend of America if he is seeking to undermine the Constitution. Obama has repeatedly violated long standing statutes. He has appointed nominees to various boards without Senate confirmation, defied congressional subpoenas, made every attempt to assault our Second Amendment rights, and he uses the IRS to target conservative, Christian and pro-Israel organizations.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President Obama doesn't even measure up to his own standards. In 2008, then Senator Obama called President Bush "unpatriotic" for adding trillions to the national debt. Bush added about four trillion dollars to the debt in eight years. By the time Obama leaves offices, he will have created tripled the amount of debt as that of his predecessor.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 find a lot of similarities between Obama and Grigori Rasputin-the demonic-eyed faith healer and trusted friend of the Russian Tsar family. After Rasputin charmed his way into the royal court he made a series of political recommendations that were so destructive that they resulted in the complete downfall of the Russian monarchy. In 2008, Obama was also hailed as a wonder worker who was going to heal the economy, mend racial relations, restore respect for America, and have the most open government, ever.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fter six years of Obama we have an economy addicted to Fed money printing, race relations are worse </w:t>
                                          </w:r>
                                          <w:proofErr w:type="spellStart"/>
                                          <w:r>
                                            <w:rPr>
                                              <w:rFonts w:ascii="Arial" w:hAnsi="Arial" w:cs="Arial"/>
                                              <w:color w:val="000000"/>
                                            </w:rPr>
                                            <w:t>then</w:t>
                                          </w:r>
                                          <w:proofErr w:type="spellEnd"/>
                                          <w:r>
                                            <w:rPr>
                                              <w:rFonts w:ascii="Arial" w:hAnsi="Arial" w:cs="Arial"/>
                                              <w:color w:val="000000"/>
                                            </w:rPr>
                                            <w:t xml:space="preserve"> they been in living memory, our standing in the world has been greatly diminished, and his administration is probably the most secretive in our nation's history.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people who are hoping for the American population to wake-up and realize the damage that Obama has inflicted are wasting their time. Our social and economic problems are beyond quick fixes. Once we reach the </w:t>
                                          </w:r>
                                          <w:r>
                                            <w:rPr>
                                              <w:rFonts w:ascii="Arial" w:hAnsi="Arial" w:cs="Arial"/>
                                              <w:color w:val="000000"/>
                                            </w:rPr>
                                            <w:lastRenderedPageBreak/>
                                            <w:t xml:space="preserve">point of crisis, the citizenry will turn to despots for answers. In the end, Obama may just be remembered as the final snowflake that started the avalanche.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devil's fingerprints are all over the decisions being made today and it greatly concerns me what is coming our way. Since Bible prophecy predicts massive persecution for all believers in the Tribulation hour, our proximity to the last of the last days should be a concern to every Christian.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ardship has always been the best thing that could happen to the church. Under tranquility, Christianity has a natural tendency to become lazy and complacent. If you want to find robust Christianity, you need to go to China, Iran, or North Korea.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Bible does not provide an absolute guarantee that everything will be sunny for </w:t>
                                          </w:r>
                                          <w:proofErr w:type="gramStart"/>
                                          <w:r>
                                            <w:rPr>
                                              <w:rFonts w:ascii="Arial" w:hAnsi="Arial" w:cs="Arial"/>
                                              <w:color w:val="000000"/>
                                            </w:rPr>
                                            <w:t>believers</w:t>
                                          </w:r>
                                          <w:proofErr w:type="gramEnd"/>
                                          <w:r>
                                            <w:rPr>
                                              <w:rFonts w:ascii="Arial" w:hAnsi="Arial" w:cs="Arial"/>
                                              <w:color w:val="000000"/>
                                            </w:rPr>
                                            <w:t xml:space="preserve"> right ahead of the Rapture. We are promised to be kept from the Tribulation itself. As this cloud of darkness rolls in our direction, the prayer of every Christian should be, "Even so, come Lord Jesus" (Revelation 22:20).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ecause thou hast kept the word of my patience, I also will keep thee from the hour of temptation, which shall come upon all the world, to try them that dwell upon the earth" (Revelation 3:10).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For God hath not appointed us to wrath, but to obtain salvation by our Lord Jesus Christ" (1 Thessalonians 5:9).</w:t>
                                          </w:r>
                                        </w:p>
                                        <w:p w:rsidR="00AA56A5" w:rsidRDefault="00AA56A5">
                                          <w:pPr>
                                            <w:rPr>
                                              <w:rFonts w:ascii="Arial" w:hAnsi="Arial" w:cs="Arial"/>
                                              <w:color w:val="000000"/>
                                              <w:sz w:val="20"/>
                                              <w:szCs w:val="20"/>
                                            </w:rPr>
                                          </w:pP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AA56A5">
                                            <w:trPr>
                                              <w:trHeight w:val="15"/>
                                              <w:tblCellSpacing w:w="0" w:type="dxa"/>
                                            </w:trPr>
                                            <w:tc>
                                              <w:tcPr>
                                                <w:tcW w:w="0" w:type="auto"/>
                                                <w:shd w:val="clear" w:color="auto" w:fill="FF0000"/>
                                                <w:vAlign w:val="center"/>
                                                <w:hideMark/>
                                              </w:tcPr>
                                              <w:p w:rsidR="00AA56A5" w:rsidRDefault="00AA56A5">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tcMar>
                                                  <w:top w:w="0" w:type="dxa"/>
                                                  <w:left w:w="0" w:type="dxa"/>
                                                  <w:bottom w:w="15" w:type="dxa"/>
                                                  <w:right w:w="0" w:type="dxa"/>
                                                </w:tcMar>
                                                <w:vAlign w:val="center"/>
                                                <w:hideMark/>
                                              </w:tcPr>
                                              <w:p w:rsidR="00AA56A5" w:rsidRDefault="00AA56A5">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shd w:val="clear" w:color="auto" w:fill="FF0000"/>
                                                <w:vAlign w:val="center"/>
                                                <w:hideMark/>
                                              </w:tcPr>
                                              <w:p w:rsidR="00AA56A5" w:rsidRDefault="00AA56A5">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tcPr>
                                        <w:p w:rsidR="00AA56A5" w:rsidRDefault="00AA56A5">
                                          <w:pPr>
                                            <w:rPr>
                                              <w:rFonts w:ascii="Arial" w:hAnsi="Arial" w:cs="Arial"/>
                                              <w:color w:val="000000"/>
                                              <w:sz w:val="20"/>
                                              <w:szCs w:val="20"/>
                                            </w:rPr>
                                          </w:pP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rPr>
                                              <w:rFonts w:ascii="Arial" w:hAnsi="Arial" w:cs="Arial"/>
                                              <w:color w:val="000000"/>
                                              <w:sz w:val="20"/>
                                              <w:szCs w:val="20"/>
                                            </w:rPr>
                                          </w:pPr>
                                          <w:r>
                                            <w:rPr>
                                              <w:rStyle w:val="Strong"/>
                                              <w:rFonts w:ascii="Arial" w:hAnsi="Arial" w:cs="Arial"/>
                                              <w:color w:val="000000"/>
                                              <w:sz w:val="32"/>
                                              <w:szCs w:val="32"/>
                                            </w:rPr>
                                            <w:t>Virulently Anti-American: 81 Percent of Russians Now View the United States Negatively</w:t>
                                          </w:r>
                                          <w:r>
                                            <w:rPr>
                                              <w:rFonts w:ascii="Arial" w:hAnsi="Arial" w:cs="Arial"/>
                                              <w:color w:val="000000"/>
                                              <w:sz w:val="20"/>
                                              <w:szCs w:val="20"/>
                                            </w:rPr>
                                            <w:t xml:space="preserve"> - By Michael Snyder -</w:t>
                                          </w:r>
                                        </w:p>
                                        <w:p w:rsidR="00AA56A5" w:rsidRDefault="00AA56A5">
                                          <w:pPr>
                                            <w:rPr>
                                              <w:rFonts w:ascii="Arial" w:hAnsi="Arial" w:cs="Arial"/>
                                              <w:color w:val="000000"/>
                                              <w:sz w:val="20"/>
                                              <w:szCs w:val="20"/>
                                            </w:rPr>
                                          </w:pPr>
                                          <w:hyperlink r:id="rId99" w:tgtFrame="_blank" w:history="1">
                                            <w:r>
                                              <w:rPr>
                                                <w:rStyle w:val="Hyperlink"/>
                                                <w:rFonts w:ascii="Arial" w:hAnsi="Arial" w:cs="Arial"/>
                                              </w:rPr>
                                              <w:t>http://endoftheamericandream.com/archives/virulently-anti-american-81-percent-of-russians-now-view-the-united-states-negatively</w:t>
                                            </w:r>
                                          </w:hyperlink>
                                          <w:r>
                                            <w:rPr>
                                              <w:rFonts w:ascii="Arial" w:hAnsi="Arial" w:cs="Arial"/>
                                              <w:color w:val="000000"/>
                                              <w:sz w:val="20"/>
                                              <w:szCs w:val="20"/>
                                            </w:rPr>
                                            <w:t xml:space="preserve">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Russians view the United States much more unfavorably today than they did during the end of the Cold War era.  As you will read about below, an astounding 81 percent of all Russians now view the United States negatively, and only 13 percent have a positive opinion of this country.  In all of the years when Russians have been surveyed on their attitudes toward the U.S., they </w:t>
                                          </w:r>
                                          <w:r>
                                            <w:rPr>
                                              <w:rFonts w:ascii="Arial" w:hAnsi="Arial" w:cs="Arial"/>
                                              <w:color w:val="000000"/>
                                            </w:rPr>
                                            <w:lastRenderedPageBreak/>
                                            <w:t>have never been this negative.  But of course Americans generally do not view the Russian people unfavorably.  So why is this happening?  Well, it all comes down to the actions of the Obama administration.  The Russian people are convinced that U.S. organizations organized, funded and armed the rebels that violently overthrew the democratically-elected Ukrainian government.  And once it was overthrown, the Obama administration immediately recognized the rebels as the legitimate government of Ukraine.  And now most Russians are convinced that the U.S. government is trying to promote a similar revolution inside Russia.  In recent years, the Russian people have become increasingly nationalistic, and at this point they view U.S. meddling in their affairs as a direct threat to their way of life.  Even while most Americans are extremely apathetic about what is going on over in Russia, an increasingly large chunk of the Russian population is angry enough to go to war.</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Anti-American sentiment inside Russia has grown so strong that even the mainstream media is starting to report on it.  For example, the following quote comes from a recent article in the Washington Post...</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Thought the Soviet Union was anti-American? Try today's Russia.</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After a year in which furious rhetoric has been pumped across Russian airwaves, anger toward the United States is at its worst since opinion polls began tracking it. From ordinary street vendors all the way up to the Kremlin, a wave of anti-U.S. bile has swept the country, surpassing any time since the Stalin era, observers say.</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For the recent survey that I mentioned above, Russians were asked this question: "What is your general attitude toward the United States?"</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81 percent of Russians responded negatively, and only 13 percent had a positive response.</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That is the most negative that Russians have been toward the U.S. since polling began back in 1988.</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And this could potentially be just the beginning.</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For a moment, I want you to imagine a scenario.  I want you to imagine how the U.S. government and the U.S. population would respond if the Russians organized, funded and armed rebels that overthrew the Canadian government.  And then imagine how the U.S. government and the U.S. population would respond if the Russians started shipping heavy military vehicles and sophisticated military equipment to those rebels after they had established a new pro-Russian government.</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I can just see it now - people everywhere would be screaming "Red Dawn" and warning of imminent war with Russia.</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Well, the truth is that Ukraine is Russia's most important neighbor, and the two nations have ties that go back for thousands of years.</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When we meddled in Ukraine, we poked Russia right in the eye, and now we have a very angry Russian bear to deal with.</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For much more on how angry Russians are at this moment, please see my previous article entitled "This Is How Much Russians Hate America".</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And if Barack Obama decides to start sending heavy military vehicles and equipment to the government in Kiev, that is going to escalate things to a completely new level.</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If you do not think that could happen, you should consider what the Washington Post is reporting...</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President Obama said Monday that he is considering providing Ukraine with lethal weapons to defend the country against Russian aggression if diplomatic options fail.</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Of course it is not just Obama that is thinking this way.  In fact, there is lots of pressure on Obama from both sides of the aisle to arm the Ukrainians...</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pressure on Obama from the Republicans, but also from his own political camp, is intense. Should the ceasefire in eastern Ukraine not hold, it will likely be difficult to continue refusing Kiev's requests for shipments of so-called "defensive </w:t>
                                          </w:r>
                                          <w:proofErr w:type="gramStart"/>
                                          <w:r>
                                            <w:rPr>
                                              <w:rFonts w:ascii="Arial" w:hAnsi="Arial" w:cs="Arial"/>
                                              <w:color w:val="000000"/>
                                            </w:rPr>
                                            <w:t>weapons.</w:t>
                                          </w:r>
                                          <w:proofErr w:type="gramEnd"/>
                                          <w:r>
                                            <w:rPr>
                                              <w:rFonts w:ascii="Arial" w:hAnsi="Arial" w:cs="Arial"/>
                                              <w:color w:val="000000"/>
                                            </w:rPr>
                                            <w:t xml:space="preserve">" And that would represent a dramatic escalation of the crisis. Moscow has already begun issuing threats in anticipation of such deliveries. "Any weapons deliveries to Kiev will escalate the tensions and would unhinge European security," Nikolai </w:t>
                                          </w:r>
                                          <w:proofErr w:type="spellStart"/>
                                          <w:r>
                                            <w:rPr>
                                              <w:rFonts w:ascii="Arial" w:hAnsi="Arial" w:cs="Arial"/>
                                              <w:color w:val="000000"/>
                                            </w:rPr>
                                            <w:t>Patrushev</w:t>
                                          </w:r>
                                          <w:proofErr w:type="spellEnd"/>
                                          <w:r>
                                            <w:rPr>
                                              <w:rFonts w:ascii="Arial" w:hAnsi="Arial" w:cs="Arial"/>
                                              <w:color w:val="000000"/>
                                            </w:rPr>
                                            <w:t>, secretary of Russia's national security council, told the Russian newspaper Komsomolskaya Pravda on Wednesday.</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In the end, I believe that this is going to happen.  And when it does, all hell is likely to break loose.</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If you believe that cooler heads will somehow prevail, you should consider what is already happening.  At this point, U.S. tanks and military vehicles have already rolled into Latvia...</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Latvia has confirmed more than 120 armored units, including tanks, have been delivered by the US. According to the Latvian Ministry of Defense, these include M1A2 Abrams tanks and M2A3 Bradley armored vehicles.</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move to deploy yet more tanks and armored vehicles was welcomed by Latvian Minister of Defense Raymond </w:t>
                                          </w:r>
                                          <w:proofErr w:type="spellStart"/>
                                          <w:r>
                                            <w:rPr>
                                              <w:rFonts w:ascii="Arial" w:hAnsi="Arial" w:cs="Arial"/>
                                              <w:color w:val="000000"/>
                                            </w:rPr>
                                            <w:t>Vejonis</w:t>
                                          </w:r>
                                          <w:proofErr w:type="spellEnd"/>
                                          <w:r>
                                            <w:rPr>
                                              <w:rFonts w:ascii="Arial" w:hAnsi="Arial" w:cs="Arial"/>
                                              <w:color w:val="000000"/>
                                            </w:rPr>
                                            <w:t xml:space="preserve">."The presence of our allies (US and NATO) in Latvia is a confirmation of solidarity and security in the region," </w:t>
                                          </w:r>
                                          <w:proofErr w:type="spellStart"/>
                                          <w:r>
                                            <w:rPr>
                                              <w:rFonts w:ascii="Arial" w:hAnsi="Arial" w:cs="Arial"/>
                                              <w:color w:val="000000"/>
                                            </w:rPr>
                                            <w:t>Vejonis</w:t>
                                          </w:r>
                                          <w:proofErr w:type="spellEnd"/>
                                          <w:r>
                                            <w:rPr>
                                              <w:rFonts w:ascii="Arial" w:hAnsi="Arial" w:cs="Arial"/>
                                              <w:color w:val="000000"/>
                                            </w:rPr>
                                            <w:t xml:space="preserve"> said in a statement on Twitter.</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How would we feel if Russian tanks were rolling into northern Mexico?</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And many in Europe seem to be quite hawkish these days as well.  For instance, the president of the European commission says that an EU army is needed to deal with the potential Russian threat...</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The European Union needs its own army to help address the problem that it is not "taken entirely seriously" as an international force, the president of the European commission has said.</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Jean-Claude </w:t>
                                          </w:r>
                                          <w:proofErr w:type="spellStart"/>
                                          <w:r>
                                            <w:rPr>
                                              <w:rFonts w:ascii="Arial" w:hAnsi="Arial" w:cs="Arial"/>
                                              <w:color w:val="000000"/>
                                            </w:rPr>
                                            <w:t>Juncker</w:t>
                                          </w:r>
                                          <w:proofErr w:type="spellEnd"/>
                                          <w:r>
                                            <w:rPr>
                                              <w:rFonts w:ascii="Arial" w:hAnsi="Arial" w:cs="Arial"/>
                                              <w:color w:val="000000"/>
                                            </w:rPr>
                                            <w:t xml:space="preserve"> said such a move would help the EU to persuade Russia that it was serious about defending its values in the face of the threat posed by Moscow.</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All of this posturing could ultimately lead to something far worse than the Cold War.</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If we keep pushing Russia, we could someday end up with a real war on our hands.</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ut don't just take my word for it.  Just consider the following excerpt from a recent article by Stephen </w:t>
                                          </w:r>
                                          <w:proofErr w:type="spellStart"/>
                                          <w:r>
                                            <w:rPr>
                                              <w:rFonts w:ascii="Arial" w:hAnsi="Arial" w:cs="Arial"/>
                                              <w:color w:val="000000"/>
                                            </w:rPr>
                                            <w:t>Lendman</w:t>
                                          </w:r>
                                          <w:proofErr w:type="spellEnd"/>
                                          <w:r>
                                            <w:rPr>
                                              <w:rFonts w:ascii="Arial" w:hAnsi="Arial" w:cs="Arial"/>
                                              <w:color w:val="000000"/>
                                            </w:rPr>
                                            <w:t>...</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Ukraine is ground zero. Ongoing conflict risks the unthinkable - direct US confrontation with Russia risking nuclear war.</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Former Soviet leader Mikhail Gorbachev warned Ukraine's conflict could "unavoidably lead to a nuclear war</w:t>
                                          </w:r>
                                          <w:proofErr w:type="gramStart"/>
                                          <w:r>
                                            <w:rPr>
                                              <w:rFonts w:ascii="Arial" w:hAnsi="Arial" w:cs="Arial"/>
                                              <w:color w:val="000000"/>
                                            </w:rPr>
                                            <w:t>.."</w:t>
                                          </w:r>
                                          <w:proofErr w:type="gramEnd"/>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Nuclear arms expert Steven Starr warned about things headed recklessly toward this possibility.</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uclear expert Helen </w:t>
                                          </w:r>
                                          <w:proofErr w:type="spellStart"/>
                                          <w:r>
                                            <w:rPr>
                                              <w:rFonts w:ascii="Arial" w:hAnsi="Arial" w:cs="Arial"/>
                                              <w:color w:val="000000"/>
                                            </w:rPr>
                                            <w:t>Caldicott</w:t>
                                          </w:r>
                                          <w:proofErr w:type="spellEnd"/>
                                          <w:r>
                                            <w:rPr>
                                              <w:rFonts w:ascii="Arial" w:hAnsi="Arial" w:cs="Arial"/>
                                              <w:color w:val="000000"/>
                                            </w:rPr>
                                            <w:t xml:space="preserve"> believes US/Russian confrontation risks nuclear war. Things today are more dangerous than any previous time in the post-WW II period.</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Former US Attorney General Ramsey Clark said "(n</w:t>
                                          </w:r>
                                          <w:proofErr w:type="gramStart"/>
                                          <w:r>
                                            <w:rPr>
                                              <w:rFonts w:ascii="Arial" w:hAnsi="Arial" w:cs="Arial"/>
                                              <w:color w:val="000000"/>
                                            </w:rPr>
                                            <w:t>)</w:t>
                                          </w:r>
                                          <w:proofErr w:type="spellStart"/>
                                          <w:r>
                                            <w:rPr>
                                              <w:rFonts w:ascii="Arial" w:hAnsi="Arial" w:cs="Arial"/>
                                              <w:color w:val="000000"/>
                                            </w:rPr>
                                            <w:t>othing</w:t>
                                          </w:r>
                                          <w:proofErr w:type="spellEnd"/>
                                          <w:proofErr w:type="gramEnd"/>
                                          <w:r>
                                            <w:rPr>
                                              <w:rFonts w:ascii="Arial" w:hAnsi="Arial" w:cs="Arial"/>
                                              <w:color w:val="000000"/>
                                            </w:rPr>
                                            <w:t xml:space="preserve"> is more dangerous than the aggressive US/NATO troop movements right on the borders of Russia."</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To most Americans, the threat of nuclear war with Russia is a joke.  Most people in this country believe that it could never possibly happen.</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ut an increasing number of experts are starting to wake up and realize that if we stay on this road that it could be a very real possibility.  For example, author Daniel </w:t>
                                          </w:r>
                                          <w:proofErr w:type="spellStart"/>
                                          <w:r>
                                            <w:rPr>
                                              <w:rFonts w:ascii="Arial" w:hAnsi="Arial" w:cs="Arial"/>
                                              <w:color w:val="000000"/>
                                            </w:rPr>
                                            <w:t>Estulin</w:t>
                                          </w:r>
                                          <w:proofErr w:type="spellEnd"/>
                                          <w:r>
                                            <w:rPr>
                                              <w:rFonts w:ascii="Arial" w:hAnsi="Arial" w:cs="Arial"/>
                                              <w:color w:val="000000"/>
                                            </w:rPr>
                                            <w:t xml:space="preserve"> had some very interesting things to say during one recent interview...</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The United States and its European allies are seeking to overthrow the Russian government by escalating the confrontation with Moscow up to the "threshold of a thermonuclear war," an author in Madrid says.</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US President Barack Obama is orchestrating a regime change to topple Russian President Vladimir Putin, said Daniel </w:t>
                                          </w:r>
                                          <w:proofErr w:type="spellStart"/>
                                          <w:r>
                                            <w:rPr>
                                              <w:rFonts w:ascii="Arial" w:hAnsi="Arial" w:cs="Arial"/>
                                              <w:color w:val="000000"/>
                                            </w:rPr>
                                            <w:t>Estulin</w:t>
                                          </w:r>
                                          <w:proofErr w:type="spellEnd"/>
                                          <w:r>
                                            <w:rPr>
                                              <w:rFonts w:ascii="Arial" w:hAnsi="Arial" w:cs="Arial"/>
                                              <w:color w:val="000000"/>
                                            </w:rPr>
                                            <w:t>, author of The True Story of the Bilderberg Group.</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US and Britain have "reactivated a policy of threatening tactical nuclear warfare against Russia and China to force them to submit to the crumbling transatlantic financial empire," </w:t>
                                          </w:r>
                                          <w:proofErr w:type="spellStart"/>
                                          <w:r>
                                            <w:rPr>
                                              <w:rFonts w:ascii="Arial" w:hAnsi="Arial" w:cs="Arial"/>
                                              <w:color w:val="000000"/>
                                            </w:rPr>
                                            <w:t>Estulin</w:t>
                                          </w:r>
                                          <w:proofErr w:type="spellEnd"/>
                                          <w:r>
                                            <w:rPr>
                                              <w:rFonts w:ascii="Arial" w:hAnsi="Arial" w:cs="Arial"/>
                                              <w:color w:val="000000"/>
                                            </w:rPr>
                                            <w:t xml:space="preserve"> said during a phone interview with Press TV on Wednesday.</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That submission will not happen, however, as the Russian leadership has repeatedly made clear," he added.</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For much more on a potential war with Russia, please see my previous article entitled "While Obama Guts The U.S. Military, Russia Prepares For War".</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But before a shooting war happens, Russia will attempt to use other means at their disposal to hurt us if we start shipping military equipment to the government in Ukraine.</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So let us hope that does not happen.</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If the Obama administration backs off, things may have a chance to cool down.</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owever, if the Obama administration publicly announces that we will be arming the new Ukrainian </w:t>
                                          </w:r>
                                          <w:proofErr w:type="gramStart"/>
                                          <w:r>
                                            <w:rPr>
                                              <w:rFonts w:ascii="Arial" w:hAnsi="Arial" w:cs="Arial"/>
                                              <w:color w:val="000000"/>
                                            </w:rPr>
                                            <w:t>government, that</w:t>
                                          </w:r>
                                          <w:proofErr w:type="gramEnd"/>
                                          <w:r>
                                            <w:rPr>
                                              <w:rFonts w:ascii="Arial" w:hAnsi="Arial" w:cs="Arial"/>
                                              <w:color w:val="000000"/>
                                            </w:rPr>
                                            <w:t xml:space="preserve"> will be an absolutely critical moment for U.S.-Russian relations.  Once that happens, there will be no turning back.</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So let us keep a close eye on what Obama decides to do, because what he decides to do next could literally set us on a course toward World War III.</w:t>
                                          </w:r>
                                        </w:p>
                                        <w:p w:rsidR="00AA56A5" w:rsidRDefault="00AA56A5">
                                          <w:pPr>
                                            <w:rPr>
                                              <w:rFonts w:ascii="Arial" w:hAnsi="Arial" w:cs="Arial"/>
                                              <w:color w:val="000000"/>
                                              <w:sz w:val="20"/>
                                              <w:szCs w:val="20"/>
                                            </w:rPr>
                                          </w:pP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AA56A5">
                                            <w:trPr>
                                              <w:trHeight w:val="15"/>
                                              <w:tblCellSpacing w:w="0" w:type="dxa"/>
                                            </w:trPr>
                                            <w:tc>
                                              <w:tcPr>
                                                <w:tcW w:w="0" w:type="auto"/>
                                                <w:shd w:val="clear" w:color="auto" w:fill="FF0000"/>
                                                <w:vAlign w:val="center"/>
                                                <w:hideMark/>
                                              </w:tcPr>
                                              <w:p w:rsidR="00AA56A5" w:rsidRDefault="00AA56A5">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tcMar>
                                                  <w:top w:w="0" w:type="dxa"/>
                                                  <w:left w:w="0" w:type="dxa"/>
                                                  <w:bottom w:w="15" w:type="dxa"/>
                                                  <w:right w:w="0" w:type="dxa"/>
                                                </w:tcMar>
                                                <w:vAlign w:val="center"/>
                                                <w:hideMark/>
                                              </w:tcPr>
                                              <w:p w:rsidR="00AA56A5" w:rsidRDefault="00AA56A5">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shd w:val="clear" w:color="auto" w:fill="FF0000"/>
                                                <w:vAlign w:val="center"/>
                                                <w:hideMark/>
                                              </w:tcPr>
                                              <w:p w:rsidR="00AA56A5" w:rsidRDefault="00AA56A5">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tcPr>
                                        <w:p w:rsidR="00AA56A5" w:rsidRDefault="00AA56A5">
                                          <w:pPr>
                                            <w:rPr>
                                              <w:rFonts w:ascii="Arial" w:hAnsi="Arial" w:cs="Arial"/>
                                              <w:color w:val="000000"/>
                                              <w:sz w:val="20"/>
                                              <w:szCs w:val="20"/>
                                            </w:rPr>
                                          </w:pPr>
                                        </w:p>
                                        <w:p w:rsidR="00AA56A5" w:rsidRDefault="00AA56A5">
                                          <w:pPr>
                                            <w:rPr>
                                              <w:rFonts w:ascii="Arial" w:hAnsi="Arial" w:cs="Arial"/>
                                              <w:color w:val="000000"/>
                                              <w:sz w:val="20"/>
                                              <w:szCs w:val="20"/>
                                            </w:rPr>
                                          </w:pPr>
                                          <w:r>
                                            <w:rPr>
                                              <w:rStyle w:val="Strong"/>
                                              <w:rFonts w:ascii="Arial" w:hAnsi="Arial" w:cs="Arial"/>
                                              <w:color w:val="000000"/>
                                              <w:sz w:val="32"/>
                                              <w:szCs w:val="32"/>
                                            </w:rPr>
                                            <w:t>Daily Jot: Lies and manipulation a sign of the times</w:t>
                                          </w:r>
                                          <w:r>
                                            <w:rPr>
                                              <w:rFonts w:ascii="Arial" w:hAnsi="Arial" w:cs="Arial"/>
                                              <w:color w:val="000000"/>
                                              <w:sz w:val="20"/>
                                              <w:szCs w:val="20"/>
                                            </w:rPr>
                                            <w:t xml:space="preserve"> - Bill Wilson - </w:t>
                                          </w:r>
                                          <w:hyperlink r:id="rId100" w:tgtFrame="_blank" w:history="1">
                                            <w:r>
                                              <w:rPr>
                                                <w:rStyle w:val="Hyperlink"/>
                                                <w:rFonts w:ascii="Arial" w:hAnsi="Arial" w:cs="Arial"/>
                                                <w:sz w:val="20"/>
                                                <w:szCs w:val="20"/>
                                              </w:rPr>
                                              <w:t>www.dailyjot.com</w:t>
                                            </w:r>
                                          </w:hyperlink>
                                          <w:r>
                                            <w:rPr>
                                              <w:rFonts w:ascii="Arial" w:hAnsi="Arial" w:cs="Arial"/>
                                              <w:color w:val="000000"/>
                                              <w:sz w:val="20"/>
                                              <w:szCs w:val="2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Republicans are not standing up to the unconstitutional and illegal deeds of the "president" and his administration. Yes, there are a lot of Facebook Posts by the Speaker of the House, John Boehner, trying to show people how conservative he is. There are a lot of letters from committee chairmen demanding this or that. But it is so far ineffective, some three months into the new terms of the new majority. Democrats, even though they support some of the most anti-God initiatives, are far better at getting their way. Republicans, if they are going to survive another term, must become an effective opposition party because the nation is unlikely to survive its Constitutional form of government if they don't.</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is does have to do with Christianity and the end times. We cannot stop the march of prophecy, but we can determine our place in it. There is no better example than the book of Esther to show how the will of God is carried out by the actions of obedient people. If there were no God-given free will, there would be no purpose to life. Those fatalistic Christians who use the premise that God is in control of everything for not taking action against evil are deceived. Yes, God is in control, as the </w:t>
                                          </w:r>
                                          <w:proofErr w:type="spellStart"/>
                                          <w:r>
                                            <w:rPr>
                                              <w:rFonts w:ascii="Arial" w:hAnsi="Arial" w:cs="Arial"/>
                                              <w:color w:val="000000"/>
                                            </w:rPr>
                                            <w:t>cliche</w:t>
                                          </w:r>
                                          <w:proofErr w:type="spellEnd"/>
                                          <w:r>
                                            <w:rPr>
                                              <w:rFonts w:ascii="Arial" w:hAnsi="Arial" w:cs="Arial"/>
                                              <w:color w:val="000000"/>
                                            </w:rPr>
                                            <w:t xml:space="preserve"> says, but He relies on his people to pray and act, to overcome evil with good. Politicians are human. They often claim the Christian faith. While many try to separate church from state, one cannot separate his spirit from his body.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n politicians send letters and make statements, it only means that they are playing to the public--trying to get people to believe they are doing something. The letters, emails, faxes, sent by well-intended folks trying to exercise their concerned citizenship, are recorded by issue and used as a list by the politician to "inform" their constituents of all the good they are doing. It is a manipulation game of </w:t>
                                          </w:r>
                                          <w:proofErr w:type="spellStart"/>
                                          <w:r>
                                            <w:rPr>
                                              <w:rFonts w:ascii="Arial" w:hAnsi="Arial" w:cs="Arial"/>
                                              <w:color w:val="000000"/>
                                            </w:rPr>
                                            <w:t>half truths</w:t>
                                          </w:r>
                                          <w:proofErr w:type="spellEnd"/>
                                          <w:r>
                                            <w:rPr>
                                              <w:rFonts w:ascii="Arial" w:hAnsi="Arial" w:cs="Arial"/>
                                              <w:color w:val="000000"/>
                                            </w:rPr>
                                            <w:t xml:space="preserve"> and, in many cases, blatant lies. If John Boehner, or any of them for that matter, wanted to set things straight, he would immediately go the legal route. The Constitution requires the President to uphold and faithfully execute the laws of the nation. When he doesn't, he is subject to the law.</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Instead of trying to pass more laws to prevent illegal amnesty, or send a letter to Iran about a nuclear deal, or whatever, the Republican opposition should hold a trial and convict this "president" on the host of unconstitutional and illegal things he has done. He should be tried in public, convicted if guilty and sent to prison. But, of course, if that course were taken, then many who join in would be subject to their own criminal or civil indiscretions. 2 Timothy 3:13 says, "Evil men and seducers shall wax worse and worse, deceiving and being deceived." As the royal priesthood of the living God, we, His people, must act--we must make disciples who will know the truth and we must find effective ways to hold accountability.</w:t>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AA56A5">
                                            <w:trPr>
                                              <w:trHeight w:val="15"/>
                                              <w:tblCellSpacing w:w="0" w:type="dxa"/>
                                            </w:trPr>
                                            <w:tc>
                                              <w:tcPr>
                                                <w:tcW w:w="0" w:type="auto"/>
                                                <w:shd w:val="clear" w:color="auto" w:fill="FF0000"/>
                                                <w:vAlign w:val="center"/>
                                                <w:hideMark/>
                                              </w:tcPr>
                                              <w:p w:rsidR="00AA56A5" w:rsidRDefault="00AA56A5">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tcMar>
                                                  <w:top w:w="0" w:type="dxa"/>
                                                  <w:left w:w="0" w:type="dxa"/>
                                                  <w:bottom w:w="15" w:type="dxa"/>
                                                  <w:right w:w="0" w:type="dxa"/>
                                                </w:tcMar>
                                                <w:vAlign w:val="center"/>
                                                <w:hideMark/>
                                              </w:tcPr>
                                              <w:p w:rsidR="00AA56A5" w:rsidRDefault="00AA56A5">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shd w:val="clear" w:color="auto" w:fill="FF0000"/>
                                                <w:vAlign w:val="center"/>
                                                <w:hideMark/>
                                              </w:tcPr>
                                              <w:p w:rsidR="00AA56A5" w:rsidRDefault="00AA56A5">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tcPr>
                                        <w:p w:rsidR="00AA56A5" w:rsidRDefault="00AA56A5">
                                          <w:pPr>
                                            <w:rPr>
                                              <w:rFonts w:ascii="Arial" w:hAnsi="Arial" w:cs="Arial"/>
                                              <w:color w:val="000000"/>
                                              <w:sz w:val="20"/>
                                              <w:szCs w:val="20"/>
                                            </w:rPr>
                                          </w:pPr>
                                        </w:p>
                                        <w:p w:rsidR="00AA56A5" w:rsidRDefault="00AA56A5">
                                          <w:pPr>
                                            <w:spacing w:line="254" w:lineRule="auto"/>
                                            <w:rPr>
                                              <w:rFonts w:ascii="Arial" w:hAnsi="Arial" w:cs="Arial"/>
                                              <w:color w:val="000000"/>
                                            </w:rPr>
                                          </w:pPr>
                                          <w:r>
                                            <w:rPr>
                                              <w:rStyle w:val="Strong"/>
                                              <w:rFonts w:ascii="Arial" w:hAnsi="Arial" w:cs="Arial"/>
                                              <w:color w:val="000000"/>
                                              <w:sz w:val="32"/>
                                              <w:szCs w:val="32"/>
                                            </w:rPr>
                                            <w:t>Daily Devotion: All Your Need</w:t>
                                          </w:r>
                                          <w:r>
                                            <w:rPr>
                                              <w:rFonts w:ascii="Arial" w:hAnsi="Arial" w:cs="Arial"/>
                                              <w:color w:val="000000"/>
                                            </w:rPr>
                                            <w:t xml:space="preserve"> - Greg Laurie -</w:t>
                                          </w:r>
                                        </w:p>
                                        <w:p w:rsidR="00AA56A5" w:rsidRDefault="00AA56A5">
                                          <w:pPr>
                                            <w:rPr>
                                              <w:rFonts w:ascii="Arial" w:hAnsi="Arial" w:cs="Arial"/>
                                              <w:color w:val="000000"/>
                                              <w:sz w:val="20"/>
                                              <w:szCs w:val="20"/>
                                            </w:rPr>
                                          </w:pPr>
                                          <w:hyperlink r:id="rId101" w:tgtFrame="_blank" w:history="1">
                                            <w:r>
                                              <w:rPr>
                                                <w:rStyle w:val="Hyperlink"/>
                                                <w:rFonts w:ascii="Arial" w:hAnsi="Arial" w:cs="Arial"/>
                                              </w:rPr>
                                              <w:t>www.harvest.org</w:t>
                                            </w:r>
                                          </w:hyperlink>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And my God shall supply all your need according to His riches in glory by Christ Jesus. -Philippians 4:19</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Some preachers today have hijacked the words prosper and prosperity. They say that God wants everyone to be wealthy and healthy, and so you are to just speak it out, and God will give it to you. That is their focus. And that is wrong.</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There is a place for prosperity-biblical prosperity. It may be monetary. God may bless you with a lot of work or a lot of resources. But we want to be careful with the resources that God gives to us. The Bible says, "And my God shall supply all your need according to His riches in glory by Christ Jesus" (Philippians 4:19). But let's not misunderstand this verse. Behind every promise there is a premise. Verse 19 is embedded within the context of Philippians 4.</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Are you in need because you were foolish with what God gave you? Then don't be so quick to invoke this promise. The assumption, contextually, is that you are living the way Paul speaks of in Philippians 4.</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lso, this verse applies to more than just money. If your marriage is in trouble, God will supply all your need according to His riches in glory by Christ Jesus. If you are single and looking for that right person, God will supply all your need according to His riches in glory by Christ Jesus If you need a physical touch from God, He will supply all your need according to His </w:t>
                                          </w:r>
                                          <w:r>
                                            <w:rPr>
                                              <w:rFonts w:ascii="Arial" w:hAnsi="Arial" w:cs="Arial"/>
                                              <w:color w:val="000000"/>
                                            </w:rPr>
                                            <w:lastRenderedPageBreak/>
                                            <w:t>riches in glory by Christ Jesus. And yes, if you have a financial need, He can supply all your need according to His riches in glory by Christ Jesus.</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rPr>
                                            <w:t>But let's be wise stewards with what He has given us now. And let's remember that happiness and contentment does not come from stuff; it comes from a relationship with God.</w:t>
                                          </w:r>
                                        </w:p>
                                        <w:p w:rsidR="00AA56A5" w:rsidRDefault="00AA56A5">
                                          <w:pPr>
                                            <w:rPr>
                                              <w:rFonts w:ascii="Arial" w:hAnsi="Arial" w:cs="Arial"/>
                                              <w:color w:val="000000"/>
                                              <w:sz w:val="20"/>
                                              <w:szCs w:val="20"/>
                                            </w:rPr>
                                          </w:pPr>
                                          <w:r>
                                            <w:rPr>
                                              <w:rFonts w:ascii="Arial" w:hAnsi="Arial" w:cs="Arial"/>
                                              <w:color w:val="000000"/>
                                              <w:sz w:val="20"/>
                                              <w:szCs w:val="20"/>
                                            </w:rPr>
                                            <w:t xml:space="preserve">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AA56A5">
                                            <w:trPr>
                                              <w:trHeight w:val="15"/>
                                              <w:tblCellSpacing w:w="0" w:type="dxa"/>
                                            </w:trPr>
                                            <w:tc>
                                              <w:tcPr>
                                                <w:tcW w:w="0" w:type="auto"/>
                                                <w:shd w:val="clear" w:color="auto" w:fill="0A74DB"/>
                                                <w:tcMar>
                                                  <w:top w:w="0" w:type="dxa"/>
                                                  <w:left w:w="0" w:type="dxa"/>
                                                  <w:bottom w:w="75" w:type="dxa"/>
                                                  <w:right w:w="0" w:type="dxa"/>
                                                </w:tcMar>
                                                <w:vAlign w:val="center"/>
                                                <w:hideMark/>
                                              </w:tcPr>
                                              <w:p w:rsidR="00AA56A5" w:rsidRDefault="00AA56A5">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tcPr>
                                        <w:p w:rsidR="00AA56A5" w:rsidRDefault="00AA56A5">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AA56A5" w:rsidRDefault="00AA56A5">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AA56A5" w:rsidRDefault="00AA56A5">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h.constantcontact.com/fs115/1111272225814/img/49.jpg"/>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AA56A5" w:rsidRDefault="00AA56A5">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AA56A5" w:rsidRDefault="00AA56A5">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AA56A5" w:rsidRDefault="00AA56A5">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lastRenderedPageBreak/>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h.constantcontact.com/fs115/1111272225814/img/5.jp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AA56A5" w:rsidRDefault="00AA56A5">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AA56A5" w:rsidRDefault="00AA56A5">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AA56A5" w:rsidRDefault="00AA56A5">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AA56A5" w:rsidRDefault="00AA56A5">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AA56A5" w:rsidRDefault="00AA56A5">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AA56A5" w:rsidRDefault="00AA56A5">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AA56A5" w:rsidRDefault="00AA56A5">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AA56A5" w:rsidRDefault="00AA56A5">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AA56A5" w:rsidRDefault="00AA56A5">
                                          <w:pPr>
                                            <w:pStyle w:val="NormalWeb"/>
                                            <w:spacing w:before="0" w:beforeAutospacing="0" w:after="200" w:afterAutospacing="0"/>
                                            <w:rPr>
                                              <w:rFonts w:ascii="Arial" w:hAnsi="Arial" w:cs="Arial"/>
                                              <w:color w:val="000000"/>
                                            </w:rPr>
                                          </w:pPr>
                                          <w:r>
                                            <w:rPr>
                                              <w:rFonts w:ascii="Arial" w:hAnsi="Arial" w:cs="Arial"/>
                                              <w:color w:val="000000"/>
                                            </w:rPr>
                                            <w:t xml:space="preserve">I ask that you would prayerfully consider partnering with us to get the Word out and keep the world informed. Remember, your gift, no matter how small, does make a difference! You will be helping to touch lives, around the world, </w:t>
                                          </w:r>
                                          <w:r>
                                            <w:rPr>
                                              <w:rFonts w:ascii="Arial" w:hAnsi="Arial" w:cs="Arial"/>
                                              <w:color w:val="000000"/>
                                            </w:rPr>
                                            <w:lastRenderedPageBreak/>
                                            <w:t>24 hours a day, seven days a week, thanks to the internet your generosity carries a global impact! - Thanks!</w:t>
                                          </w:r>
                                        </w:p>
                                        <w:p w:rsidR="00AA56A5" w:rsidRDefault="00AA56A5">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AA56A5" w:rsidRDefault="00AA56A5">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AA56A5" w:rsidRDefault="00AA56A5">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AA56A5" w:rsidRDefault="00AA56A5">
                                          <w:pPr>
                                            <w:pStyle w:val="titletext"/>
                                            <w:spacing w:before="0" w:beforeAutospacing="0" w:after="200" w:afterAutospacing="0"/>
                                            <w:jc w:val="center"/>
                                            <w:rPr>
                                              <w:rFonts w:ascii="Century Gothic" w:hAnsi="Century Gothic" w:cs="Arial"/>
                                              <w:color w:val="3366FF"/>
                                              <w:sz w:val="72"/>
                                              <w:szCs w:val="72"/>
                                            </w:rPr>
                                          </w:pPr>
                                          <w:hyperlink r:id="rId104"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AA56A5" w:rsidRDefault="00AA56A5">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AA56A5" w:rsidRDefault="00AA56A5">
                                          <w:pPr>
                                            <w:pStyle w:val="NormalWeb"/>
                                            <w:spacing w:before="0" w:beforeAutospacing="0" w:after="200" w:afterAutospacing="0"/>
                                            <w:jc w:val="center"/>
                                            <w:rPr>
                                              <w:rFonts w:ascii="Arial" w:hAnsi="Arial" w:cs="Arial"/>
                                              <w:color w:val="000000"/>
                                              <w:sz w:val="36"/>
                                              <w:szCs w:val="36"/>
                                            </w:rPr>
                                          </w:pPr>
                                          <w:hyperlink r:id="rId105"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AA56A5" w:rsidRDefault="00AA56A5">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AA56A5" w:rsidRDefault="00AA56A5">
                                          <w:pPr>
                                            <w:rPr>
                                              <w:rStyle w:val="Strong"/>
                                              <w:sz w:val="32"/>
                                              <w:szCs w:val="32"/>
                                            </w:rPr>
                                          </w:pPr>
                                          <w:r>
                                            <w:rPr>
                                              <w:rStyle w:val="Strong"/>
                                              <w:rFonts w:ascii="Arial" w:hAnsi="Arial" w:cs="Arial"/>
                                              <w:color w:val="000000"/>
                                              <w:sz w:val="32"/>
                                              <w:szCs w:val="32"/>
                                            </w:rPr>
                                            <w:t xml:space="preserve"> or </w:t>
                                          </w:r>
                                        </w:p>
                                        <w:p w:rsidR="00AA56A5" w:rsidRDefault="00AA56A5">
                                          <w:pPr>
                                            <w:pStyle w:val="NormalWeb"/>
                                            <w:spacing w:before="0" w:beforeAutospacing="0" w:after="0" w:afterAutospacing="0"/>
                                            <w:jc w:val="center"/>
                                          </w:pPr>
                                          <w:hyperlink r:id="rId106"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AA56A5" w:rsidRDefault="00AA56A5">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AA56A5" w:rsidRDefault="00AA56A5">
                                          <w:pPr>
                                            <w:jc w:val="center"/>
                                            <w:rPr>
                                              <w:rFonts w:ascii="Arial" w:hAnsi="Arial" w:cs="Arial"/>
                                              <w:color w:val="000000"/>
                                              <w:sz w:val="20"/>
                                              <w:szCs w:val="20"/>
                                            </w:rPr>
                                          </w:pPr>
                                        </w:p>
                                        <w:p w:rsidR="00AA56A5" w:rsidRDefault="00AA56A5">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AA56A5" w:rsidRDefault="00AA56A5">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AA56A5" w:rsidRDefault="00AA56A5">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AA56A5" w:rsidRDefault="00AA56A5">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AA56A5" w:rsidRDefault="00AA56A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AA56A5">
                                            <w:trPr>
                                              <w:trHeight w:val="15"/>
                                              <w:tblCellSpacing w:w="0" w:type="dxa"/>
                                            </w:trPr>
                                            <w:tc>
                                              <w:tcPr>
                                                <w:tcW w:w="0" w:type="auto"/>
                                                <w:shd w:val="clear" w:color="auto" w:fill="FF0000"/>
                                                <w:vAlign w:val="center"/>
                                                <w:hideMark/>
                                              </w:tcPr>
                                              <w:p w:rsidR="00AA56A5" w:rsidRDefault="00AA56A5">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tcMar>
                                                  <w:top w:w="0" w:type="dxa"/>
                                                  <w:left w:w="0" w:type="dxa"/>
                                                  <w:bottom w:w="15" w:type="dxa"/>
                                                  <w:right w:w="0" w:type="dxa"/>
                                                </w:tcMar>
                                                <w:vAlign w:val="center"/>
                                                <w:hideMark/>
                                              </w:tcPr>
                                              <w:p w:rsidR="00AA56A5" w:rsidRDefault="00AA56A5">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shd w:val="clear" w:color="auto" w:fill="FF0000"/>
                                                <w:vAlign w:val="center"/>
                                                <w:hideMark/>
                                              </w:tcPr>
                                              <w:p w:rsidR="00AA56A5" w:rsidRDefault="00AA56A5">
                                                <w:pPr>
                                                  <w:jc w:val="center"/>
                                                </w:pPr>
                                                <w:r>
                                                  <w:rPr>
                                                    <w:noProof/>
                                                  </w:rPr>
                                                  <w:lastRenderedPageBreak/>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hideMark/>
                                        </w:tcPr>
                                        <w:p w:rsidR="00AA56A5" w:rsidRDefault="00AA56A5">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AA56A5">
                                            <w:trPr>
                                              <w:trHeight w:val="15"/>
                                              <w:tblCellSpacing w:w="0" w:type="dxa"/>
                                            </w:trPr>
                                            <w:tc>
                                              <w:tcPr>
                                                <w:tcW w:w="0" w:type="auto"/>
                                                <w:shd w:val="clear" w:color="auto" w:fill="FF0000"/>
                                                <w:vAlign w:val="center"/>
                                                <w:hideMark/>
                                              </w:tcPr>
                                              <w:p w:rsidR="00AA56A5" w:rsidRDefault="00AA56A5">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tcMar>
                                                  <w:top w:w="0" w:type="dxa"/>
                                                  <w:left w:w="0" w:type="dxa"/>
                                                  <w:bottom w:w="15" w:type="dxa"/>
                                                  <w:right w:w="0" w:type="dxa"/>
                                                </w:tcMar>
                                                <w:vAlign w:val="center"/>
                                                <w:hideMark/>
                                              </w:tcPr>
                                              <w:p w:rsidR="00AA56A5" w:rsidRDefault="00AA56A5">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AA56A5">
                                            <w:trPr>
                                              <w:trHeight w:val="15"/>
                                              <w:tblCellSpacing w:w="0" w:type="dxa"/>
                                            </w:trPr>
                                            <w:tc>
                                              <w:tcPr>
                                                <w:tcW w:w="0" w:type="auto"/>
                                                <w:shd w:val="clear" w:color="auto" w:fill="FF0000"/>
                                                <w:vAlign w:val="center"/>
                                                <w:hideMark/>
                                              </w:tcPr>
                                              <w:p w:rsidR="00AA56A5" w:rsidRDefault="00AA56A5">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tcPr>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br/>
                                            <w:t> </w:t>
                                          </w:r>
                                        </w:p>
                                        <w:p w:rsidR="00AA56A5" w:rsidRDefault="00AA56A5">
                                          <w:pPr>
                                            <w:rPr>
                                              <w:rFonts w:ascii="Arial" w:hAnsi="Arial" w:cs="Arial"/>
                                              <w:color w:val="000000"/>
                                            </w:rPr>
                                          </w:pPr>
                                          <w:r>
                                            <w:rPr>
                                              <w:rStyle w:val="Strong"/>
                                              <w:rFonts w:ascii="Arial" w:hAnsi="Arial" w:cs="Arial"/>
                                              <w:color w:val="000000"/>
                                              <w:sz w:val="32"/>
                                              <w:szCs w:val="32"/>
                                            </w:rPr>
                                            <w:t>The IMG of the Beast Part II</w:t>
                                          </w:r>
                                          <w:r>
                                            <w:rPr>
                                              <w:rFonts w:ascii="Arial" w:hAnsi="Arial" w:cs="Arial"/>
                                              <w:color w:val="000000"/>
                                            </w:rPr>
                                            <w:t xml:space="preserve"> - Pete Garcia - </w:t>
                                          </w:r>
                                          <w:hyperlink r:id="rId107" w:tgtFrame="_blank" w:history="1">
                                            <w:r>
                                              <w:rPr>
                                                <w:rStyle w:val="Hyperlink"/>
                                                <w:rFonts w:ascii="Arial" w:hAnsi="Arial" w:cs="Arial"/>
                                              </w:rPr>
                                              <w:t>http://www.omegaletter.com/articles/articles.asp?ArticleID=8005</w:t>
                                            </w:r>
                                          </w:hyperlink>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If an AI possessed any one of these skills-social abilities, technological development, economic ability-at a superhuman level, it is quite likely that it would quickly come to dominate our world in one way or another. And as we've seen, if it ever developed these abilities to the human level, then it would likely soon develop them to a superhuman level. So we can assume that if even one of these skills gets programmed into a computer, then our world will come to be dominated by AIs or AI-empowered humans."  ¯ Stuart Armstrong, Smarter Than Us: The Rise of Machine Intelligence</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When reading about the four horsemen of the Apocalypse, there is one thing I have always wondered about.  Maybe it's not four separate riders, but one rider (the Antichrist) who is on the white horse first, then the red, then black, and finally to the pale horse sequentially.   Nothing in the text disputes that notion; I think we've just kind of accepted four different riders because that's the way it's always been depicted in artwork.  So it is after the white horse, that next comes sweeping through the red horse of war.  And considering all the weapons of mass destruction (WMD) already out in the world today, what one thing would give ANY nation(s) the edge in a future military conflict?  More bombs?  More tanks?  More submarines?  More satellites?  More drones?  More soldiers?</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Style w:val="Strong"/>
                                              <w:rFonts w:ascii="Arial" w:hAnsi="Arial" w:cs="Arial"/>
                                              <w:color w:val="000000"/>
                                            </w:rPr>
                                            <w:t>How about more internet bandwidth?</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Not that having more of any of the above hurts a nation in as far as their ability to project strength, but neither does it give them the definitive edge that a super-intelligent ASI system could.</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xml:space="preserve">Imagine a system that could go into your adversary's networks, and shut it down the day before your planned invasion of that nation.  Not just shutting down the internet, but all electrical power grids, water plants, anything that is </w:t>
                                          </w:r>
                                          <w:r>
                                            <w:rPr>
                                              <w:rFonts w:ascii="Arial" w:hAnsi="Arial" w:cs="Arial"/>
                                              <w:color w:val="000000"/>
                                            </w:rPr>
                                            <w:lastRenderedPageBreak/>
                                            <w:t xml:space="preserve">connected to any type of internet or electrical based system, all of which could be potential targets.  Or this ASI could launch that nation's missiles at itself, so you don't even have to invade them.  Remember how destructive </w:t>
                                          </w:r>
                                          <w:proofErr w:type="spellStart"/>
                                          <w:r>
                                            <w:rPr>
                                              <w:rFonts w:ascii="Arial" w:hAnsi="Arial" w:cs="Arial"/>
                                              <w:color w:val="000000"/>
                                            </w:rPr>
                                            <w:t>Stuxnet</w:t>
                                          </w:r>
                                          <w:proofErr w:type="spellEnd"/>
                                          <w:r>
                                            <w:rPr>
                                              <w:rFonts w:ascii="Arial" w:hAnsi="Arial" w:cs="Arial"/>
                                              <w:color w:val="000000"/>
                                            </w:rPr>
                                            <w:t xml:space="preserve"> was to Iran? And the </w:t>
                                          </w:r>
                                          <w:proofErr w:type="spellStart"/>
                                          <w:r>
                                            <w:rPr>
                                              <w:rFonts w:ascii="Arial" w:hAnsi="Arial" w:cs="Arial"/>
                                              <w:color w:val="000000"/>
                                            </w:rPr>
                                            <w:t>Stuxnet</w:t>
                                          </w:r>
                                          <w:proofErr w:type="spellEnd"/>
                                          <w:r>
                                            <w:rPr>
                                              <w:rFonts w:ascii="Arial" w:hAnsi="Arial" w:cs="Arial"/>
                                              <w:color w:val="000000"/>
                                            </w:rPr>
                                            <w:t xml:space="preserve"> worm wasn't even Strong or Super AI, it was just a simple computer virus designed to do one thing.</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An AGI or ASI could also militarily sabotage a nation's systems, while simultaneously freezing all of their monetary assets and holdings, hacking and data mining every citizens and politicians email, and wiping out any communication networks that might exist.  ASI would truly be a game changer, especially considering how interconnected our world is these days.  For this potential alone, perhaps is why AI has become the new arms race.  Maybe this is why three of the horns (nations/regions) give their authority to the Beast?  (Daniel 7:8; Rev. 17:13)</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We know that AI Caliber 1 is readily in use these days.  We know that AI Caliber 2 (AGI) is already in the process of being developed.  I suspect, that given the secrecy at which certain groups like the CIA, NSA, DARPA, and others (private entrepreneurs, and other nations) are working to develop this and may have it in varying stages...but are not discussing it.</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xml:space="preserve">Much like the secretive Manhattan Project in the 1940's, the man on the street had no idea the US was developing the most powerful bomb in human history, until it was used against the Japanese at Hiroshima and </w:t>
                                          </w:r>
                                          <w:proofErr w:type="gramStart"/>
                                          <w:r>
                                            <w:rPr>
                                              <w:rFonts w:ascii="Arial" w:hAnsi="Arial" w:cs="Arial"/>
                                              <w:color w:val="000000"/>
                                            </w:rPr>
                                            <w:t>Nagasaki.</w:t>
                                          </w:r>
                                          <w:proofErr w:type="gramEnd"/>
                                          <w:r>
                                            <w:rPr>
                                              <w:rFonts w:ascii="Arial" w:hAnsi="Arial" w:cs="Arial"/>
                                              <w:color w:val="000000"/>
                                            </w:rPr>
                                            <w:t xml:space="preserve">  AGI or ASI may be something that is complete already and we just aren't aware of it.  AI Caliber 3, from Caliber 2, doesn't seem that far a stretch then, since you could use Caliber 2 to assist in developing Caliber 3. The hard part is getting to Caliber 2.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Now, AI by definition simply means that this software system reaches a level of self-evaluation and understanding, and becomes sentient, or self-aware.  That doesn't mean it grows a soul or a conscious, because I believe that is solely a human attribute.  But being self-aware could also intrinsically create a level of understanding for its own self-preservation, in which the system determines by itself, who has control over it, if anyone.  Since we know that one man ultimately does (the Antichrist/Little Horn/Beast/Son of Perdition/</w:t>
                                          </w:r>
                                          <w:proofErr w:type="spellStart"/>
                                          <w:r>
                                            <w:rPr>
                                              <w:rFonts w:ascii="Arial" w:hAnsi="Arial" w:cs="Arial"/>
                                              <w:color w:val="000000"/>
                                            </w:rPr>
                                            <w:t>etc</w:t>
                                          </w:r>
                                          <w:proofErr w:type="spellEnd"/>
                                          <w:r>
                                            <w:rPr>
                                              <w:rFonts w:ascii="Arial" w:hAnsi="Arial" w:cs="Arial"/>
                                              <w:color w:val="000000"/>
                                            </w:rPr>
                                            <w:t xml:space="preserve">), he either creates or gains control over it through satanic supernatural means.  (Luke 4:5-6)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xml:space="preserve">Interestingly, some of the smartest men in the world, a few of which have made their living off of inventing the very systems that they fear could one day be their downfall, are now expressing genuine concern over the thought of computers gaining super-intelligence.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Style w:val="Strong"/>
                                              <w:rFonts w:ascii="Arial" w:hAnsi="Arial" w:cs="Arial"/>
                                              <w:color w:val="000000"/>
                                            </w:rPr>
                                            <w:t>Assessment</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lastRenderedPageBreak/>
                                            <w:t xml:space="preserve">Because this technological development is still ongoing may be why a lot of what is going on in the book of Revelation, particularly chapters' 6-19, both eerily foggy and yet familiar to our understanding.  Much like Revelation 11:9-10 was a mystery for bible students of earlier generations, the technological limitations of any given period of time, limits people's ability to comprehend that certain types of technology is actually attainable.  IOW, you don't know what you don't know.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Now that this AI technology exists, and has for the most part become commonplace, we have largely become desensitized to the advancements of it in our own day.  This is in large measure, because of the entertainment industry, which floods the cultural marketplace with books, television shows, and movies that include AI of every varying scope.  I could literally list off dozens of movies alone which have.  Here are some of the more familiar ones you will remember:</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xml:space="preserve">The Matrix Series; 2001-A Space Odyssey; The Terminator series; Star Wars; Eagle Eye; Iron Man; I, Robot, </w:t>
                                          </w:r>
                                          <w:proofErr w:type="spellStart"/>
                                          <w:r>
                                            <w:rPr>
                                              <w:rFonts w:ascii="Arial" w:hAnsi="Arial" w:cs="Arial"/>
                                              <w:color w:val="000000"/>
                                            </w:rPr>
                                            <w:t>Chappie</w:t>
                                          </w:r>
                                          <w:proofErr w:type="spellEnd"/>
                                          <w:r>
                                            <w:rPr>
                                              <w:rFonts w:ascii="Arial" w:hAnsi="Arial" w:cs="Arial"/>
                                              <w:color w:val="000000"/>
                                            </w:rPr>
                                            <w:t>, AI; Short Circuit; Wall-E; etc.</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That is Hollywood, and what they are particularly good at is opening people's imagination of what could happen.  But here is reality.  This includes a short list of technological advancements that exist and are being developed today:</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Data-mining systems (numerous)</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xml:space="preserve">*Sentient World Simulation System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xml:space="preserve">*Thought-controlled robotic prosthetics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Thought-controlled piloting of drones</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DNA as data storage</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Brain and body implantable medical devices</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Vision enhancing (ability to magnify at the blink) contact lenses</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Robotic exoskeletons</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Designer babies</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xml:space="preserve">*Human/Animal hybrids (or </w:t>
                                          </w:r>
                                          <w:proofErr w:type="spellStart"/>
                                          <w:r>
                                            <w:rPr>
                                              <w:rFonts w:ascii="Arial" w:hAnsi="Arial" w:cs="Arial"/>
                                              <w:color w:val="000000"/>
                                            </w:rPr>
                                            <w:t>parahumans</w:t>
                                          </w:r>
                                          <w:proofErr w:type="spellEnd"/>
                                          <w:r>
                                            <w:rPr>
                                              <w:rFonts w:ascii="Arial" w:hAnsi="Arial" w:cs="Arial"/>
                                              <w:color w:val="000000"/>
                                            </w:rPr>
                                            <w:t>)</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Three-parent babies</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If politicians these days are gridlocked and struggling to come to terms with issues like national debt, terrorism, and failing economies, imagine how much more they will struggle to wrap their minds around the ethics of the topics listed above.  (Which is probably why these topics are generally avoided.) And from their perspective, some of these issues are redefining what it is to be human, and thus, requires ethical and moral boundaries be put into place, IOT ensure that the human race will and can survive.  This puts in a new light, what Jesus said in Matthew 24:22...</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And unless those days were shortened, no flesh would be saved; but for the elect's sake those days will be shortened.</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Politicians in the US and abroad, are struggling to come to terms with how quickly these advancing technological breakthroughs are changing our reality, and it is likely that they never will.</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This is why I believe that it will take some form of super-intelligent AI system to sort through all the issues and problems man has today.  Moreover, it will be a man who either is given control, or has control over this AI system who will be the one who wields this devastating power.  But seeing as the only other alternative to AI coming in and bringing this pseudo-world peace to earth while simultaneously solving all of our problems (for a brief moment in time), is visitors from outer space.  Both seem incredible, but AI seems more likely.</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Term's like 'technological singularity' and just 'singularity' are still in the stages of being adequately defined, but Ray Kurzweil (Google) believes it is when "the time when the Law of Accelerating Returns has reached such an extreme pace that technological progress is happening at a seemingly-infinite pace, and after which we'll be living in a whole new world".  (Source: Gizmodo)</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It is for this reason that we don't understand exactly how or what the Mark of the Beast is, but it doesn't mean that this technology doesn't yet exist; we just don't know how exactly it will be introduced or utilized.  But we can see this technology in its embryonic form through things like RFID chips and digital tattoos.  AI is most likely what fills in the gap in our understanding in this regards and leapfrogs mankind forward over that final bridge at a pace many are probably not prepared for.</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xml:space="preserve">Since the United States, the world's predominant economic and military superpower is trying to take the lead in this new arms race for artificial intelligence and we know according to Scripture that the revived Roman Empire is the final world super-power at the end. We should be able to reasonably assume that somehow Europe beats the US to the punch in the AI arm's race.  Once AI is established, it will revolutionize science and technology and really life as we know it on earth within a relatively short period of time.  While I expect AI to play a significant role in this image of the beast coming to "life", it is the False Prophet who enforces through means of satanic signs and wonders (2 Thess. 2:9), the merging of economics with religion and is able to do this, by using a super-intelligent AI, man's DNA, and a globally interconnected network.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xml:space="preserve">He was granted power to give breath to the image of the beast, that the image of the beast should both speak and cause as many as would not worship the image of the beast to be killed.  He causes all, both small and great, rich and poor, free and slave, to receive a mark on their right hand or </w:t>
                                          </w:r>
                                          <w:r>
                                            <w:rPr>
                                              <w:rFonts w:ascii="Arial" w:hAnsi="Arial" w:cs="Arial"/>
                                              <w:color w:val="000000"/>
                                            </w:rPr>
                                            <w:lastRenderedPageBreak/>
                                            <w:t>on their foreheads, and that no one may buy or sell except one who has the mark or the name of the beast, or the number of his name.</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Here is wisdom. Let him who has understanding calculate the number of the beast, for it is the number of a man: His number is 666.  Revelation 13:15-18</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So while this endeavor isn't meant to provoke believers to fear what is coming, it is meant to educate us on our adversary's tactics and means, by which he seeks to subjugate the world.  We know that the battle is already won, and that Christ remains poised to break into human history at the Father's perfect timing.  While we wait, we must spend what little time that remains, sharing with those who do not know the Lord, warning and pleading that today is the day of salvation.  One day soon, it will be too late, and the world will enter into the darkest days it has ever seen.</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But you, brethren, are not in darkness, so that this Day should overtake you as a thief. You are all sons of light and sons of the day. We are not of the night nor of darkness. Therefore let us not sleep, as others do, but let us watch and be sober. For those who sleep, sleep at night, and those who get drunk are drunk at night. But let us who are of the day be sober, putting on the breastplate of faith and love, and as a helmet the hope of salvation. For God did not appoint us to wrath, but to obtain salvation through our Lord Jesus Christ, who died for us, that whether we wake or sleep, we should live together with Him. Therefore comfort each other and edify one another, just as you also are doing.  1 Thessalonians 5:4-11</w:t>
                                          </w:r>
                                        </w:p>
                                        <w:p w:rsidR="00AA56A5" w:rsidRDefault="00AA56A5">
                                          <w:pPr>
                                            <w:rPr>
                                              <w:rFonts w:ascii="Arial" w:hAnsi="Arial" w:cs="Arial"/>
                                              <w:color w:val="000000"/>
                                            </w:rPr>
                                          </w:pPr>
                                        </w:p>
                                        <w:p w:rsidR="00AA56A5" w:rsidRDefault="00AA56A5">
                                          <w:pPr>
                                            <w:pStyle w:val="NormalWeb"/>
                                            <w:spacing w:before="0" w:beforeAutospacing="0" w:after="0" w:afterAutospacing="0"/>
                                            <w:rPr>
                                              <w:rFonts w:ascii="Arial" w:hAnsi="Arial" w:cs="Arial"/>
                                              <w:color w:val="000000"/>
                                            </w:rPr>
                                          </w:pPr>
                                          <w:r>
                                            <w:rPr>
                                              <w:rFonts w:ascii="Arial" w:hAnsi="Arial" w:cs="Arial"/>
                                              <w:color w:val="000000"/>
                                            </w:rPr>
                                            <w:t> </w:t>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tcPr>
                                        <w:p w:rsidR="00AA56A5" w:rsidRDefault="00AA56A5">
                                          <w:pPr>
                                            <w:rPr>
                                              <w:rFonts w:ascii="Arial" w:hAnsi="Arial" w:cs="Arial"/>
                                              <w:color w:val="000000"/>
                                              <w:sz w:val="20"/>
                                              <w:szCs w:val="20"/>
                                            </w:rPr>
                                          </w:pPr>
                                        </w:p>
                                        <w:p w:rsidR="00AA56A5" w:rsidRDefault="00AA56A5">
                                          <w:pPr>
                                            <w:jc w:val="center"/>
                                            <w:rPr>
                                              <w:rFonts w:ascii="Arial" w:hAnsi="Arial" w:cs="Arial"/>
                                              <w:color w:val="000000"/>
                                              <w:sz w:val="20"/>
                                              <w:szCs w:val="20"/>
                                            </w:rPr>
                                          </w:pPr>
                                          <w:r>
                                            <w:rPr>
                                              <w:rFonts w:ascii="Arial" w:hAnsi="Arial" w:cs="Arial"/>
                                              <w:color w:val="000000"/>
                                              <w:sz w:val="20"/>
                                              <w:szCs w:val="20"/>
                                            </w:rPr>
                                            <w:t> </w:t>
                                          </w:r>
                                        </w:p>
                                        <w:p w:rsidR="00AA56A5" w:rsidRDefault="00AA56A5">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10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Gray"/>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AA56A5" w:rsidRDefault="00AA56A5">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AA56A5" w:rsidRDefault="00AA56A5">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AA56A5" w:rsidRDefault="00AA56A5">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AA56A5" w:rsidRDefault="00AA56A5">
                                          <w:pPr>
                                            <w:pStyle w:val="NormalWeb"/>
                                            <w:spacing w:before="0" w:beforeAutospacing="0" w:after="200" w:afterAutospacing="0"/>
                                            <w:jc w:val="center"/>
                                            <w:rPr>
                                              <w:rFonts w:ascii="Arial" w:hAnsi="Arial" w:cs="Arial"/>
                                              <w:color w:val="000000"/>
                                              <w:sz w:val="20"/>
                                              <w:szCs w:val="20"/>
                                            </w:rPr>
                                          </w:pPr>
                                          <w:hyperlink r:id="rId110" w:tgtFrame="_blank" w:history="1">
                                            <w:r>
                                              <w:rPr>
                                                <w:rStyle w:val="Hyperlink"/>
                                                <w:rFonts w:ascii="Arial" w:hAnsi="Arial" w:cs="Arial"/>
                                                <w:sz w:val="28"/>
                                                <w:szCs w:val="28"/>
                                              </w:rPr>
                                              <w:t>www.thegoodtest.net</w:t>
                                            </w:r>
                                          </w:hyperlink>
                                        </w:p>
                                        <w:p w:rsidR="00AA56A5" w:rsidRDefault="00AA56A5">
                                          <w:pPr>
                                            <w:pStyle w:val="NormalWeb"/>
                                            <w:spacing w:before="0" w:beforeAutospacing="0" w:after="200" w:afterAutospacing="0"/>
                                            <w:jc w:val="center"/>
                                            <w:rPr>
                                              <w:rFonts w:ascii="Arial" w:hAnsi="Arial" w:cs="Arial"/>
                                              <w:color w:val="000000"/>
                                              <w:sz w:val="20"/>
                                              <w:szCs w:val="20"/>
                                            </w:rPr>
                                          </w:pPr>
                                          <w:hyperlink r:id="rId111" w:tgtFrame="_blank" w:history="1">
                                            <w:r>
                                              <w:rPr>
                                                <w:rStyle w:val="Hyperlink"/>
                                                <w:rFonts w:ascii="Arial" w:hAnsi="Arial" w:cs="Arial"/>
                                                <w:sz w:val="28"/>
                                                <w:szCs w:val="28"/>
                                              </w:rPr>
                                              <w:t>www.gotquestions.org</w:t>
                                            </w:r>
                                          </w:hyperlink>
                                        </w:p>
                                        <w:p w:rsidR="00AA56A5" w:rsidRDefault="00AA56A5">
                                          <w:pPr>
                                            <w:pStyle w:val="NormalWeb"/>
                                            <w:spacing w:before="0" w:beforeAutospacing="0" w:after="200" w:afterAutospacing="0"/>
                                            <w:jc w:val="center"/>
                                            <w:rPr>
                                              <w:rFonts w:ascii="Arial" w:hAnsi="Arial" w:cs="Arial"/>
                                              <w:color w:val="000000"/>
                                              <w:sz w:val="20"/>
                                              <w:szCs w:val="20"/>
                                            </w:rPr>
                                          </w:pPr>
                                          <w:hyperlink r:id="rId112" w:tgtFrame="_blank" w:history="1">
                                            <w:r>
                                              <w:rPr>
                                                <w:rStyle w:val="Hyperlink"/>
                                                <w:rFonts w:ascii="Arial" w:hAnsi="Arial" w:cs="Arial"/>
                                                <w:sz w:val="28"/>
                                                <w:szCs w:val="28"/>
                                              </w:rPr>
                                              <w:t>www.wayofthemaster.com</w:t>
                                            </w:r>
                                          </w:hyperlink>
                                        </w:p>
                                        <w:p w:rsidR="00AA56A5" w:rsidRDefault="00AA56A5">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AA56A5" w:rsidRDefault="00AA56A5">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AA56A5" w:rsidRDefault="00AA56A5">
                                          <w:pPr>
                                            <w:pStyle w:val="NormalWeb"/>
                                            <w:spacing w:before="0" w:beforeAutospacing="0" w:after="200" w:afterAutospacing="0"/>
                                            <w:jc w:val="center"/>
                                            <w:rPr>
                                              <w:rFonts w:ascii="Arial" w:hAnsi="Arial" w:cs="Arial"/>
                                              <w:color w:val="000000"/>
                                              <w:sz w:val="20"/>
                                              <w:szCs w:val="20"/>
                                            </w:rPr>
                                          </w:pPr>
                                          <w:hyperlink r:id="rId113" w:tgtFrame="_blank" w:history="1">
                                            <w:r>
                                              <w:rPr>
                                                <w:rStyle w:val="Hyperlink"/>
                                                <w:rFonts w:ascii="Arial" w:hAnsi="Arial" w:cs="Arial"/>
                                                <w:sz w:val="27"/>
                                                <w:szCs w:val="27"/>
                                              </w:rPr>
                                              <w:t>http://www.goodsearch.com/toolbar/prophecy-update</w:t>
                                            </w:r>
                                          </w:hyperlink>
                                        </w:p>
                                        <w:p w:rsidR="00AA56A5" w:rsidRDefault="00AA56A5">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lastRenderedPageBreak/>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AA56A5" w:rsidRDefault="00AA56A5">
                                          <w:pPr>
                                            <w:jc w:val="center"/>
                                            <w:rPr>
                                              <w:color w:val="000000"/>
                                              <w:sz w:val="20"/>
                                              <w:szCs w:val="20"/>
                                            </w:rPr>
                                          </w:pPr>
                                          <w:r>
                                            <w:rPr>
                                              <w:color w:val="000000"/>
                                              <w:sz w:val="20"/>
                                              <w:szCs w:val="20"/>
                                            </w:rPr>
                                            <w:pict>
                                              <v:rect id="_x0000_i1028" style="width:468pt;height:1.5pt" o:hralign="center" o:hrstd="t" o:hr="t" fillcolor="#a0a0a0" stroked="f"/>
                                            </w:pict>
                                          </w:r>
                                        </w:p>
                                        <w:p w:rsidR="00AA56A5" w:rsidRDefault="00AA56A5">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AA56A5" w:rsidRDefault="00AA56A5">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AA56A5" w:rsidRDefault="00AA56A5">
                                          <w:pPr>
                                            <w:pStyle w:val="NormalWeb"/>
                                            <w:spacing w:before="0" w:beforeAutospacing="0" w:after="200" w:afterAutospacing="0"/>
                                            <w:jc w:val="center"/>
                                            <w:rPr>
                                              <w:rFonts w:ascii="Arial" w:hAnsi="Arial" w:cs="Arial"/>
                                              <w:color w:val="000000"/>
                                              <w:sz w:val="20"/>
                                              <w:szCs w:val="20"/>
                                            </w:rPr>
                                          </w:pPr>
                                          <w:hyperlink r:id="rId114" w:tgtFrame="_blank" w:history="1">
                                            <w:r>
                                              <w:rPr>
                                                <w:rStyle w:val="Hyperlink"/>
                                                <w:rFonts w:ascii="Arial" w:hAnsi="Arial" w:cs="Arial"/>
                                              </w:rPr>
                                              <w:t>prophecyupdate@bak.rr.com</w:t>
                                            </w:r>
                                          </w:hyperlink>
                                        </w:p>
                                        <w:p w:rsidR="00AA56A5" w:rsidRDefault="00AA56A5">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AA56A5" w:rsidRDefault="00AA56A5">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AA56A5" w:rsidRDefault="00AA56A5">
                                    <w:pPr>
                                      <w:jc w:val="center"/>
                                      <w:rPr>
                                        <w:sz w:val="20"/>
                                        <w:szCs w:val="20"/>
                                      </w:rPr>
                                    </w:pPr>
                                  </w:p>
                                </w:tc>
                              </w:tr>
                            </w:tbl>
                            <w:p w:rsidR="00AA56A5" w:rsidRDefault="00AA56A5">
                              <w:pPr>
                                <w:jc w:val="center"/>
                                <w:rPr>
                                  <w:sz w:val="20"/>
                                  <w:szCs w:val="20"/>
                                </w:rPr>
                              </w:pP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AA56A5">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rHeight w:val="15"/>
                                        <w:tblCellSpacing w:w="0" w:type="dxa"/>
                                        <w:jc w:val="center"/>
                                      </w:trPr>
                                      <w:tc>
                                        <w:tcPr>
                                          <w:tcW w:w="0" w:type="auto"/>
                                          <w:tcMar>
                                            <w:top w:w="0" w:type="dxa"/>
                                            <w:left w:w="0" w:type="dxa"/>
                                            <w:bottom w:w="165" w:type="dxa"/>
                                            <w:right w:w="0" w:type="dxa"/>
                                          </w:tcMar>
                                          <w:hideMark/>
                                        </w:tcPr>
                                        <w:p w:rsidR="00AA56A5" w:rsidRDefault="00AA56A5">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AA56A5">
                                            <w:trPr>
                                              <w:trHeight w:val="15"/>
                                              <w:tblCellSpacing w:w="0" w:type="dxa"/>
                                            </w:trPr>
                                            <w:tc>
                                              <w:tcPr>
                                                <w:tcW w:w="0" w:type="auto"/>
                                                <w:shd w:val="clear" w:color="auto" w:fill="0A74DB"/>
                                                <w:tcMar>
                                                  <w:top w:w="0" w:type="dxa"/>
                                                  <w:left w:w="0" w:type="dxa"/>
                                                  <w:bottom w:w="75" w:type="dxa"/>
                                                  <w:right w:w="0" w:type="dxa"/>
                                                </w:tcMar>
                                                <w:vAlign w:val="center"/>
                                                <w:hideMark/>
                                              </w:tcPr>
                                              <w:p w:rsidR="00AA56A5" w:rsidRDefault="00AA56A5">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rPr>
                                              <w:sz w:val="20"/>
                                              <w:szCs w:val="20"/>
                                            </w:rPr>
                                          </w:pPr>
                                        </w:p>
                                      </w:tc>
                                    </w:tr>
                                  </w:tbl>
                                  <w:p w:rsidR="00AA56A5" w:rsidRDefault="00AA56A5">
                                    <w:pPr>
                                      <w:jc w:val="center"/>
                                      <w:rPr>
                                        <w:sz w:val="20"/>
                                        <w:szCs w:val="20"/>
                                      </w:rPr>
                                    </w:pPr>
                                  </w:p>
                                </w:tc>
                              </w:tr>
                            </w:tbl>
                            <w:p w:rsidR="00AA56A5" w:rsidRDefault="00AA56A5">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rHeight w:val="15"/>
                                        <w:tblCellSpacing w:w="0" w:type="dxa"/>
                                        <w:jc w:val="center"/>
                                      </w:trPr>
                                      <w:tc>
                                        <w:tcPr>
                                          <w:tcW w:w="0" w:type="auto"/>
                                          <w:tcMar>
                                            <w:top w:w="0" w:type="dxa"/>
                                            <w:left w:w="0" w:type="dxa"/>
                                            <w:bottom w:w="165" w:type="dxa"/>
                                            <w:right w:w="0" w:type="dxa"/>
                                          </w:tcMar>
                                          <w:hideMark/>
                                        </w:tcPr>
                                        <w:p w:rsidR="00AA56A5" w:rsidRDefault="00AA56A5">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AA56A5" w:rsidRDefault="00AA56A5">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0" w:type="dxa"/>
                                            <w:right w:w="540" w:type="dxa"/>
                                          </w:tcMar>
                                          <w:hideMark/>
                                        </w:tcPr>
                                        <w:p w:rsidR="00AA56A5" w:rsidRDefault="00AA56A5">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AA56A5" w:rsidRDefault="00AA56A5">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0" w:type="dxa"/>
                                            <w:right w:w="540" w:type="dxa"/>
                                          </w:tcMar>
                                          <w:hideMark/>
                                        </w:tcPr>
                                        <w:p w:rsidR="00AA56A5" w:rsidRDefault="00AA56A5">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Facebook"/>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witter"/>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LinkedIn"/>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Pinteres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AA56A5" w:rsidRDefault="00AA56A5">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AA56A5">
                                      <w:trPr>
                                        <w:tblCellSpacing w:w="0" w:type="dxa"/>
                                        <w:jc w:val="center"/>
                                      </w:trPr>
                                      <w:tc>
                                        <w:tcPr>
                                          <w:tcW w:w="0" w:type="auto"/>
                                          <w:tcMar>
                                            <w:top w:w="105" w:type="dxa"/>
                                            <w:left w:w="540" w:type="dxa"/>
                                            <w:bottom w:w="105" w:type="dxa"/>
                                            <w:right w:w="540" w:type="dxa"/>
                                          </w:tcMar>
                                          <w:hideMark/>
                                        </w:tcPr>
                                        <w:p w:rsidR="00AA56A5" w:rsidRDefault="00AA56A5">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AA56A5" w:rsidRDefault="00AA56A5">
                                    <w:pPr>
                                      <w:jc w:val="center"/>
                                      <w:rPr>
                                        <w:sz w:val="20"/>
                                        <w:szCs w:val="20"/>
                                      </w:rPr>
                                    </w:pPr>
                                  </w:p>
                                </w:tc>
                              </w:tr>
                            </w:tbl>
                            <w:p w:rsidR="00AA56A5" w:rsidRDefault="00AA56A5">
                              <w:pPr>
                                <w:jc w:val="center"/>
                                <w:rPr>
                                  <w:sz w:val="20"/>
                                  <w:szCs w:val="20"/>
                                </w:rPr>
                              </w:pPr>
                            </w:p>
                          </w:tc>
                        </w:tr>
                      </w:tbl>
                      <w:p w:rsidR="00AA56A5" w:rsidRDefault="00AA56A5">
                        <w:pPr>
                          <w:jc w:val="center"/>
                          <w:rPr>
                            <w:sz w:val="20"/>
                            <w:szCs w:val="20"/>
                          </w:rPr>
                        </w:pPr>
                      </w:p>
                    </w:tc>
                    <w:tc>
                      <w:tcPr>
                        <w:tcW w:w="0" w:type="auto"/>
                        <w:shd w:val="clear" w:color="auto" w:fill="EEEEEE"/>
                        <w:vAlign w:val="bottom"/>
                        <w:hideMark/>
                      </w:tcPr>
                      <w:p w:rsidR="00AA56A5" w:rsidRDefault="00AA56A5">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AA56A5" w:rsidRDefault="00AA56A5">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AA56A5" w:rsidRDefault="00AA56A5">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AA56A5" w:rsidRDefault="00AA56A5">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AA56A5" w:rsidRDefault="00AA56A5">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AA56A5" w:rsidRDefault="00AA56A5">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AA56A5" w:rsidRDefault="00AA56A5">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AA56A5" w:rsidRDefault="00AA56A5">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AA56A5" w:rsidRDefault="00AA56A5">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9.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AA56A5" w:rsidRDefault="00AA56A5">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img.constantcontact.com/letters/images/1101116784221/PM_NPN_ShadowRB10.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AA56A5" w:rsidRDefault="00AA56A5">
                  <w:pPr>
                    <w:jc w:val="center"/>
                    <w:rPr>
                      <w:sz w:val="20"/>
                      <w:szCs w:val="20"/>
                    </w:rPr>
                  </w:pPr>
                </w:p>
              </w:tc>
            </w:tr>
            <w:tr w:rsidR="00AA56A5">
              <w:trPr>
                <w:tblCellSpacing w:w="0" w:type="dxa"/>
                <w:jc w:val="center"/>
              </w:trPr>
              <w:tc>
                <w:tcPr>
                  <w:tcW w:w="5000" w:type="pct"/>
                  <w:tcMar>
                    <w:top w:w="150" w:type="dxa"/>
                    <w:left w:w="0" w:type="dxa"/>
                    <w:bottom w:w="210" w:type="dxa"/>
                    <w:right w:w="0" w:type="dxa"/>
                  </w:tcMar>
                  <w:hideMark/>
                </w:tcPr>
                <w:p w:rsidR="00AA56A5" w:rsidRDefault="00AA56A5">
                  <w:pPr>
                    <w:rPr>
                      <w:sz w:val="20"/>
                      <w:szCs w:val="20"/>
                    </w:rPr>
                  </w:pPr>
                </w:p>
              </w:tc>
            </w:tr>
          </w:tbl>
          <w:p w:rsidR="00AA56A5" w:rsidRDefault="00AA56A5">
            <w:pPr>
              <w:jc w:val="center"/>
              <w:rPr>
                <w:sz w:val="20"/>
                <w:szCs w:val="20"/>
              </w:rPr>
            </w:pPr>
          </w:p>
        </w:tc>
      </w:tr>
    </w:tbl>
    <w:p w:rsidR="009E1109" w:rsidRPr="003F2297" w:rsidRDefault="009E1109" w:rsidP="00602808">
      <w:pPr>
        <w:rPr>
          <w:rFonts w:ascii="Arial" w:hAnsi="Arial" w:cs="Arial"/>
        </w:rPr>
      </w:pPr>
      <w:bookmarkStart w:id="0" w:name="_GoBack"/>
      <w:bookmarkEnd w:id="0"/>
    </w:p>
    <w:sectPr w:rsidR="009E1109" w:rsidRPr="003F22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2C84715"/>
    <w:multiLevelType w:val="multilevel"/>
    <w:tmpl w:val="76621E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AxN7ewtDQ1NzE3MjFR0lEKTi0uzszPAykwrAUA0y9d1CwAAAA="/>
  </w:docVars>
  <w:rsids>
    <w:rsidRoot w:val="003F2297"/>
    <w:rsid w:val="001C5041"/>
    <w:rsid w:val="003F2297"/>
    <w:rsid w:val="00602808"/>
    <w:rsid w:val="009E1109"/>
    <w:rsid w:val="00AA5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A8AE73-20F5-4876-ACAF-D5DD97A55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56A5"/>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AA56A5"/>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1109"/>
    <w:rPr>
      <w:color w:val="0563C1" w:themeColor="hyperlink"/>
      <w:u w:val="single"/>
    </w:rPr>
  </w:style>
  <w:style w:type="character" w:customStyle="1" w:styleId="Heading2Char">
    <w:name w:val="Heading 2 Char"/>
    <w:basedOn w:val="DefaultParagraphFont"/>
    <w:link w:val="Heading2"/>
    <w:uiPriority w:val="9"/>
    <w:semiHidden/>
    <w:rsid w:val="00AA56A5"/>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AA56A5"/>
    <w:rPr>
      <w:color w:val="800080"/>
      <w:u w:val="single"/>
    </w:rPr>
  </w:style>
  <w:style w:type="paragraph" w:styleId="NormalWeb">
    <w:name w:val="Normal (Web)"/>
    <w:basedOn w:val="Normal"/>
    <w:uiPriority w:val="99"/>
    <w:semiHidden/>
    <w:unhideWhenUsed/>
    <w:rsid w:val="00AA56A5"/>
    <w:pPr>
      <w:spacing w:before="100" w:beforeAutospacing="1" w:after="100" w:afterAutospacing="1"/>
    </w:pPr>
  </w:style>
  <w:style w:type="paragraph" w:customStyle="1" w:styleId="headingtext">
    <w:name w:val="headingtext"/>
    <w:basedOn w:val="Normal"/>
    <w:uiPriority w:val="99"/>
    <w:semiHidden/>
    <w:rsid w:val="00AA56A5"/>
    <w:pPr>
      <w:spacing w:before="100" w:beforeAutospacing="1" w:after="100" w:afterAutospacing="1"/>
    </w:pPr>
  </w:style>
  <w:style w:type="paragraph" w:customStyle="1" w:styleId="titletext">
    <w:name w:val="titletext"/>
    <w:basedOn w:val="Normal"/>
    <w:uiPriority w:val="99"/>
    <w:semiHidden/>
    <w:rsid w:val="00AA56A5"/>
    <w:pPr>
      <w:spacing w:before="100" w:beforeAutospacing="1" w:after="100" w:afterAutospacing="1"/>
    </w:pPr>
  </w:style>
  <w:style w:type="character" w:styleId="Strong">
    <w:name w:val="Strong"/>
    <w:basedOn w:val="DefaultParagraphFont"/>
    <w:uiPriority w:val="22"/>
    <w:qFormat/>
    <w:rsid w:val="00AA56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9125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n7qIk6hY0OurRvPF40poc3CuubxI97OLanexZlkq54K-XdknXHVN533rVqnZABXwQ3T47C9zfTM2abP50JSxYkEEllZEW5HqaWLSb7Q573LorZBjzVwvuBFzVASg3IPUjwZnuxamOYlIqXGh5hiem14WmAnNpWMBCwKw5nIy4I4kEfAu7JRFbV9RH_6yjKrOEHDF0VZpdwXgMUPQqFgWM5LnNxkcTSSguBxbR91YcEPayfnbKCQToQ==&amp;c=pg3w5JgBgvDiBLjYJf1twubFtPQy9a4BmcQQikNuHtofA6nvlT9elw==&amp;ch=qiXm_qIcH29k-TCwBqoW1we41cfzm9hFOdUfA-COoF_YhQrcs9I15Q==" TargetMode="External"/><Relationship Id="rId117" Type="http://schemas.openxmlformats.org/officeDocument/2006/relationships/image" Target="media/image26.png"/><Relationship Id="rId21" Type="http://schemas.openxmlformats.org/officeDocument/2006/relationships/image" Target="media/image17.gif"/><Relationship Id="rId42" Type="http://schemas.openxmlformats.org/officeDocument/2006/relationships/hyperlink" Target="http://r20.rs6.net/tn.jsp?f=001n7qIk6hY0OurRvPF40poc3CuubxI97OLanexZlkq54K-XdknXHVN533rVqnZABXwcbA6D-QP2zezg0DB8lpx5QXkzFjARn-D9qgZH9nig03RvxVteZsioQMMTS-efC8OHZmT7pxu5tWgVmDpCykj8OrDxrgGcEHBioea1XiFvgePmB_jfCHsKPA81P0D_fwF9i8yEkNTzXshEajyvLYKUVDn-c9JMssW&amp;c=pg3w5JgBgvDiBLjYJf1twubFtPQy9a4BmcQQikNuHtofA6nvlT9elw==&amp;ch=qiXm_qIcH29k-TCwBqoW1we41cfzm9hFOdUfA-COoF_YhQrcs9I15Q==" TargetMode="External"/><Relationship Id="rId47" Type="http://schemas.openxmlformats.org/officeDocument/2006/relationships/hyperlink" Target="http://r20.rs6.net/tn.jsp?f=001n7qIk6hY0OurRvPF40poc3CuubxI97OLanexZlkq54K-XdknXHVN533rVqnZABXwdP0-XhTj670GIr_gX5_5ycPVMi1E14JkVLd-1d8kcRFok2R7YI3b6jZv2nJFgNukxMas7lxVegR3YVNSYM1E-fpydwKZ1vJW2Xnfh55JIQT9O3QAmaIJLINY2ERBt3Ief9_VXl2-AsIBid3PsBXXpKPAyurQHqkjZyguP9pHG0Gikyh9YBus5sKv5Zi4pRx8-15_E2ClccClNgl70yMrqQ==&amp;c=pg3w5JgBgvDiBLjYJf1twubFtPQy9a4BmcQQikNuHtofA6nvlT9elw==&amp;ch=qiXm_qIcH29k-TCwBqoW1we41cfzm9hFOdUfA-COoF_YhQrcs9I15Q==" TargetMode="External"/><Relationship Id="rId63" Type="http://schemas.openxmlformats.org/officeDocument/2006/relationships/hyperlink" Target="http://r20.rs6.net/tn.jsp?f=001n7qIk6hY0OurRvPF40poc3CuubxI97OLanexZlkq54K-XdknXHVN533rVqnZABXwwFEtgUCHI5lEFAg0mkVLjn4WEb6Xhurilovoal22DQ9v743LumIh1GHRXDxAh5Y-cUlvksII1vNboFEwRpkOXzgv2MnZ9M15F06R1d8B7nKq8dGdp4LdNaJVLgiMKbPuk0fk8-bb7S8UDVGzxP54QkDFfHieFvSdp6nlM_ZNlcA=&amp;c=pg3w5JgBgvDiBLjYJf1twubFtPQy9a4BmcQQikNuHtofA6nvlT9elw==&amp;ch=qiXm_qIcH29k-TCwBqoW1we41cfzm9hFOdUfA-COoF_YhQrcs9I15Q==" TargetMode="External"/><Relationship Id="rId68" Type="http://schemas.openxmlformats.org/officeDocument/2006/relationships/hyperlink" Target="http://r20.rs6.net/tn.jsp?f=001n7qIk6hY0OurRvPF40poc3CuubxI97OLanexZlkq54K-XdknXHVN533rVqnZABXw2C9TZi8sAF5t5yn4m4hKH2O3V0PXLveFMbOtgWUzTOEpBz4fvcgvDdMin3Nwxv9RSoYGQo06y3mxEODPP3jaxBL1LmxErTNTZvTHIcPvH5SlSThriA1WhheFmya8ItjOpmVT6ifqCXWHHxQKCyYv2HE_ZIDfS7nnBbGknBg6ebSdf0weOR3UQg==&amp;c=pg3w5JgBgvDiBLjYJf1twubFtPQy9a4BmcQQikNuHtofA6nvlT9elw==&amp;ch=qiXm_qIcH29k-TCwBqoW1we41cfzm9hFOdUfA-COoF_YhQrcs9I15Q==" TargetMode="External"/><Relationship Id="rId84" Type="http://schemas.openxmlformats.org/officeDocument/2006/relationships/hyperlink" Target="http://r20.rs6.net/tn.jsp?f=001n7qIk6hY0OurRvPF40poc3CuubxI97OLanexZlkq54K-XdknXHVN533rVqnZABXw2AMGa2FKvR0Xy6gjP2H47iNPBJm6hD0txHPL_lmTyb3wPjStuRtH_urrFgWQ-rTZhB2f0P0kbSMcdkjch2VSM4te8-FvGsafeccvGAaoSg9Jpor6e5PiTgeVnVoJwqZjUgdmEs8o-BNzPh_hciti9X67j0B2gvcN_3neA3nPFvP8RBqGVy4zov6uiM0CT1rfgmja_Cuv1ZPW1qP-h9grVlMRvVkqy3gATTbIBiiasEFCMVn-hn3ZJTm7vxcDdZr-aXRTEfb4_PE=&amp;c=pg3w5JgBgvDiBLjYJf1twubFtPQy9a4BmcQQikNuHtofA6nvlT9elw==&amp;ch=qiXm_qIcH29k-TCwBqoW1we41cfzm9hFOdUfA-COoF_YhQrcs9I15Q==" TargetMode="External"/><Relationship Id="rId89" Type="http://schemas.openxmlformats.org/officeDocument/2006/relationships/hyperlink" Target="http://r20.rs6.net/tn.jsp?f=001n7qIk6hY0OurRvPF40poc3CuubxI97OLanexZlkq54K-XdknXHVN5z2jZs4Rg5s-0--njPlV1zIxx8fNlF6O8feL7oqhUKFnVbK8s6mpfAw2rm-4-FFSE8mk-3DZVrOo86UPQcOWW4M-3O5EqD_vvBmlkJ6oh7fCVj4jUumR6wc9fgGrMiTqiw==&amp;c=pg3w5JgBgvDiBLjYJf1twubFtPQy9a4BmcQQikNuHtofA6nvlT9elw==&amp;ch=qiXm_qIcH29k-TCwBqoW1we41cfzm9hFOdUfA-COoF_YhQrcs9I15Q==" TargetMode="External"/><Relationship Id="rId112" Type="http://schemas.openxmlformats.org/officeDocument/2006/relationships/hyperlink" Target="http://r20.rs6.net/tn.jsp?f=001n7qIk6hY0OurRvPF40poc3CuubxI97OLanexZlkq54K-XdknXHVN5xlc-r8R0KlLCdM7Qt4Fs7nLVf7SVje7y565x5UTSxtMM3NpFxpMXZx4A-z0uDVj6F-cAuRK0qDpHTd6YL9DX_OasBNoTW3Om5v9IYpiDIiwt1mTbqxdUEzs-oy4Kw3Xlw==&amp;c=pg3w5JgBgvDiBLjYJf1twubFtPQy9a4BmcQQikNuHtofA6nvlT9elw==&amp;ch=qiXm_qIcH29k-TCwBqoW1we41cfzm9hFOdUfA-COoF_YhQrcs9I15Q==" TargetMode="External"/><Relationship Id="rId16" Type="http://schemas.openxmlformats.org/officeDocument/2006/relationships/image" Target="media/image12.png"/><Relationship Id="rId107" Type="http://schemas.openxmlformats.org/officeDocument/2006/relationships/hyperlink" Target="http://r20.rs6.net/tn.jsp?f=001n7qIk6hY0OurRvPF40poc3CuubxI97OLanexZlkq54K-XdknXHVN533rVqnZABXwUPhbrKonZjj34hVloS6taG0iuhWtGgOwPoG_qsfOJJsAFpDOhlMVu-G0_RrwNu4ZnVKvxXcdi6UtXDADkYmBzwTlo3GGgA8CJGU-75GvmAQYCB9_xruUaGu7EeUVy8o083oQVdSJlPMMDxzQTR27UXbbqObyfKW39dePKBnU5i0=&amp;c=pg3w5JgBgvDiBLjYJf1twubFtPQy9a4BmcQQikNuHtofA6nvlT9elw==&amp;ch=qiXm_qIcH29k-TCwBqoW1we41cfzm9hFOdUfA-COoF_YhQrcs9I15Q==" TargetMode="External"/><Relationship Id="rId11" Type="http://schemas.openxmlformats.org/officeDocument/2006/relationships/image" Target="media/image7.png"/><Relationship Id="rId32" Type="http://schemas.openxmlformats.org/officeDocument/2006/relationships/hyperlink" Target="http://r20.rs6.net/tn.jsp?f=001n7qIk6hY0OurRvPF40poc3CuubxI97OLanexZlkq54K-XdknXHVN533rVqnZABXwU_liiLNptTbwZ9-u9ilPb21qYPHop7nTE9QGKzZG6UJ_tXIA5niEtNkuTdZwt59Xx1_Y4wrPt4uwh2A6DNjJPUciNpz9ncJ3N7Mn-yXODEMWL9Lp8yNK2lK34c5ibiVz0XjL_87K-KVAgRRrjtAf6rBwfwmYqkN-dDN7UD9oMVHeE9X34wRvjs1NUKlJ7pWWbu8Q7MMcUeJmu9OMMO-iE2ISMPfFwEUxEwuitp8Py_bXFBXqMBX8SQnnljvCtjy-YgE0es76s_w=&amp;c=pg3w5JgBgvDiBLjYJf1twubFtPQy9a4BmcQQikNuHtofA6nvlT9elw==&amp;ch=qiXm_qIcH29k-TCwBqoW1we41cfzm9hFOdUfA-COoF_YhQrcs9I15Q==" TargetMode="External"/><Relationship Id="rId37" Type="http://schemas.openxmlformats.org/officeDocument/2006/relationships/hyperlink" Target="http://r20.rs6.net/tn.jsp?f=001n7qIk6hY0OurRvPF40poc3CuubxI97OLanexZlkq54K-XdknXHVN533rVqnZABXwHp19Je-2iwy58qdAMnObuPrS0QnSucbqmE56esD7j-GIRpXbiglKRuADJCgJGIrA7q-JoPo9qaVRZClwgu91A8yE3BOGVKKL-0uqdrdoxNA8Z-ed0FdD3ISs2UQbkYU-It5Fgd4sbFXFgHpPVr3et2e9-73_LpmldLKXvb1_6l3truMqYnu0WcFpSod8mkbP&amp;c=pg3w5JgBgvDiBLjYJf1twubFtPQy9a4BmcQQikNuHtofA6nvlT9elw==&amp;ch=qiXm_qIcH29k-TCwBqoW1we41cfzm9hFOdUfA-COoF_YhQrcs9I15Q==" TargetMode="External"/><Relationship Id="rId53" Type="http://schemas.openxmlformats.org/officeDocument/2006/relationships/hyperlink" Target="http://r20.rs6.net/tn.jsp?f=001n7qIk6hY0OurRvPF40poc3CuubxI97OLanexZlkq54K-XdknXHVN533rVqnZABXw_nhr3bpFbXx1YwOaMvoHNIYPLeGRGe9ixDE9Rw3BgRxkuOip77NQNk9bGpfqyXQLTNXiShduYsJMWj9kQlTEVpSbKSuz1SphfXmyro7HHcw0jmG8p4Jki4293yr36VyGM3xHfyB9euOBWq6z1_-NsP-ZbNkWqUO9m92w2VpJ8dNTt1tCzFtNRbbcEtTZOCuPtW2KOpoT5DFydP90p2frfQ==&amp;c=pg3w5JgBgvDiBLjYJf1twubFtPQy9a4BmcQQikNuHtofA6nvlT9elw==&amp;ch=qiXm_qIcH29k-TCwBqoW1we41cfzm9hFOdUfA-COoF_YhQrcs9I15Q==" TargetMode="External"/><Relationship Id="rId58" Type="http://schemas.openxmlformats.org/officeDocument/2006/relationships/hyperlink" Target="http://r20.rs6.net/tn.jsp?f=001n7qIk6hY0OurRvPF40poc3CuubxI97OLanexZlkq54K-XdknXHVN533rVqnZABXwL2EN3S1jZ0vXpGF2eH7n09b50mJBw0rWI0v4q-5ptDZsiJ-TL7pOw8q50D1yQaMN38NBhrgEXjSA6SKiaUdAFvGMLmql1_2oXsrgW1KSOcBcwH5JdZy3_R7TzyrQNuYrqKpH5zrsjxEx6xZcyfLWnGg6muUvmiAe-86PUEq0ixVm9PePHR-YiC5y5KMYf9_YVm-Ix2dZVHTEUxajblD4IsrvG9hTIg7d&amp;c=pg3w5JgBgvDiBLjYJf1twubFtPQy9a4BmcQQikNuHtofA6nvlT9elw==&amp;ch=qiXm_qIcH29k-TCwBqoW1we41cfzm9hFOdUfA-COoF_YhQrcs9I15Q==" TargetMode="External"/><Relationship Id="rId74" Type="http://schemas.openxmlformats.org/officeDocument/2006/relationships/hyperlink" Target="http://r20.rs6.net/tn.jsp?f=001n7qIk6hY0OurRvPF40poc3CuubxI97OLanexZlkq54K-XdknXHVN533rVqnZABXwwGn_52Dvp79kHl2GBoNnRtkbx1phDAqt0UXSMRXHMrmvVLtnGezXD1vTTVyFoEvGm-draDVyR8Xo-fBzqVNWlGYJudVBPD3WWYf88OmBBMtSjS5uZY2RdJfChn0avjm8lmqwBABlmsZOmZngBxQDcGBAlu4a_crd0aXTIEpMaBvq9vbomEUQL_WnyHIqe6wOjxFVAdnPrpZiieiiyFQ6Yi6VsQwnMeG2&amp;c=pg3w5JgBgvDiBLjYJf1twubFtPQy9a4BmcQQikNuHtofA6nvlT9elw==&amp;ch=qiXm_qIcH29k-TCwBqoW1we41cfzm9hFOdUfA-COoF_YhQrcs9I15Q==" TargetMode="External"/><Relationship Id="rId79" Type="http://schemas.openxmlformats.org/officeDocument/2006/relationships/hyperlink" Target="http://r20.rs6.net/tn.jsp?f=001n7qIk6hY0OurRvPF40poc3CuubxI97OLanexZlkq54K-XdknXHVN533rVqnZABXwN-p9Vc_GMSSYXrXEXbV55Rn1djIfzVeCGvPCzOMPrcyQ8KCbFPAx1GN6ygESakg0IoGUxO5rWGtQw7zfcQiYtYcPYcbvY70He42uSUgn9akb92wHHRC9IUpnvstg8HqLPiOTSnPCFWQO1nUrEei00qOm-76ME8GVi4jcuWC-_5M80agpw1cHE8OQwznzhdemy2R0qLGrsXI2JzWRO42goCc2eYG3YCtg&amp;c=pg3w5JgBgvDiBLjYJf1twubFtPQy9a4BmcQQikNuHtofA6nvlT9elw==&amp;ch=qiXm_qIcH29k-TCwBqoW1we41cfzm9hFOdUfA-COoF_YhQrcs9I15Q==" TargetMode="External"/><Relationship Id="rId102" Type="http://schemas.openxmlformats.org/officeDocument/2006/relationships/image" Target="media/image22.jpeg"/><Relationship Id="rId123" Type="http://schemas.openxmlformats.org/officeDocument/2006/relationships/theme" Target="theme/theme1.xml"/><Relationship Id="rId5" Type="http://schemas.openxmlformats.org/officeDocument/2006/relationships/image" Target="media/image1.png"/><Relationship Id="rId61" Type="http://schemas.openxmlformats.org/officeDocument/2006/relationships/hyperlink" Target="http://r20.rs6.net/tn.jsp?f=001n7qIk6hY0OurRvPF40poc3CuubxI97OLanexZlkq54K-XdknXHVN533rVqnZABXwEWbWkMYk_TDCZzUSptJURvFOGaX6ljNzsIzDu7xZ1v4QTZn5WdaIz5_QaPOpiqrkf-jkSpwqtty93vJhjEpgAJQqAgo9-PJgP6TWtn2Up6BAZc50OZbc76VzoE7Gl6ts9wKIAXIm7sYXGPvKmEcklZLo7KtLq8iaLIMNU5MdY7ENe2ORGtkKST9Tp5DQBasY&amp;c=pg3w5JgBgvDiBLjYJf1twubFtPQy9a4BmcQQikNuHtofA6nvlT9elw==&amp;ch=qiXm_qIcH29k-TCwBqoW1we41cfzm9hFOdUfA-COoF_YhQrcs9I15Q==" TargetMode="External"/><Relationship Id="rId82" Type="http://schemas.openxmlformats.org/officeDocument/2006/relationships/hyperlink" Target="http://r20.rs6.net/tn.jsp?f=001n7qIk6hY0OurRvPF40poc3CuubxI97OLanexZlkq54K-XdknXHVN533rVqnZABXwuVqYIWP1xUTywqT7F4TPzJMHcG7DcHbsuUdHF0C_cbxmx-Fgsu4qD7_cy_oy1lNjpzdZbBY4ljOTai1cfJIXWiaKbV-mRArqIXwVsauf4Nu88zNdemzp4tS7-97DwMr-ceK4NgOjCu8qh7UL7iAOlbqavqEQmUzn0I9UKjfEDCwt1uZPAqDU-60cOE59J84jVOvonZzHzRNhZuwFIuLmSSoAKnZxa6t_&amp;c=pg3w5JgBgvDiBLjYJf1twubFtPQy9a4BmcQQikNuHtofA6nvlT9elw==&amp;ch=qiXm_qIcH29k-TCwBqoW1we41cfzm9hFOdUfA-COoF_YhQrcs9I15Q==" TargetMode="External"/><Relationship Id="rId90" Type="http://schemas.openxmlformats.org/officeDocument/2006/relationships/image" Target="media/image19.jpeg"/><Relationship Id="rId95" Type="http://schemas.openxmlformats.org/officeDocument/2006/relationships/hyperlink" Target="http://r20.rs6.net/tn.jsp?f=001n7qIk6hY0OurRvPF40poc3CuubxI97OLanexZlkq54K-XdknXHVN50A7mxVEw9ncITvlaOkdMDu6MMWQIb-g6vOQ8PWp4lgbr88U4kVfbEEfyuirkqddixWeXUmlLpPeVU2WZU4u257t-_YVHlAFCPccR-ahX3SZmnwCu3JVsWSXBT0di-gYZy_PZ9D5xGZFOKwE11CLhuw-eqysxCAp4c67pQ1-ucpO&amp;c=pg3w5JgBgvDiBLjYJf1twubFtPQy9a4BmcQQikNuHtofA6nvlT9elw==&amp;ch=qiXm_qIcH29k-TCwBqoW1we41cfzm9hFOdUfA-COoF_YhQrcs9I15Q=="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n7qIk6hY0OurRvPF40poc3CuubxI97OLanexZlkq54K-XdknXHVN53Yw6iWD17VSieNsuumaZNvExi8giMImubOkqJT6yLI-IBaLCrvbn41wpXnEiuMnAFS57qDv3iPSR_pqyVNkuQ0e570bPxx_PhNEWTmIie2SNbhaOQI-74lRxAst_2SfLj6AjreLEQoe3BUeWBufBF9_GQNa78mWlA==&amp;c=pg3w5JgBgvDiBLjYJf1twubFtPQy9a4BmcQQikNuHtofA6nvlT9elw==&amp;ch=qiXm_qIcH29k-TCwBqoW1we41cfzm9hFOdUfA-COoF_YhQrcs9I15Q==" TargetMode="External"/><Relationship Id="rId27" Type="http://schemas.openxmlformats.org/officeDocument/2006/relationships/hyperlink" Target="http://r20.rs6.net/tn.jsp?f=001n7qIk6hY0OurRvPF40poc3CuubxI97OLanexZlkq54K-XdknXHVN533rVqnZABXwKGOh3EAWGTREFcpXAfMD2CrK-i3iDuJ-vokIbRpTmeUOCUWk78RKmykOsJxoMFjrcW28ElL3tIWpUpM7t23d_PKdmqbGEIPSOv8eMqW1maRM_K89Z0igjNI8infQpluoH_sQIpXmMxcFvaoycIfEhWfio9f-1Nv5KeEMKZWzItPHtwN1Sw7hBm6AN6gfkmV5UVxvxAldWphgLM6xieYpYURY2JzdxFjk&amp;c=pg3w5JgBgvDiBLjYJf1twubFtPQy9a4BmcQQikNuHtofA6nvlT9elw==&amp;ch=qiXm_qIcH29k-TCwBqoW1we41cfzm9hFOdUfA-COoF_YhQrcs9I15Q==" TargetMode="External"/><Relationship Id="rId30" Type="http://schemas.openxmlformats.org/officeDocument/2006/relationships/hyperlink" Target="http://r20.rs6.net/tn.jsp?f=001n7qIk6hY0OurRvPF40poc3CuubxI97OLanexZlkq54K-XdknXHVN533rVqnZABXwGmlgnTPCpBThqTw3jkOBvm-cJtJeP84RT2JCRmLRpmT_tVjtntzz-1WgcKdI6E0ZS0JTwX6ESTOe5UuH5bkTJyW0U0Tvn_8PDeWiSXWVR__GdiUw9YCKsBZ6sCDIkzVdpFfYTqzb5kd6phzEQtrhOaOJGq12Llq6uZO_SRjEhkwDj7vwMsd09xx28dNCkRogUDYuPv7QgxDPA-y8EfZCuWeD0YYmRQxrN5jLHTXf-Xu5KnFDYvEx1ESRnwUBgH4Yux4fJjPnmeo=&amp;c=pg3w5JgBgvDiBLjYJf1twubFtPQy9a4BmcQQikNuHtofA6nvlT9elw==&amp;ch=qiXm_qIcH29k-TCwBqoW1we41cfzm9hFOdUfA-COoF_YhQrcs9I15Q==" TargetMode="External"/><Relationship Id="rId35" Type="http://schemas.openxmlformats.org/officeDocument/2006/relationships/hyperlink" Target="http://r20.rs6.net/tn.jsp?f=001n7qIk6hY0OurRvPF40poc3CuubxI97OLanexZlkq54K-XdknXHVN533rVqnZABXwHkARvoUH1OfCQLt8zXefqDdCVRqLzN0lqiv6uTdVVYMJbffTrMXKYd6JKlz0chE0BKl4KUdSTjZduDLRv-q6bpUrlJlMY7RZ_WlgZolA293x29GHtG3H6ip0JOb1qekgllo384bkbNOq593BcEAnEvG7LqYel9xJ7yXRUOjM515YihX8CaeZ5jzLDKMjeJwn_VmecUl1_DrG_yz2XsxYpnaTNCGZ58BcwK6uqJgZgK1IAYqm6tBSCQ==&amp;c=pg3w5JgBgvDiBLjYJf1twubFtPQy9a4BmcQQikNuHtofA6nvlT9elw==&amp;ch=qiXm_qIcH29k-TCwBqoW1we41cfzm9hFOdUfA-COoF_YhQrcs9I15Q==" TargetMode="External"/><Relationship Id="rId43" Type="http://schemas.openxmlformats.org/officeDocument/2006/relationships/hyperlink" Target="http://r20.rs6.net/tn.jsp?f=001n7qIk6hY0OurRvPF40poc3CuubxI97OLanexZlkq54K-XdknXHVN533rVqnZABXwpdQZiJIZk2ciwjqHKpD1BPJjLY2_FggRCbROFDevRgdh4PW3lYbryRNT2juEpKwqnCf04HQI5bfru42vKOlVj_c96FmwuJ7ABgzeMYQ5ec0M5CcXMp4b0inyT4ihMUxYCjM78ZrFEZ5v3MA0PFfdr_7cLZUeaGJzrwpnjOXHuS96OdWDRBzw5CFlr6kzq4T5PYn_uEaNSpw=&amp;c=pg3w5JgBgvDiBLjYJf1twubFtPQy9a4BmcQQikNuHtofA6nvlT9elw==&amp;ch=qiXm_qIcH29k-TCwBqoW1we41cfzm9hFOdUfA-COoF_YhQrcs9I15Q==" TargetMode="External"/><Relationship Id="rId48" Type="http://schemas.openxmlformats.org/officeDocument/2006/relationships/hyperlink" Target="http://r20.rs6.net/tn.jsp?f=001n7qIk6hY0OurRvPF40poc3CuubxI97OLanexZlkq54K-XdknXHVN533rVqnZABXwHQx0gYAyPdvqGfA0SVhPFgAr2gkFFkWy5fAxRcgQau0YUyU-W74b7SWUjIGZncn8MIswewCUeKdx5fBJxJLPRAy_rJRyLu95__MTA9pkmP-MmPQsAZ_TUQMhoYgZbFTDttjm7aApYWPG9Zsxs7iKzmaVAKxHKdtRfc1ReZAykQYH8uzG-moBsV1hgJxvqTdeNls_1AqEzVUvrETZEEsXUR3X1HlnbcV4AW047zdsQsVsehShoBFreIdAZVCBbtK4SqcTSSHVEQU=&amp;c=pg3w5JgBgvDiBLjYJf1twubFtPQy9a4BmcQQikNuHtofA6nvlT9elw==&amp;ch=qiXm_qIcH29k-TCwBqoW1we41cfzm9hFOdUfA-COoF_YhQrcs9I15Q==" TargetMode="External"/><Relationship Id="rId56" Type="http://schemas.openxmlformats.org/officeDocument/2006/relationships/hyperlink" Target="http://r20.rs6.net/tn.jsp?f=001n7qIk6hY0OurRvPF40poc3CuubxI97OLanexZlkq54K-XdknXHVN533rVqnZABXwgideUwTm9Tz4LLKORjrvr0qD-dYzxA8S3QTNUAdPwDnNWHErNW6_qTx7HzMSwRasOXO6O6srdGZnpiDVrIVBZn1BjoXJMbbnm44KoIVNUJIUipwiO4z9yFwn5MnDWYvovlAvRWrHy9taG7loiNSApg4f2H4p205Gq85HafYHNYJf5fuM-kxzxA==&amp;c=pg3w5JgBgvDiBLjYJf1twubFtPQy9a4BmcQQikNuHtofA6nvlT9elw==&amp;ch=qiXm_qIcH29k-TCwBqoW1we41cfzm9hFOdUfA-COoF_YhQrcs9I15Q==" TargetMode="External"/><Relationship Id="rId64" Type="http://schemas.openxmlformats.org/officeDocument/2006/relationships/hyperlink" Target="http://r20.rs6.net/tn.jsp?f=001n7qIk6hY0OurRvPF40poc3CuubxI97OLanexZlkq54K-XdknXHVN533rVqnZABXwHeix3E-HxsaNV9HMSoEaCl3xhM9QUlm2cyW1ICP-_ZxalwCaZAwQxl8EbGKe-7JFgP2jWLzZFqvvMm4ytXJ9AV7WYY-UNfFU4v6zlSVl5bDYzdJT4s-yFOhxbRrMDaWhdmFkfmn8OfUYxUGdts8l_TS0e_iok6sLsNLSirAder5tacuOWb_d7-ZQiIPB5vVC&amp;c=pg3w5JgBgvDiBLjYJf1twubFtPQy9a4BmcQQikNuHtofA6nvlT9elw==&amp;ch=qiXm_qIcH29k-TCwBqoW1we41cfzm9hFOdUfA-COoF_YhQrcs9I15Q==" TargetMode="External"/><Relationship Id="rId69" Type="http://schemas.openxmlformats.org/officeDocument/2006/relationships/hyperlink" Target="http://r20.rs6.net/tn.jsp?f=001n7qIk6hY0OurRvPF40poc3CuubxI97OLanexZlkq54K-XdknXHVN533rVqnZABXwkPZhK3u6ehObzsdibtaTMXHC6AfArO3vFyD1pxqN9TqFcOPCFo9zbOdc0lqRfHnGBSZ_hmZVRtHzD2jgW-1la1dyV-m14937N2k9KrEl6fG-Okkvg6rAYSIGSd8sLgvqy5jzmvA8hFAZ998ifYmTKiMIpuN_OA36&amp;c=pg3w5JgBgvDiBLjYJf1twubFtPQy9a4BmcQQikNuHtofA6nvlT9elw==&amp;ch=qiXm_qIcH29k-TCwBqoW1we41cfzm9hFOdUfA-COoF_YhQrcs9I15Q==" TargetMode="External"/><Relationship Id="rId77" Type="http://schemas.openxmlformats.org/officeDocument/2006/relationships/hyperlink" Target="http://r20.rs6.net/tn.jsp?f=001n7qIk6hY0OurRvPF40poc3CuubxI97OLanexZlkq54K-XdknXHVN533rVqnZABXwILm-Weg1I0_nm8Neh0iXLkSCLpOXaWyPlfkdsKPRdDFNkjZY8CBImgJ3k4Tzp9b0BmNwdvULQYUjPHzJ5QDyMcH80LjYOgaO5EQi7UHSPjokO6rgfwpX5FVK_MZJ1J74zY7DdLQGwvkCzz7ivqKbezlq2ALuGQUVrA5y4FGVSTEDMuIS3Gw7DPkiGipXufxT&amp;c=pg3w5JgBgvDiBLjYJf1twubFtPQy9a4BmcQQikNuHtofA6nvlT9elw==&amp;ch=qiXm_qIcH29k-TCwBqoW1we41cfzm9hFOdUfA-COoF_YhQrcs9I15Q==" TargetMode="External"/><Relationship Id="rId100" Type="http://schemas.openxmlformats.org/officeDocument/2006/relationships/hyperlink" Target="http://r20.rs6.net/tn.jsp?f=001n7qIk6hY0OurRvPF40poc3CuubxI97OLanexZlkq54K-XdknXHVN5xlc-r8R0KlL__Utwcjbn3JVBgyrvBdSdTYHG5xoIOasLgKiGC5c9noD0jmuje1K-Qk3JppvrKTr3vj15b2pRMwaF7tTEaO7rR0ptzntuKXTu9iQ8yOlASY=&amp;c=pg3w5JgBgvDiBLjYJf1twubFtPQy9a4BmcQQikNuHtofA6nvlT9elw==&amp;ch=qiXm_qIcH29k-TCwBqoW1we41cfzm9hFOdUfA-COoF_YhQrcs9I15Q==" TargetMode="External"/><Relationship Id="rId105" Type="http://schemas.openxmlformats.org/officeDocument/2006/relationships/hyperlink" Target="http://r20.rs6.net/tn.jsp?f=001n7qIk6hY0OurRvPF40poc3CuubxI97OLanexZlkq54K-XdknXHVN5xlc-r8R0KlLnmeaIo7uIrksB2mFqZSlKkX7ya0jhMTOS7_4xObFMX5gumf1fzXvtZA2R9HrEIr_0FkeNtJi5eKQfcPy2wQN1VfiE2hN_ASrVZcLb4Hs2fxNdwXqo4gGUA-aV8lfOJ2p&amp;c=pg3w5JgBgvDiBLjYJf1twubFtPQy9a4BmcQQikNuHtofA6nvlT9elw==&amp;ch=qiXm_qIcH29k-TCwBqoW1we41cfzm9hFOdUfA-COoF_YhQrcs9I15Q==" TargetMode="External"/><Relationship Id="rId113" Type="http://schemas.openxmlformats.org/officeDocument/2006/relationships/hyperlink" Target="http://r20.rs6.net/tn.jsp?f=001n7qIk6hY0OurRvPF40poc3CuubxI97OLanexZlkq54K-XdknXHVN5xlc-r8R0KlLZI7Mu2NwOmR1x_RejOIDndtV_nr8FqcTv5jL6hUD3wR9qS2BnQqv3ZaTchWhcPrsKO9diJA2y8dF14fzZi3lJN-YFniIEgEPV0yn_Ub90gKB3y5cI2hAasuWtBQldZsParE0yZ_yo1PyzZGB7OkGQg==&amp;c=pg3w5JgBgvDiBLjYJf1twubFtPQy9a4BmcQQikNuHtofA6nvlT9elw==&amp;ch=qiXm_qIcH29k-TCwBqoW1we41cfzm9hFOdUfA-COoF_YhQrcs9I15Q==" TargetMode="External"/><Relationship Id="rId118" Type="http://schemas.openxmlformats.org/officeDocument/2006/relationships/image" Target="media/image27.png"/><Relationship Id="rId8" Type="http://schemas.openxmlformats.org/officeDocument/2006/relationships/image" Target="media/image4.png"/><Relationship Id="rId51" Type="http://schemas.openxmlformats.org/officeDocument/2006/relationships/hyperlink" Target="http://r20.rs6.net/tn.jsp?f=001n7qIk6hY0OurRvPF40poc3CuubxI97OLanexZlkq54K-XdknXHVN533rVqnZABXw-0cuR9Ml0ZzPqusflH7rl5796EUaqC24aRe4PfQwdQ16keJiPmfIIj3Nh_ZwIvRNJBljm0az84RpdfbYvMR3AATUuslg8_18abGtUlsyreT2pqvlJ5pwwnUuJGvxMxQTuH_afQfUh0J4QP8GaujxYtFY8fPoZ-dZRi5CrMRJ3LIfCS-jECOnBs0K6htTzXMKGJqo3ej03zPEXBCZris-PQobDRPkYSUX_JOKMH0twxa5jGEPH8UUVDVVxelMJ2an&amp;c=pg3w5JgBgvDiBLjYJf1twubFtPQy9a4BmcQQikNuHtofA6nvlT9elw==&amp;ch=qiXm_qIcH29k-TCwBqoW1we41cfzm9hFOdUfA-COoF_YhQrcs9I15Q==" TargetMode="External"/><Relationship Id="rId72" Type="http://schemas.openxmlformats.org/officeDocument/2006/relationships/hyperlink" Target="http://r20.rs6.net/tn.jsp?f=001n7qIk6hY0OurRvPF40poc3CuubxI97OLanexZlkq54K-XdknXHVN533rVqnZABXwyhLSjVg-OzzML7Mk04lq2J4mI49HI21AGWl6QkGR7ndxVEwUx1Ek4EmpaE1PIDDWKOHgBbUd40qwqwq2Kus_hCvaI13ksQH7-qHX9EI9qfPzN7Rhe5aIUDHsh681AyNjCeQ9MqmuKZKgY-eyMApac6Jb83VgQ8ncPDKGUzNwdus=&amp;c=pg3w5JgBgvDiBLjYJf1twubFtPQy9a4BmcQQikNuHtofA6nvlT9elw==&amp;ch=qiXm_qIcH29k-TCwBqoW1we41cfzm9hFOdUfA-COoF_YhQrcs9I15Q==" TargetMode="External"/><Relationship Id="rId80" Type="http://schemas.openxmlformats.org/officeDocument/2006/relationships/hyperlink" Target="http://r20.rs6.net/tn.jsp?f=001n7qIk6hY0OurRvPF40poc3CuubxI97OLanexZlkq54K-XdknXHVN533rVqnZABXw7SuvJvgzncse_bCX47GpaVm7DZCw-tFs9Qi_63t9GA5rBk1d48cA27772MxBzh4zJ7PHS4hkb3E2znRHIFsZfvUXSiJ3GC0RhuMYP-PoqvRa0qUNjco97c7cASd7hD9aMonXDskGdSyG13k6vBXbi6gtLskX8mM2TIEQnvPrkj10bvhTrA-XlW7Tfb2zCEpaFCur2Y4H7xxMf4TCLJKv3a2AN_n0KNTcbAQXnphM8-c=&amp;c=pg3w5JgBgvDiBLjYJf1twubFtPQy9a4BmcQQikNuHtofA6nvlT9elw==&amp;ch=qiXm_qIcH29k-TCwBqoW1we41cfzm9hFOdUfA-COoF_YhQrcs9I15Q==" TargetMode="External"/><Relationship Id="rId85" Type="http://schemas.openxmlformats.org/officeDocument/2006/relationships/hyperlink" Target="http://r20.rs6.net/tn.jsp?f=001n7qIk6hY0OurRvPF40poc3CuubxI97OLanexZlkq54K-XdknXHVN5-Ca5sttEcPjXkhJ3MQSI1AAjl7iVaiQbNJse8za4cz7scp-M0aS2CXr38Bire0KHIpf5dH29GL8kwB6SUEYaL43yGEQ5jNwlnkU3aZmt9eKBbt5GDpIdJvpoPKNmmRTj-LR0c0VnM3RDK3LfwsQGd80BWQsN61bDQ==&amp;c=pg3w5JgBgvDiBLjYJf1twubFtPQy9a4BmcQQikNuHtofA6nvlT9elw==&amp;ch=qiXm_qIcH29k-TCwBqoW1we41cfzm9hFOdUfA-COoF_YhQrcs9I15Q==" TargetMode="External"/><Relationship Id="rId93" Type="http://schemas.openxmlformats.org/officeDocument/2006/relationships/image" Target="media/image20.jpeg"/><Relationship Id="rId98" Type="http://schemas.openxmlformats.org/officeDocument/2006/relationships/hyperlink" Target="http://r20.rs6.net/tn.jsp?f=001n7qIk6hY0OurRvPF40poc3CuubxI97OLanexZlkq54K-XdknXHVN58_QhnYiCnq014rKdc4k4YfD2cqP9VHeZXwEdUEJPwGcbC0zr7GpokLlcbK67DzdXZE_L_y_67Bhg40ejdW0U6cMh4SXMLDq6VudiVZZruuJGiAeWgLFjy9zuBtIa73nxMuav2tQFhA1&amp;c=pg3w5JgBgvDiBLjYJf1twubFtPQy9a4BmcQQikNuHtofA6nvlT9elw==&amp;ch=qiXm_qIcH29k-TCwBqoW1we41cfzm9hFOdUfA-COoF_YhQrcs9I15Q==" TargetMode="External"/><Relationship Id="rId121" Type="http://schemas.openxmlformats.org/officeDocument/2006/relationships/image" Target="media/image30.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n7qIk6hY0OurRvPF40poc3CuubxI97OLanexZlkq54K-XdknXHVN533rVqnZABXwFGVMlmcbUh7RZdfDp5PU5Gqfefcb6h0T1g6sUtq4qe_fvq6uhvxRdXOsD3ZVBZRSOwWExLSvcAQWnemd38MYrHIjUTE_z44Pp1IZwwIP02zKc5CgwS97L4iri_Su0nkDKbiUKuLF5UF8NwFxFd2SGtAqAiQg5uGVSFdjJ31CIGr5dm4z-zl5WcTQdLXd_MJtpcUPUSjrxGCqRbXGcBRC2F-Ihfl1zIHW&amp;c=pg3w5JgBgvDiBLjYJf1twubFtPQy9a4BmcQQikNuHtofA6nvlT9elw==&amp;ch=qiXm_qIcH29k-TCwBqoW1we41cfzm9hFOdUfA-COoF_YhQrcs9I15Q==" TargetMode="External"/><Relationship Id="rId33" Type="http://schemas.openxmlformats.org/officeDocument/2006/relationships/hyperlink" Target="http://r20.rs6.net/tn.jsp?f=001n7qIk6hY0OurRvPF40poc3CuubxI97OLanexZlkq54K-XdknXHVN533rVqnZABXwII_Gs4uTwhJkutb8SApYUKZRJ4bX6Ai0Bmz-_ETyajfF0DxswfXhPO3kX0wtRSJOX3kLeGg7VhXfQSHKp1XjWm_oNct2OBpquspYmNfCU1jxeDtK9uyXpbuOEH1m-8Co8a11V1v7flBIac_iNnADgMumkdqZqIhjnkpqKqr7g0tZ-8cj4x8H790vieizZJl4d9LEUARYRZsOEfruYwpMdO-HZXKSFgJdQy33PbEda_CDxpJHiuSGeQ==&amp;c=pg3w5JgBgvDiBLjYJf1twubFtPQy9a4BmcQQikNuHtofA6nvlT9elw==&amp;ch=qiXm_qIcH29k-TCwBqoW1we41cfzm9hFOdUfA-COoF_YhQrcs9I15Q==" TargetMode="External"/><Relationship Id="rId38" Type="http://schemas.openxmlformats.org/officeDocument/2006/relationships/hyperlink" Target="http://r20.rs6.net/tn.jsp?f=001n7qIk6hY0OurRvPF40poc3CuubxI97OLanexZlkq54K-XdknXHVN533rVqnZABXw1VH8DBTwsd32gSqBKE-TPMaRLNbw9jEh1ooNKlFiel98mK_R9PMSSkF3ecL7sAzMR_0djiv6is6kNC75-IOhF5wCb7zKlbB7j5T1tBYIbbqaW2aZxM7nlJn1kXMT9iPE-4w8wNR9_tRxr4vctmrYtTU_hw1obCApNhlXXYpx6G9njJal0SGdToNcH6okGeN7zTBuABBB60a-csqsGM3Pyw==&amp;c=pg3w5JgBgvDiBLjYJf1twubFtPQy9a4BmcQQikNuHtofA6nvlT9elw==&amp;ch=qiXm_qIcH29k-TCwBqoW1we41cfzm9hFOdUfA-COoF_YhQrcs9I15Q==" TargetMode="External"/><Relationship Id="rId46" Type="http://schemas.openxmlformats.org/officeDocument/2006/relationships/hyperlink" Target="http://r20.rs6.net/tn.jsp?f=001n7qIk6hY0OurRvPF40poc3CuubxI97OLanexZlkq54K-XdknXHVN533rVqnZABXwHUfrkBf95picOcssi2g-cU8z-9MhbMvtUjK_5VdV4tHHUEUEWzCvPkig5U4mQS7kA5kLh9EsTzRk58phWBug6awINy5zqMIGUTP-oorgqdLGZBqNQ4RlS9FchkZf5lV9ufkgVtmYGsIgBXzarHze2LjNgySeMUl4EpUT8yrYBfZpfYQn0TRmQy1EvNF-yuc1&amp;c=pg3w5JgBgvDiBLjYJf1twubFtPQy9a4BmcQQikNuHtofA6nvlT9elw==&amp;ch=qiXm_qIcH29k-TCwBqoW1we41cfzm9hFOdUfA-COoF_YhQrcs9I15Q==" TargetMode="External"/><Relationship Id="rId59" Type="http://schemas.openxmlformats.org/officeDocument/2006/relationships/hyperlink" Target="http://r20.rs6.net/tn.jsp?f=001n7qIk6hY0OurRvPF40poc3CuubxI97OLanexZlkq54K-XdknXHVN533rVqnZABXwGUoC1dtV6niWei_wvvQH5fKA_o2EJ9yRNc-kwzq_3gdCGd1Q7WcfVlmrbAAuNvc0pWQRGHADRaQlHPFV0YDB_QXeDII7GesFVbsOiVlUPqa_VqfvM8fFl1sttmLNNgNmfJ4bhPv0H6SIpnPcSCJbQjZrNZGFeWKurhjG7F_XJJi_NvUHWIs20M8K1qkr0uox445nu_0IQWPZCq_f9CjsCJrRIKG1nT9LhIbtm7vi8RafV-qNVSi9Qg==&amp;c=pg3w5JgBgvDiBLjYJf1twubFtPQy9a4BmcQQikNuHtofA6nvlT9elw==&amp;ch=qiXm_qIcH29k-TCwBqoW1we41cfzm9hFOdUfA-COoF_YhQrcs9I15Q==" TargetMode="External"/><Relationship Id="rId67" Type="http://schemas.openxmlformats.org/officeDocument/2006/relationships/hyperlink" Target="http://r20.rs6.net/tn.jsp?f=001n7qIk6hY0OurRvPF40poc3CuubxI97OLanexZlkq54K-XdknXHVN533rVqnZABXw8wyMJQ-HWiBgTlzNkKy8fwf4ibI7jH6hj_vi-VopJusW-eW51lmY-NVdo1-yjqegiu5yDWXnH4mjDdSLevkRVR0LPPuLXpK6EDlzdIbDGUWF4m52ALxXjd05soIM1pDkZJ1WLbicA0-py2ivlid5cUi6KwxYhibwZ8mIvuDb8uhe_mkbZ1Jn5g==&amp;c=pg3w5JgBgvDiBLjYJf1twubFtPQy9a4BmcQQikNuHtofA6nvlT9elw==&amp;ch=qiXm_qIcH29k-TCwBqoW1we41cfzm9hFOdUfA-COoF_YhQrcs9I15Q==" TargetMode="External"/><Relationship Id="rId103" Type="http://schemas.openxmlformats.org/officeDocument/2006/relationships/image" Target="media/image23.jpeg"/><Relationship Id="rId108" Type="http://schemas.openxmlformats.org/officeDocument/2006/relationships/hyperlink" Target="http://ui.constantcontact.com/sa/fwtf.jsp?m=1111272225814&amp;a=1120354190896&amp;ea=rthomas%40bak.rr.com" TargetMode="External"/><Relationship Id="rId116" Type="http://schemas.openxmlformats.org/officeDocument/2006/relationships/image" Target="media/image25.png"/><Relationship Id="rId20" Type="http://schemas.openxmlformats.org/officeDocument/2006/relationships/image" Target="media/image16.jpeg"/><Relationship Id="rId41" Type="http://schemas.openxmlformats.org/officeDocument/2006/relationships/hyperlink" Target="http://r20.rs6.net/tn.jsp?f=001n7qIk6hY0OurRvPF40poc3CuubxI97OLanexZlkq54K-XdknXHVN533rVqnZABXwZfEo_S_A_hhds7E-sEGUrVcJ-XPk4HS5iJ3P8ZhxOfiQMYVqfeOkIGF5zg-kGyviP60qvKEAx0PEWmR_ls6P_Gv1_tlTS-qyG-o1WzfvphSJGWTqsP2Xcyb2e-pg0nvIINIxCdUzNW9S1mZDH-5lWBEwRrtIHRlQZRhiPvnkKcFHZHhSJkdrbeDyBv8fAzN8&amp;c=pg3w5JgBgvDiBLjYJf1twubFtPQy9a4BmcQQikNuHtofA6nvlT9elw==&amp;ch=qiXm_qIcH29k-TCwBqoW1we41cfzm9hFOdUfA-COoF_YhQrcs9I15Q==" TargetMode="External"/><Relationship Id="rId54" Type="http://schemas.openxmlformats.org/officeDocument/2006/relationships/hyperlink" Target="http://r20.rs6.net/tn.jsp?f=001n7qIk6hY0OurRvPF40poc3CuubxI97OLanexZlkq54K-XdknXHVN533rVqnZABXwZ9sSsRBfK0xhiS5mL5Qz_Owvicv5dy2YCmMKT7tppg98jifbytoxXSPUOPFc2RojXeLBRhrmQGXZsrwSuGJTNOXuwTY5FspjZXkanw6eiVd9avp1ji8eadgeUE_dKNAT7D2nKBH_FaU79ZNpsRYXPfcE8esWiKQa5DQoGAHk-lq05PlercpSGjgeB0_tU4uMu_iR9N6vu6A=&amp;c=pg3w5JgBgvDiBLjYJf1twubFtPQy9a4BmcQQikNuHtofA6nvlT9elw==&amp;ch=qiXm_qIcH29k-TCwBqoW1we41cfzm9hFOdUfA-COoF_YhQrcs9I15Q==" TargetMode="External"/><Relationship Id="rId62" Type="http://schemas.openxmlformats.org/officeDocument/2006/relationships/hyperlink" Target="http://r20.rs6.net/tn.jsp?f=001n7qIk6hY0OurRvPF40poc3CuubxI97OLanexZlkq54K-XdknXHVN533rVqnZABXwcek_wj7qZGU7cvxfi-MAkSb88JfVSX_-9RuLevCNYLC8PuvAFy-KcSSS6qdIlcHf56pPbMcFA9tqUs01AcC-QmHQcMA_J_By4gj7BDc8uuHjc1TpFmuQ9I_i3wRRrc9RaT4Z382Pml89EdIo5NIKJLvT-ceXW20RM6pDi42j6DqqpGTf7WoZbZ7lAjxti0vI24rA9GUCsVH5B4Qtnif73ZKcyodoI2hg&amp;c=pg3w5JgBgvDiBLjYJf1twubFtPQy9a4BmcQQikNuHtofA6nvlT9elw==&amp;ch=qiXm_qIcH29k-TCwBqoW1we41cfzm9hFOdUfA-COoF_YhQrcs9I15Q==" TargetMode="External"/><Relationship Id="rId70" Type="http://schemas.openxmlformats.org/officeDocument/2006/relationships/hyperlink" Target="http://r20.rs6.net/tn.jsp?f=001n7qIk6hY0OurRvPF40poc3CuubxI97OLanexZlkq54K-XdknXHVN533rVqnZABXw56IEBzdnUOmoj4lLcPa8pH7DWqwZzqBzGLmXcj5Pwe-uF37s2gzGycUZYngXFYbs4CWjDAMZ74jCC6aMFSrht1MFjbtCQC42MyqTLKfXM5F174pvcX9eJpcahMsvto0Evmm7MEZIccLO28WHAkod7tY8fO4Rrq5LIndwgmG5yVs=&amp;c=pg3w5JgBgvDiBLjYJf1twubFtPQy9a4BmcQQikNuHtofA6nvlT9elw==&amp;ch=qiXm_qIcH29k-TCwBqoW1we41cfzm9hFOdUfA-COoF_YhQrcs9I15Q==" TargetMode="External"/><Relationship Id="rId75" Type="http://schemas.openxmlformats.org/officeDocument/2006/relationships/hyperlink" Target="http://r20.rs6.net/tn.jsp?f=001n7qIk6hY0OurRvPF40poc3CuubxI97OLanexZlkq54K-XdknXHVN533rVqnZABXwbBHfjStaZ8-8VlNhGskhgkuwEqFpQOAq2bMBUGrTwVov2i8Gq9FJIiplI274DahV_CtIAv_u5-iCk5z1Mwcq8VLh0HTIbOaCaJ6HsWzcXx76yKwjOcsGGbWoo5OFR2NWeSoRlm-mBwux7iK-BKubTDCcWWRzn2UpghoJ_l-wv6Hy5sTEu1dn5DqaBogYz5q6Uy3w1_2rIaa4X-e9VVrKOkTc9rwB2f1yJspebhSryaI=&amp;c=pg3w5JgBgvDiBLjYJf1twubFtPQy9a4BmcQQikNuHtofA6nvlT9elw==&amp;ch=qiXm_qIcH29k-TCwBqoW1we41cfzm9hFOdUfA-COoF_YhQrcs9I15Q==" TargetMode="External"/><Relationship Id="rId83" Type="http://schemas.openxmlformats.org/officeDocument/2006/relationships/hyperlink" Target="http://r20.rs6.net/tn.jsp?f=001n7qIk6hY0OurRvPF40poc3CuubxI97OLanexZlkq54K-XdknXHVN533rVqnZABXwAWD907WECcB6GvDTiOWkZULoWvHuajwXU6vo8gC00TxwmyQpvmnUG5fN2ICBIHcZRgnU5fZKpiITSEodzLQgj6BxwbIOz-lHUPPeCUzS9EgqDR6NF2ACg-t0spej0klE24yIE5e8XQBcgG5rBHXvd0ALhY7Eb5oCPBWw8X3_V0mrctB_S413EILHJxiI3m0Tk_h7UpXS2-tU-vwl99NHopLkbR7wS-aOE80NwbX4-dJbyabj9RUYLWurCMrjQ88b8WKeUrXMGooMrfCfd_5VEQ==&amp;c=pg3w5JgBgvDiBLjYJf1twubFtPQy9a4BmcQQikNuHtofA6nvlT9elw==&amp;ch=qiXm_qIcH29k-TCwBqoW1we41cfzm9hFOdUfA-COoF_YhQrcs9I15Q==" TargetMode="External"/><Relationship Id="rId88" Type="http://schemas.openxmlformats.org/officeDocument/2006/relationships/image" Target="media/image18.jpeg"/><Relationship Id="rId91" Type="http://schemas.openxmlformats.org/officeDocument/2006/relationships/hyperlink" Target="http://r20.rs6.net/tn.jsp?f=001n7qIk6hY0OurRvPF40poc3CuubxI97OLanexZlkq54K-XdknXHVN50A7mxVEw9ncITvlaOkdMDu6MMWQIb-g6vOQ8PWp4lgbr88U4kVfbEEfyuirkqddixWeXUmlLpPeVU2WZU4u257t-_YVHlAFCPccR-ahX3SZmnwCu3JVsWSXBT0di-gYZy_PZ9D5xGZFOKwE11CLhuw-eqysxCAp4c67pQ1-ucpO&amp;c=pg3w5JgBgvDiBLjYJf1twubFtPQy9a4BmcQQikNuHtofA6nvlT9elw==&amp;ch=qiXm_qIcH29k-TCwBqoW1we41cfzm9hFOdUfA-COoF_YhQrcs9I15Q==" TargetMode="External"/><Relationship Id="rId96" Type="http://schemas.openxmlformats.org/officeDocument/2006/relationships/image" Target="media/image21.jpeg"/><Relationship Id="rId111" Type="http://schemas.openxmlformats.org/officeDocument/2006/relationships/hyperlink" Target="http://r20.rs6.net/tn.jsp?f=001n7qIk6hY0OurRvPF40poc3CuubxI97OLanexZlkq54K-XdknXHVN5xlc-r8R0KlLUxka1LbOZ-ujDLrz5VHIuhizU7EahADjzJgNUOFkZSacOiA2KrjMnC0DCkkqlzX7TYwfqitmZdn6p2mK0qkWxAZtPb3S7EjGSShExMw-RJM5n2znOZAzhw==&amp;c=pg3w5JgBgvDiBLjYJf1twubFtPQy9a4BmcQQikNuHtofA6nvlT9elw==&amp;ch=qiXm_qIcH29k-TCwBqoW1we41cfzm9hFOdUfA-COoF_YhQrcs9I15Q=="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n7qIk6hY0OurRvPF40poc3CuubxI97OLanexZlkq54K-XdknXHVN533rVqnZABXwZ7eWgxcVg1XsjBShby9M9NsO68XgJY4-SImT2KDDlA1nbMTxRzZbOPNs0k2RFEv8JYCTCaE_e9RimslMqJFffX_XNccQhyZoywY6eb6aDA3iQHfpPORw6hCBWnAv_EJE-1Wa39eW5zaL3vaV6_6FDDqjpxiAEIbNycPdo3mG6nEdnTkIQjNBHhlqzuv_fIJB0Ob_xVJLh-IF6Jj-07EuNw==&amp;c=pg3w5JgBgvDiBLjYJf1twubFtPQy9a4BmcQQikNuHtofA6nvlT9elw==&amp;ch=qiXm_qIcH29k-TCwBqoW1we41cfzm9hFOdUfA-COoF_YhQrcs9I15Q==" TargetMode="External"/><Relationship Id="rId28" Type="http://schemas.openxmlformats.org/officeDocument/2006/relationships/hyperlink" Target="http://r20.rs6.net/tn.jsp?f=001n7qIk6hY0OurRvPF40poc3CuubxI97OLanexZlkq54K-XdknXHVN533rVqnZABXw3ReiyLbFRtyXMzC3MqIjHVttG5QaMoK3sTBnak0OkX1mcCr7KEuCwxcga7TMOo0Ld_m2zBucLzbTrhHATArpySRKXeFYSn9M2C4OvRHszfpDfITl2LhPmc-XW2zCYGa0Pa-sONo3wg5HBWWt5i8oNi9e8APlXHpyk0otoEhCwEZYR3HXnZIdYyq0hY6-ShB7t7Z-c45ayVSieuCqYztY6dvxVdyjGfb4gkc6YsJSgnQ=&amp;c=pg3w5JgBgvDiBLjYJf1twubFtPQy9a4BmcQQikNuHtofA6nvlT9elw==&amp;ch=qiXm_qIcH29k-TCwBqoW1we41cfzm9hFOdUfA-COoF_YhQrcs9I15Q==" TargetMode="External"/><Relationship Id="rId36" Type="http://schemas.openxmlformats.org/officeDocument/2006/relationships/hyperlink" Target="http://r20.rs6.net/tn.jsp?f=001n7qIk6hY0OurRvPF40poc3CuubxI97OLanexZlkq54K-XdknXHVN533rVqnZABXwYH_8CJYliyvNs00WIH4uaRadAoYL4wCtlrcDTZlGr3CHdvBIt4tJVoeWqGUaupUX-uKklCERwgwWj8kJzP64ZsF3OFvoxJ2qMhfr0wE6fZj8uJvgUDRzJzo0aBbJeooirwWwG9lO09Ald2xupfy-WqygeXHGw9NNt4jw6O0pzwZsD-5idUq1_9VM1cOf7J_nvarSEBIGQCVIpifR88avuA==&amp;c=pg3w5JgBgvDiBLjYJf1twubFtPQy9a4BmcQQikNuHtofA6nvlT9elw==&amp;ch=qiXm_qIcH29k-TCwBqoW1we41cfzm9hFOdUfA-COoF_YhQrcs9I15Q==" TargetMode="External"/><Relationship Id="rId49" Type="http://schemas.openxmlformats.org/officeDocument/2006/relationships/hyperlink" Target="http://r20.rs6.net/tn.jsp?f=001n7qIk6hY0OurRvPF40poc3CuubxI97OLanexZlkq54K-XdknXHVN533rVqnZABXwiifxSvluI5ANxehhjjIwL5X2Tn_yeiFGpa-Gy0gwT_pUmwxy2LniOW21mrGePlbj3dtafJ3PGr2zrJriFj2GgL2Q48DaamcULWhLJEGPRdFR3wIDGPdjLaIBJLiHvdhJqMeNzRQVwlxYtBjl8VgLgeyY-e9_km7ovVlSEUlouiVTYqlcbaqvXHU6vtqdXxLbofQ-EErzcxQ79btXLwxLdAis6JFHS5tpZEnRtLbZa9dbBbWi3NLeFNWjRfsunLKoT5iquLcGQEo=&amp;c=pg3w5JgBgvDiBLjYJf1twubFtPQy9a4BmcQQikNuHtofA6nvlT9elw==&amp;ch=qiXm_qIcH29k-TCwBqoW1we41cfzm9hFOdUfA-COoF_YhQrcs9I15Q==" TargetMode="External"/><Relationship Id="rId57" Type="http://schemas.openxmlformats.org/officeDocument/2006/relationships/hyperlink" Target="http://r20.rs6.net/tn.jsp?f=001n7qIk6hY0OurRvPF40poc3CuubxI97OLanexZlkq54K-XdknXHVN533rVqnZABXw1ajNOFcM14WSQKyVK1aro5GefIIaXsVXNQWzeukYyYXXhmf8yyzZXm-GfPvCt-yAuPyZTU0FXYozzNDo2QHFc2VG_VcmQOiNpeKLDG2UZIiXhUqFTKeq15dNUBSKIC6zfumvBeefu6UTXdqEHTlYy7OMR5UuupNZT4whcfSKSSb4AWe0eA4NTcY_G-jnO2gJ-EQu40rcpWU=&amp;c=pg3w5JgBgvDiBLjYJf1twubFtPQy9a4BmcQQikNuHtofA6nvlT9elw==&amp;ch=qiXm_qIcH29k-TCwBqoW1we41cfzm9hFOdUfA-COoF_YhQrcs9I15Q==" TargetMode="External"/><Relationship Id="rId106" Type="http://schemas.openxmlformats.org/officeDocument/2006/relationships/hyperlink" Target="http://r20.rs6.net/tn.jsp?f=001n7qIk6hY0OurRvPF40poc3CuubxI97OLanexZlkq54K-XdknXHVN50IUhbvrThyv-HOC8a4Sq0S6_N_lsIGi5mzSLxdAuuUYdFAXFOtAOK652mPAHpVPZegN03PgqRRodU3qaFRrfzAQgAEVeTRdtp32fOlj053eINEvp142TLYHj-kts6hUd7Qshs4RG6DH&amp;c=pg3w5JgBgvDiBLjYJf1twubFtPQy9a4BmcQQikNuHtofA6nvlT9elw==&amp;ch=qiXm_qIcH29k-TCwBqoW1we41cfzm9hFOdUfA-COoF_YhQrcs9I15Q==" TargetMode="External"/><Relationship Id="rId114" Type="http://schemas.openxmlformats.org/officeDocument/2006/relationships/hyperlink" Target="mailto:prophecyupdate@bak.rr.com" TargetMode="External"/><Relationship Id="rId119" Type="http://schemas.openxmlformats.org/officeDocument/2006/relationships/image" Target="media/image28.png"/><Relationship Id="rId10" Type="http://schemas.openxmlformats.org/officeDocument/2006/relationships/image" Target="media/image6.png"/><Relationship Id="rId31" Type="http://schemas.openxmlformats.org/officeDocument/2006/relationships/hyperlink" Target="http://r20.rs6.net/tn.jsp?f=001n7qIk6hY0OurRvPF40poc3CuubxI97OLanexZlkq54K-XdknXHVN533rVqnZABXwYIjxuxWF_NJzkPmONMgLM9I20QL3aih7oyOw_QEnQnQbJCO8J4B5pPBLy2DUuIp9MBFA42srSPUPfDwTYJmEEdZqm6ESAQD1d9kFkQEZTtJnY1ta2u7Wd19opbBsWEoRavqEP9KECuVyimRZtJGRFNFv2l0oPCwa3KBfPeBkaO3Wjom8GGocT843KqOyr8A8Z9RpW5nIMr5t3gGynnhAxW5fuZgZfdqbfUB_p1xkX-Miea1HIjql3KOdMPHGDpdz&amp;c=pg3w5JgBgvDiBLjYJf1twubFtPQy9a4BmcQQikNuHtofA6nvlT9elw==&amp;ch=qiXm_qIcH29k-TCwBqoW1we41cfzm9hFOdUfA-COoF_YhQrcs9I15Q==" TargetMode="External"/><Relationship Id="rId44" Type="http://schemas.openxmlformats.org/officeDocument/2006/relationships/hyperlink" Target="http://r20.rs6.net/tn.jsp?f=001n7qIk6hY0OurRvPF40poc3CuubxI97OLanexZlkq54K-XdknXHVN533rVqnZABXwdL5wmVp9xNbQJGUM92fYZKuD8CxnCyZoSW_CRtlWBNe7DOb48qi1EdQIj-KUAYrX9ZJlbvm7AtXOJVb9cWdYYpAgaEtfia3M7Lu25Rlj2AfGjQsnmwK5GAqd2U-iiwPTQg93iDPcRI50MPvHmdr4yjY1UTFuQago0YgvuOcCzKbWNLrDy-BZAqDaGTaLqIK-0BGZAtGhTcNPGH0TYJjkOO8p68MN-k70&amp;c=pg3w5JgBgvDiBLjYJf1twubFtPQy9a4BmcQQikNuHtofA6nvlT9elw==&amp;ch=qiXm_qIcH29k-TCwBqoW1we41cfzm9hFOdUfA-COoF_YhQrcs9I15Q==" TargetMode="External"/><Relationship Id="rId52" Type="http://schemas.openxmlformats.org/officeDocument/2006/relationships/hyperlink" Target="http://r20.rs6.net/tn.jsp?f=001n7qIk6hY0OurRvPF40poc3CuubxI97OLanexZlkq54K-XdknXHVN533rVqnZABXw-1fSd7uobe6q1cAOVy6pRAYGJ_evGGzXuWEBpjAuXbIXu52wIMqwLHH9mDE_iS5uwaVQGtwubqpwNpcPV11YlyxALG0eU1AwSSpUzYhrwBgti1ZndMiYBI-AKYhPgBpCFJcF6h9w03XUDglLRXhmpg6zQbqyNlWC7Is-gihMop7_7uT9EPSAdBeyN5i2ZdDu&amp;c=pg3w5JgBgvDiBLjYJf1twubFtPQy9a4BmcQQikNuHtofA6nvlT9elw==&amp;ch=qiXm_qIcH29k-TCwBqoW1we41cfzm9hFOdUfA-COoF_YhQrcs9I15Q==" TargetMode="External"/><Relationship Id="rId60" Type="http://schemas.openxmlformats.org/officeDocument/2006/relationships/hyperlink" Target="http://r20.rs6.net/tn.jsp?f=001n7qIk6hY0OurRvPF40poc3CuubxI97OLanexZlkq54K-XdknXHVN533rVqnZABXwV9t4BIoN-BDYIrHiF7YKr67t_T54y6t2FzLdS-EVWu2nj-UPCsT6Ukx91aKhCSUWIkN3vq7utl8SR-ZQBWCQgFMgKx34vOFN2NFSvMjSOcWEJdLF5Q0h3KHFB6gNDI4WZ1-8KHjfx3T40mv5T76i5vEq8RtfVcuiI4zsp_lT6TStHeUE60CHlrlg4Ln1xMC0Qmuk4LKpgzc10-5YmsP_-r6TdchCPOzw7j_tcWJOcDTluC5CRpUbfniJGL0ey10B&amp;c=pg3w5JgBgvDiBLjYJf1twubFtPQy9a4BmcQQikNuHtofA6nvlT9elw==&amp;ch=qiXm_qIcH29k-TCwBqoW1we41cfzm9hFOdUfA-COoF_YhQrcs9I15Q==" TargetMode="External"/><Relationship Id="rId65" Type="http://schemas.openxmlformats.org/officeDocument/2006/relationships/hyperlink" Target="http://r20.rs6.net/tn.jsp?f=001n7qIk6hY0OurRvPF40poc3CuubxI97OLanexZlkq54K-XdknXHVN533rVqnZABXwJbiNHU9gjY-1qkK9muTKSb2OCcbPuKP_RpoBeHIUWSELQp52wY8ALLj6s1fyWiJGTiMkimkVP_RIqtVF-7zP7LLGsmTArc3LXYmMqNVVURkc2jd6AIxkS_M38AElI3Cw&amp;c=pg3w5JgBgvDiBLjYJf1twubFtPQy9a4BmcQQikNuHtofA6nvlT9elw==&amp;ch=qiXm_qIcH29k-TCwBqoW1we41cfzm9hFOdUfA-COoF_YhQrcs9I15Q==" TargetMode="External"/><Relationship Id="rId73" Type="http://schemas.openxmlformats.org/officeDocument/2006/relationships/hyperlink" Target="http://r20.rs6.net/tn.jsp?f=001n7qIk6hY0OurRvPF40poc3CuubxI97OLanexZlkq54K-XdknXHVN533rVqnZABXwXMrd1I1oWzBiogNwEdPaUmPjx0PALfcLjqoZ1ql8MWYKsAB76r1B09Z-6kv7YDfTRZ5ZEz6iQSaD6ufMDgFZJ6PIXNCYkgk-Fg--jHaIYZRWSWI1pKEVHQpsxR6AqQUFhIwVAqY-_xX_QMdYGsjlOwbcvBG6B6WawATSfLAqCYbETFJ1uQjaM570ud_BJP94&amp;c=pg3w5JgBgvDiBLjYJf1twubFtPQy9a4BmcQQikNuHtofA6nvlT9elw==&amp;ch=qiXm_qIcH29k-TCwBqoW1we41cfzm9hFOdUfA-COoF_YhQrcs9I15Q==" TargetMode="External"/><Relationship Id="rId78" Type="http://schemas.openxmlformats.org/officeDocument/2006/relationships/hyperlink" Target="http://r20.rs6.net/tn.jsp?f=001n7qIk6hY0OurRvPF40poc3CuubxI97OLanexZlkq54K-XdknXHVN533rVqnZABXwDgS1e7vYxwQXCQYP1v6Kk-VB7-3gtMjnEuvoUna9HrCkTcn8g09DTGKdVoNO7-iWe9eAfurTHQOaALnQqTO1P7vJOWPks5Drjw-hfdYrMj0sj4V828ui-lpgZCUj5ptr16wM4IsW8ygrs_4f1VIO_PiVw3tkjezhGekCIX2l4xmiSo4IyJgJ_w==&amp;c=pg3w5JgBgvDiBLjYJf1twubFtPQy9a4BmcQQikNuHtofA6nvlT9elw==&amp;ch=qiXm_qIcH29k-TCwBqoW1we41cfzm9hFOdUfA-COoF_YhQrcs9I15Q==" TargetMode="External"/><Relationship Id="rId81" Type="http://schemas.openxmlformats.org/officeDocument/2006/relationships/hyperlink" Target="http://r20.rs6.net/tn.jsp?f=001n7qIk6hY0OurRvPF40poc3CuubxI97OLanexZlkq54K-XdknXHVN533rVqnZABXwMbcnPUJ-5pMP9Mh32PqC-2G_Mvvo8whOJvvT32oQO2TZC2KH1sQG_WLFEk5C3c9WVeJqx0Eee1fMe6kzMG9fosonqob7vvqgjn8ECetFrbDp1KhsOsyQNe21QKYVifyCd8kGrkUBG500Wd9wDc3rkREZ9m_1aMnseq7wLMJQuMzfD9T8ibep7wRHDZemXLdwQSz8pJgDQsbqoS23R3IKJlmnT0dQXZg15-DsEJ9uMq6zIu1OMvEv2b9untoKEVyUMMCfPDIYlVJRmrVN5qg9-g==&amp;c=pg3w5JgBgvDiBLjYJf1twubFtPQy9a4BmcQQikNuHtofA6nvlT9elw==&amp;ch=qiXm_qIcH29k-TCwBqoW1we41cfzm9hFOdUfA-COoF_YhQrcs9I15Q==" TargetMode="External"/><Relationship Id="rId86" Type="http://schemas.openxmlformats.org/officeDocument/2006/relationships/hyperlink" Target="http://r20.rs6.net/tn.jsp?f=001n7qIk6hY0OurRvPF40poc3CuubxI97OLanexZlkq54K-XdknXHVN533rVqnZABXwkX8c_CGx6A0lmHpXYnjHV3tay9rU_LNus9Bb2GfZSXjg7jY4omUysviocLZiN-HGIR7KrzlqjgvFjDt26rni2c7F_yLQurhijQfHAJat_UabvyZ3pp1uB_8Piw-1JsqC1zJW1Oi3Td_gq3gL8VD4sqQyWV-vyeOn&amp;c=pg3w5JgBgvDiBLjYJf1twubFtPQy9a4BmcQQikNuHtofA6nvlT9elw==&amp;ch=qiXm_qIcH29k-TCwBqoW1we41cfzm9hFOdUfA-COoF_YhQrcs9I15Q==" TargetMode="External"/><Relationship Id="rId94" Type="http://schemas.openxmlformats.org/officeDocument/2006/relationships/hyperlink" Target="http://r20.rs6.net/tn.jsp?f=001n7qIk6hY0OurRvPF40poc3CuubxI97OLanexZlkq54K-XdknXHVN50A7mxVEw9ncITvlaOkdMDu6MMWQIb-g6vOQ8PWp4lgbr88U4kVfbEEfyuirkqddixWeXUmlLpPeVU2WZU4u257t-_YVHlAFCPccR-ahX3SZmnwCu3JVsWSXBT0di-gYZy_PZ9D5xGZFOKwE11CLhuw-eqysxCAp4c67pQ1-ucpO&amp;c=pg3w5JgBgvDiBLjYJf1twubFtPQy9a4BmcQQikNuHtofA6nvlT9elw==&amp;ch=qiXm_qIcH29k-TCwBqoW1we41cfzm9hFOdUfA-COoF_YhQrcs9I15Q==" TargetMode="External"/><Relationship Id="rId99" Type="http://schemas.openxmlformats.org/officeDocument/2006/relationships/hyperlink" Target="http://r20.rs6.net/tn.jsp?f=001n7qIk6hY0OurRvPF40poc3CuubxI97OLanexZlkq54K-XdknXHVN533rVqnZABXwAu0gRr3T1zRz2iR93vShgJYvqzB0NlkfdIHrdP-B5Z51D--Yin4DHJUG7rD7bsBupxPai3pEgp-XFUTg6UcNurXTCFRI0trieiaHkN4EzCLotuL4X_PRvOzC1vSe0VZsmk0PpGWlRxD7imA1tvbLusI0vMaMMCSXcKaIeLqFxSev_RTItz7Dp6dHG-h65IZySS69_XzH8gVNJ02Rl7slp0RxRutbpO29GYQSuCGEezaLG4D6AxLqeQ==&amp;c=pg3w5JgBgvDiBLjYJf1twubFtPQy9a4BmcQQikNuHtofA6nvlT9elw==&amp;ch=qiXm_qIcH29k-TCwBqoW1we41cfzm9hFOdUfA-COoF_YhQrcs9I15Q==" TargetMode="External"/><Relationship Id="rId101" Type="http://schemas.openxmlformats.org/officeDocument/2006/relationships/hyperlink" Target="http://r20.rs6.net/tn.jsp?f=001n7qIk6hY0OurRvPF40poc3CuubxI97OLanexZlkq54K-XdknXHVN5xlc-r8R0KlLWEctLA8FLOgxIsLpoPQyz0vFyO6qq9yjfgw0XaalQ09DorAuAB9ea8I2V127x3-0SQzpPcC-BKpsm6C4E2hl5AKlZM5nO-QSDqHBvX-KZo0=&amp;c=pg3w5JgBgvDiBLjYJf1twubFtPQy9a4BmcQQikNuHtofA6nvlT9elw==&amp;ch=qiXm_qIcH29k-TCwBqoW1we41cfzm9hFOdUfA-COoF_YhQrcs9I15Q==" TargetMode="External"/><Relationship Id="rId12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n7qIk6hY0OurRvPF40poc3CuubxI97OLanexZlkq54K-XdknXHVN533rVqnZABXwUFutSqbAFPChntiBWX6tu6J63UfCY1wxHUJxPM7u8lPCfPsn7onth9m9yev52VLiqtl7UdX4VgApBvQ6rRxZFs3TAPRTY_1Jwz4s4Mh7rYF08RB-mu-IwMC2PLyjZc4sLlMdSC2Jcfi1SOE5688uSJt6JnyQUc5JPbf731l12iPY3UZlHK6h8TCHY2BdYW_kC4HYpM8Hx-Y1W1yyNQz6fzuNq0_bciyHhWvkb_vefGLndxAULbqHtw==&amp;c=pg3w5JgBgvDiBLjYJf1twubFtPQy9a4BmcQQikNuHtofA6nvlT9elw==&amp;ch=qiXm_qIcH29k-TCwBqoW1we41cfzm9hFOdUfA-COoF_YhQrcs9I15Q==" TargetMode="External"/><Relationship Id="rId109" Type="http://schemas.openxmlformats.org/officeDocument/2006/relationships/image" Target="media/image24.gif"/><Relationship Id="rId34" Type="http://schemas.openxmlformats.org/officeDocument/2006/relationships/hyperlink" Target="http://r20.rs6.net/tn.jsp?f=001n7qIk6hY0OurRvPF40poc3CuubxI97OLanexZlkq54K-XdknXHVN533rVqnZABXwRA9_pEd0bsKYD0O0GYfZ43n42BPOtyCFal4-WRO7Gu-uhMPFOGTUp5CVEUk6bPUvoaV6AEfob7cCSdAa7cPwihWh6dWIcGQZsxF306eVo1RGqxlVT0pSQ_U1zw7tEuJ7vPzgLIj8KjTZTkksiCi-XWJKG4_dG-vUHhSvJA3BgFz6e3i4PHmnPuy3RSG8n5S7WeBs12M3Ziffqw15ljbgAGKop6beJf0R&amp;c=pg3w5JgBgvDiBLjYJf1twubFtPQy9a4BmcQQikNuHtofA6nvlT9elw==&amp;ch=qiXm_qIcH29k-TCwBqoW1we41cfzm9hFOdUfA-COoF_YhQrcs9I15Q==" TargetMode="External"/><Relationship Id="rId50" Type="http://schemas.openxmlformats.org/officeDocument/2006/relationships/hyperlink" Target="http://r20.rs6.net/tn.jsp?f=001n7qIk6hY0OurRvPF40poc3CuubxI97OLanexZlkq54K-XdknXHVN533rVqnZABXwaxYoKTTR0RGp6hhM_56Xtr-lpehNevtx4QtGqRZCPDrAmN4M22hDwYC93qeVpiZQQlD-XDxYYQON1t2iQHW3uFjSkkNok15GdmbL-WoIrr1ND0_y_RefWGgF4wVO9maeEG-zLUetcmS7FH36foSghU3Q9PM2I1Mr43rE7fIyyHdkbJnN6YGndfVY5pw6M7JZTm9SlHtKFDiw00IUnQIkobgpu6C1tOVPt4XKSIitQn4=&amp;c=pg3w5JgBgvDiBLjYJf1twubFtPQy9a4BmcQQikNuHtofA6nvlT9elw==&amp;ch=qiXm_qIcH29k-TCwBqoW1we41cfzm9hFOdUfA-COoF_YhQrcs9I15Q==" TargetMode="External"/><Relationship Id="rId55" Type="http://schemas.openxmlformats.org/officeDocument/2006/relationships/hyperlink" Target="http://r20.rs6.net/tn.jsp?f=001n7qIk6hY0OurRvPF40poc3CuubxI97OLanexZlkq54K-XdknXHVN533rVqnZABXwmZKygbInziw-ZjniUarBb8QBX0xJ2K0BIDc0y7tbj8Qa-hwokXThEVe_xAeZ31CqF19YkhAzSRODcRObj73qYEtXcYf8Qv_b3BIhFz_hAVRnFriP_PJoZ3OkAECzBcuoLogUmC5rvn3I8EnzKbo2jfvp4CU8tKCfbfDe6fUjvJyfEMLxIvtouxzveA_IqTjC&amp;c=pg3w5JgBgvDiBLjYJf1twubFtPQy9a4BmcQQikNuHtofA6nvlT9elw==&amp;ch=qiXm_qIcH29k-TCwBqoW1we41cfzm9hFOdUfA-COoF_YhQrcs9I15Q==" TargetMode="External"/><Relationship Id="rId76" Type="http://schemas.openxmlformats.org/officeDocument/2006/relationships/hyperlink" Target="http://r20.rs6.net/tn.jsp?f=001n7qIk6hY0OurRvPF40poc3CuubxI97OLanexZlkq54K-XdknXHVN533rVqnZABXw41ewP5N2oiciqqbuToqbN-IcjtQa9oHURyWm-TB4fjDw2nve2pInWPPdqm98CtVCkLKKaftjDllIIbiwL3qvl6D8c5koPzQMvh11GSkGA3UgRw92vUWm-7d1Ljl07ygYCdTb9OF7OtQ1s0QSx8KW9pXnC1qZaVQ_hZ7KcKHAjXyxJikKTTAOYEJOMoEShg-PaF5NPwRzoDY_nWbVJJMFbw==&amp;c=pg3w5JgBgvDiBLjYJf1twubFtPQy9a4BmcQQikNuHtofA6nvlT9elw==&amp;ch=qiXm_qIcH29k-TCwBqoW1we41cfzm9hFOdUfA-COoF_YhQrcs9I15Q==" TargetMode="External"/><Relationship Id="rId97" Type="http://schemas.openxmlformats.org/officeDocument/2006/relationships/hyperlink" Target="http://r20.rs6.net/tn.jsp?f=001n7qIk6hY0OurRvPF40poc3CuubxI97OLanexZlkq54K-XdknXHVN58LYAQ59kiDpSNf7GrxYJd-awL80QLS8dvtkCTaJa3pNn3kD_prpw0y4f01XK1_GtabBG7KYlllsNwkA681WGqBG-c0GVb_BYPO-lPGujq03Wni7PDLiK8Pn-YEiCugAVfP1x5STdyZYKjmgqwKQeLtbfGnqSCZuE2fMlfSkTNRCaAWPu0alt0RCC0A7F_27o7kkpCs0Ui7worBJCvIX9IXJ2Dg86ZCg_e7wJfVIjVsdxgbUjKC70KafaljqV7cYKpWe65V_5dNHsu2J5GGB89zrsI2IrIZ_f19c7FgukmSg&amp;c=pg3w5JgBgvDiBLjYJf1twubFtPQy9a4BmcQQikNuHtofA6nvlT9elw==&amp;ch=qiXm_qIcH29k-TCwBqoW1we41cfzm9hFOdUfA-COoF_YhQrcs9I15Q==" TargetMode="External"/><Relationship Id="rId104" Type="http://schemas.openxmlformats.org/officeDocument/2006/relationships/hyperlink" Target="http://r20.rs6.net/tn.jsp?f=001n7qIk6hY0OurRvPF40poc3CuubxI97OLanexZlkq54K-XdknXHVN5xlc-r8R0KlLnmeaIo7uIrksB2mFqZSlKkX7ya0jhMTOS7_4xObFMX5gumf1fzXvtZA2R9HrEIr_0FkeNtJi5eKQfcPy2wQN1VfiE2hN_ASrVZcLb4Hs2fxNdwXqo4gGUA-aV8lfOJ2p&amp;c=pg3w5JgBgvDiBLjYJf1twubFtPQy9a4BmcQQikNuHtofA6nvlT9elw==&amp;ch=qiXm_qIcH29k-TCwBqoW1we41cfzm9hFOdUfA-COoF_YhQrcs9I15Q==" TargetMode="External"/><Relationship Id="rId120" Type="http://schemas.openxmlformats.org/officeDocument/2006/relationships/image" Target="media/image29.png"/><Relationship Id="rId7" Type="http://schemas.openxmlformats.org/officeDocument/2006/relationships/image" Target="media/image3.png"/><Relationship Id="rId71" Type="http://schemas.openxmlformats.org/officeDocument/2006/relationships/hyperlink" Target="http://r20.rs6.net/tn.jsp?f=001n7qIk6hY0OurRvPF40poc3CuubxI97OLanexZlkq54K-XdknXHVN533rVqnZABXwbMbxXwh8zBYd9WZKquPirK-OEUt0YmuDRAevT9jfkolYqpzoFmIM5YQxtiQOvQGoRffJZ932MZfEIt9SKdw2XnlhK1Y-aM4VB38zO02qqeoxIj5x7RepKGDu-bA_xJj4RG7N0wmyS3ckxAAs3U7RDS9iOwb2jRXtduf65IBi5qO_u_D-3g3GOMtllJrqoppi&amp;c=pg3w5JgBgvDiBLjYJf1twubFtPQy9a4BmcQQikNuHtofA6nvlT9elw==&amp;ch=qiXm_qIcH29k-TCwBqoW1we41cfzm9hFOdUfA-COoF_YhQrcs9I15Q==" TargetMode="External"/><Relationship Id="rId92" Type="http://schemas.openxmlformats.org/officeDocument/2006/relationships/hyperlink" Target="http://r20.rs6.net/tn.jsp?f=001n7qIk6hY0OurRvPF40poc3CuubxI97OLanexZlkq54K-XdknXHVN54x324AQm5AufjkzCHJpHoEcZU6JL518AFWmkreYJcgw6MFIdlFMYhTwcocGbh3X0vo6LfL86UQnGglUn3RLGgXuLqGcUupjlClrnKttPhmvlwjS3PzFfZ31Ew9pYQijPw==&amp;c=pg3w5JgBgvDiBLjYJf1twubFtPQy9a4BmcQQikNuHtofA6nvlT9elw==&amp;ch=qiXm_qIcH29k-TCwBqoW1we41cfzm9hFOdUfA-COoF_YhQrcs9I15Q==" TargetMode="External"/><Relationship Id="rId2" Type="http://schemas.openxmlformats.org/officeDocument/2006/relationships/styles" Target="styles.xml"/><Relationship Id="rId29" Type="http://schemas.openxmlformats.org/officeDocument/2006/relationships/hyperlink" Target="http://r20.rs6.net/tn.jsp?f=001n7qIk6hY0OurRvPF40poc3CuubxI97OLanexZlkq54K-XdknXHVN533rVqnZABXwnNwr767AkM9MXyktnBLeI54amExFt0pv2Ozy2mmwp5dyz8lbZq8u_vb7WttJwq0O1hnEFT0mv2BEK0qkMf5Er5RW7sTXn9cIDLxJCusVE138ndfq20VTeMfDmFMbqUlYf-_M_srHQR_--_1wNyFz8IKeeH_uvVE_mP3uom3h7TwR5t4YKpftGw==&amp;c=pg3w5JgBgvDiBLjYJf1twubFtPQy9a4BmcQQikNuHtofA6nvlT9elw==&amp;ch=qiXm_qIcH29k-TCwBqoW1we41cfzm9hFOdUfA-COoF_YhQrcs9I15Q==" TargetMode="External"/><Relationship Id="rId24" Type="http://schemas.openxmlformats.org/officeDocument/2006/relationships/hyperlink" Target="http://r20.rs6.net/tn.jsp?f=001n7qIk6hY0OurRvPF40poc3CuubxI97OLanexZlkq54K-XdknXHVN533rVqnZABXwuDSal_GEZ6B8priMhNWYRW7Jg6cBriUFhSum1yELI58AwasOSp9JZGmwCqKAiRenDtnFmtTGC3uP6IJ_Ot5o1FrkFL4t2wcjv3fXoi_XJcFVq0CVLPQPosuhMt7yn7QH-tNIdSZAfEuDRVHpf-NPt7AK9zMaWxnPLGUBJ0O4E9JUwk7N9r7Jto3_JSTEVYVOi1CpQrUFfbsN6M1D3j1Qbw==&amp;c=pg3w5JgBgvDiBLjYJf1twubFtPQy9a4BmcQQikNuHtofA6nvlT9elw==&amp;ch=qiXm_qIcH29k-TCwBqoW1we41cfzm9hFOdUfA-COoF_YhQrcs9I15Q==" TargetMode="External"/><Relationship Id="rId40" Type="http://schemas.openxmlformats.org/officeDocument/2006/relationships/hyperlink" Target="http://r20.rs6.net/tn.jsp?f=001n7qIk6hY0OurRvPF40poc3CuubxI97OLanexZlkq54K-XdknXHVN533rVqnZABXwOoUyDNQjqd6Hf3DZIbfImyGZmu7Qw2VqWPuTI6xzm53FxEplSWetmWE_Y2Vn7PNGakMLgvS_qftlJqcqwE90rUuFpxppy_Vs7rAxOXcq8d0gz05WQMnH0ZogOkahkvGXBnHuv37VHYhIn83RyuO1bWIONPBtbKQfrEEaeMIVLHuY415Si9sfrc0EOoC9HMs7nJnieX45eaihdw9ukoPz5AT1tzcs1j_N&amp;c=pg3w5JgBgvDiBLjYJf1twubFtPQy9a4BmcQQikNuHtofA6nvlT9elw==&amp;ch=qiXm_qIcH29k-TCwBqoW1we41cfzm9hFOdUfA-COoF_YhQrcs9I15Q==" TargetMode="External"/><Relationship Id="rId45" Type="http://schemas.openxmlformats.org/officeDocument/2006/relationships/hyperlink" Target="http://r20.rs6.net/tn.jsp?f=001n7qIk6hY0OurRvPF40poc3CuubxI97OLanexZlkq54K-XdknXHVN533rVqnZABXwfBkdDonx0rm06vHfKYRJt0lgH09un2-K_0cnIx-LBE_zMjJoET_sgkRVgooE0HQzf2y1iAnRU7poLydWxsGcMdKHVZqiBbnT1gbnd_F3XA3WRfskQmSEd_Hd_K8Zd38Jh1eACXDWK19vxNaLzQQpajgHoVeK5xe7AhL1iTf49a5u9dG4b2UivkEw-iGUTB_MpFEpCFp5LvE=&amp;c=pg3w5JgBgvDiBLjYJf1twubFtPQy9a4BmcQQikNuHtofA6nvlT9elw==&amp;ch=qiXm_qIcH29k-TCwBqoW1we41cfzm9hFOdUfA-COoF_YhQrcs9I15Q==" TargetMode="External"/><Relationship Id="rId66" Type="http://schemas.openxmlformats.org/officeDocument/2006/relationships/hyperlink" Target="http://r20.rs6.net/tn.jsp?f=001n7qIk6hY0OurRvPF40poc3CuubxI97OLanexZlkq54K-XdknXHVN533rVqnZABXwSBSCxaNXdQzgEt1kY15NvqzJW99eRZtzf-DrBZsV_3h2nWKeywKL_wa3eUS2Iib0WXNZf2TVAf5yDi_1J3xzdXMd1KCmBFoMujtYgkRZievUhCeqfaXsw6o6q8DGeQAhcyx3eRDzR5UFXS8OnSoM_N_e8u0C6fhUBagLFMsfh9GhpK1XNbxg--9rCl2igCnvf5QRJRvdxxnyxr2qZ8bzvXs9oWp6dsL8F1iw7fOsCrBaOwa4OPRGc5siQXLw0YyrPtJ7ZCuXtKY=&amp;c=pg3w5JgBgvDiBLjYJf1twubFtPQy9a4BmcQQikNuHtofA6nvlT9elw==&amp;ch=qiXm_qIcH29k-TCwBqoW1we41cfzm9hFOdUfA-COoF_YhQrcs9I15Q==" TargetMode="External"/><Relationship Id="rId87" Type="http://schemas.openxmlformats.org/officeDocument/2006/relationships/hyperlink" Target="http://r20.rs6.net/tn.jsp?f=001n7qIk6hY0OurRvPF40poc3CuubxI97OLanexZlkq54K-XdknXHVN533rVqnZABXwk7wrFZajCjkjqWiljLbPh9GZy1N8mzl5X3qio-agSHGq6YcWeGhRXxZy17TMvoTmz6dx9PtMZWHpEqsbKrqVveDsmpi63zO6PYH2MUIBsANCnoooWGZE5GP8m6CpYyD-dpRCMvoTfwN2oHR7w8FQHANEBBWDbfMkMtmOEADOXrgXZVpQLHSdvRSv_hKmoorE&amp;c=pg3w5JgBgvDiBLjYJf1twubFtPQy9a4BmcQQikNuHtofA6nvlT9elw==&amp;ch=qiXm_qIcH29k-TCwBqoW1we41cfzm9hFOdUfA-COoF_YhQrcs9I15Q==" TargetMode="External"/><Relationship Id="rId110" Type="http://schemas.openxmlformats.org/officeDocument/2006/relationships/hyperlink" Target="http://r20.rs6.net/tn.jsp?f=001n7qIk6hY0OurRvPF40poc3CuubxI97OLanexZlkq54K-XdknXHVN5xlc-r8R0KlLFyf7pbfKt_EzNbUdpTqoHNt3Dp1mUUwrrK0ENyaJdqcOMVhwYpZHjl-WsSoWlmBS1S-HfU3zoXJtXVUqwzYgIk_C6FYhgfHEqxAmi_RIXRKOxLIh0X1gpA==&amp;c=pg3w5JgBgvDiBLjYJf1twubFtPQy9a4BmcQQikNuHtofA6nvlT9elw==&amp;ch=qiXm_qIcH29k-TCwBqoW1we41cfzm9hFOdUfA-COoF_YhQrcs9I15Q==" TargetMode="External"/><Relationship Id="rId115" Type="http://schemas.openxmlformats.org/officeDocument/2006/relationships/hyperlink" Target="http://r20.rs6.net/tn.jsp?f=001n7qIk6hY0OurRvPF40poc3CuubxI97OLanexZlkq54K-XdknXHVN5xlc-r8R0KlLipSYVDUzteF27RrAbHWmGOrJf5wmPH1h88uFDRvZXx30pA3D5vJJUPSZBTcKHVoR0oZdpojohIim319IRgW3bdsZs3kKbEzZ96gIRpNlbMMUBEzg3koISg==&amp;c=pg3w5JgBgvDiBLjYJf1twubFtPQy9a4BmcQQikNuHtofA6nvlT9elw==&amp;ch=qiXm_qIcH29k-TCwBqoW1we41cfzm9hFOdUfA-COoF_YhQrcs9I15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33</Pages>
  <Words>13930</Words>
  <Characters>79402</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3-10T16:18:00Z</dcterms:created>
  <dcterms:modified xsi:type="dcterms:W3CDTF">2015-03-10T17:20:00Z</dcterms:modified>
</cp:coreProperties>
</file>